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9DA01" w14:textId="77777777" w:rsidR="00794246" w:rsidRDefault="00794246"/>
    <w:p w14:paraId="13DD3C19" w14:textId="77777777" w:rsidR="00794246" w:rsidRPr="00794246" w:rsidRDefault="00794246" w:rsidP="00794246"/>
    <w:p w14:paraId="2957357E" w14:textId="77777777" w:rsidR="00794246" w:rsidRDefault="00794246" w:rsidP="00794246"/>
    <w:p w14:paraId="11ABF546" w14:textId="77777777" w:rsidR="00794246" w:rsidRDefault="00794246" w:rsidP="00794246">
      <w:pPr>
        <w:jc w:val="center"/>
      </w:pPr>
      <w:r>
        <w:rPr>
          <w:noProof/>
          <w:lang w:eastAsia="en-GB"/>
        </w:rPr>
        <w:drawing>
          <wp:inline distT="0" distB="0" distL="0" distR="0" wp14:anchorId="6672E667" wp14:editId="60FDE185">
            <wp:extent cx="2276475" cy="3250570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ree Logo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584" cy="326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D3162" w14:textId="77777777" w:rsidR="00794246" w:rsidRDefault="00794246" w:rsidP="00794246">
      <w:pPr>
        <w:jc w:val="center"/>
      </w:pPr>
    </w:p>
    <w:p w14:paraId="028C43DD" w14:textId="77777777" w:rsidR="00794246" w:rsidRDefault="00794246" w:rsidP="00794246">
      <w:pPr>
        <w:jc w:val="center"/>
      </w:pPr>
    </w:p>
    <w:p w14:paraId="5A141ECB" w14:textId="0465383F" w:rsidR="00794246" w:rsidRDefault="001A0AB2" w:rsidP="00794246">
      <w:pPr>
        <w:jc w:val="center"/>
        <w:rPr>
          <w:sz w:val="72"/>
          <w:szCs w:val="72"/>
        </w:rPr>
      </w:pPr>
      <w:r>
        <w:rPr>
          <w:sz w:val="72"/>
          <w:szCs w:val="72"/>
        </w:rPr>
        <w:t>E-SAFETY</w:t>
      </w:r>
      <w:r w:rsidR="00794246" w:rsidRPr="00794246">
        <w:rPr>
          <w:sz w:val="72"/>
          <w:szCs w:val="72"/>
        </w:rPr>
        <w:t xml:space="preserve"> POLICY</w:t>
      </w:r>
      <w:r w:rsidR="00FE73E9">
        <w:rPr>
          <w:sz w:val="72"/>
          <w:szCs w:val="72"/>
        </w:rPr>
        <w:t xml:space="preserve"> </w:t>
      </w:r>
      <w:r w:rsidR="00FE73E9">
        <w:rPr>
          <w:sz w:val="72"/>
          <w:szCs w:val="72"/>
        </w:rPr>
        <w:br/>
        <w:t>202</w:t>
      </w:r>
      <w:r w:rsidR="00945DF9">
        <w:rPr>
          <w:sz w:val="72"/>
          <w:szCs w:val="72"/>
        </w:rPr>
        <w:t>5-27</w:t>
      </w:r>
    </w:p>
    <w:p w14:paraId="50EE43B7" w14:textId="77777777" w:rsidR="00794246" w:rsidRPr="00794246" w:rsidRDefault="00794246" w:rsidP="00794246">
      <w:pPr>
        <w:jc w:val="center"/>
        <w:rPr>
          <w:sz w:val="72"/>
          <w:szCs w:val="72"/>
        </w:rPr>
      </w:pPr>
    </w:p>
    <w:tbl>
      <w:tblPr>
        <w:tblW w:w="4137" w:type="pct"/>
        <w:jc w:val="center"/>
        <w:tblLook w:val="04A0" w:firstRow="1" w:lastRow="0" w:firstColumn="1" w:lastColumn="0" w:noHBand="0" w:noVBand="1"/>
      </w:tblPr>
      <w:tblGrid>
        <w:gridCol w:w="5535"/>
        <w:gridCol w:w="3116"/>
      </w:tblGrid>
      <w:tr w:rsidR="00794246" w:rsidRPr="00A85859" w14:paraId="55F12341" w14:textId="77777777" w:rsidTr="00794246">
        <w:trPr>
          <w:trHeight w:val="314"/>
          <w:jc w:val="center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89886" w14:textId="77777777" w:rsidR="00794246" w:rsidRPr="00794246" w:rsidRDefault="00794246" w:rsidP="007942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94246">
              <w:rPr>
                <w:rFonts w:cstheme="minorHAnsi"/>
                <w:sz w:val="20"/>
                <w:szCs w:val="20"/>
              </w:rPr>
              <w:t>Reference this policy is aligned to with LCC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02CBC" w14:textId="77777777" w:rsidR="00794246" w:rsidRPr="00945DF9" w:rsidRDefault="00794246" w:rsidP="0079424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945DF9">
              <w:rPr>
                <w:rFonts w:cstheme="minorHAnsi"/>
                <w:b/>
                <w:sz w:val="20"/>
                <w:szCs w:val="20"/>
              </w:rPr>
              <w:t>xx.</w:t>
            </w:r>
            <w:proofErr w:type="gramStart"/>
            <w:r w:rsidRPr="00945DF9">
              <w:rPr>
                <w:rFonts w:cstheme="minorHAnsi"/>
                <w:b/>
                <w:sz w:val="20"/>
                <w:szCs w:val="20"/>
              </w:rPr>
              <w:t>xx.xx</w:t>
            </w:r>
            <w:proofErr w:type="spellEnd"/>
            <w:proofErr w:type="gramEnd"/>
          </w:p>
        </w:tc>
      </w:tr>
      <w:tr w:rsidR="00794246" w:rsidRPr="00A85859" w14:paraId="662917E8" w14:textId="77777777" w:rsidTr="00794246">
        <w:trPr>
          <w:trHeight w:val="276"/>
          <w:jc w:val="center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2513A" w14:textId="77777777" w:rsidR="00794246" w:rsidRPr="00794246" w:rsidRDefault="00794246" w:rsidP="007942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94246">
              <w:rPr>
                <w:rFonts w:cstheme="minorHAnsi"/>
                <w:sz w:val="20"/>
                <w:szCs w:val="20"/>
              </w:rPr>
              <w:t>Agreed with Support Staff Trade Unions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2E506" w14:textId="6E20B07F" w:rsidR="00794246" w:rsidRPr="00945DF9" w:rsidRDefault="0048203D" w:rsidP="0079424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945DF9">
              <w:rPr>
                <w:rFonts w:cstheme="minorHAnsi"/>
                <w:b/>
                <w:sz w:val="20"/>
                <w:szCs w:val="20"/>
              </w:rPr>
              <w:t>x</w:t>
            </w:r>
            <w:r w:rsidR="00794246" w:rsidRPr="00945DF9">
              <w:rPr>
                <w:rFonts w:cstheme="minorHAnsi"/>
                <w:b/>
                <w:sz w:val="20"/>
                <w:szCs w:val="20"/>
              </w:rPr>
              <w:t>x.</w:t>
            </w:r>
            <w:proofErr w:type="gramStart"/>
            <w:r w:rsidR="00794246" w:rsidRPr="00945DF9">
              <w:rPr>
                <w:rFonts w:cstheme="minorHAnsi"/>
                <w:b/>
                <w:sz w:val="20"/>
                <w:szCs w:val="20"/>
              </w:rPr>
              <w:t>xx.xx</w:t>
            </w:r>
            <w:proofErr w:type="spellEnd"/>
            <w:proofErr w:type="gramEnd"/>
          </w:p>
        </w:tc>
      </w:tr>
      <w:tr w:rsidR="00794246" w:rsidRPr="00A85859" w14:paraId="40A845B7" w14:textId="77777777" w:rsidTr="00794246">
        <w:trPr>
          <w:trHeight w:val="266"/>
          <w:jc w:val="center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6FB84" w14:textId="2AAAA994" w:rsidR="00794246" w:rsidRPr="00794246" w:rsidRDefault="00794246" w:rsidP="007942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94246">
              <w:rPr>
                <w:rFonts w:cstheme="minorHAnsi"/>
                <w:sz w:val="20"/>
                <w:szCs w:val="20"/>
              </w:rPr>
              <w:t xml:space="preserve">Adopted by the </w:t>
            </w:r>
            <w:r w:rsidR="00945DF9">
              <w:rPr>
                <w:rFonts w:cstheme="minorHAnsi"/>
                <w:sz w:val="20"/>
                <w:szCs w:val="20"/>
              </w:rPr>
              <w:t>SLT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BE7CC" w14:textId="3C91EBAD" w:rsidR="00794246" w:rsidRPr="00945DF9" w:rsidRDefault="000E345E" w:rsidP="0079424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945DF9">
              <w:rPr>
                <w:rFonts w:cstheme="minorHAnsi"/>
                <w:b/>
                <w:sz w:val="20"/>
                <w:szCs w:val="20"/>
              </w:rPr>
              <w:t>Sep</w:t>
            </w:r>
            <w:r w:rsidR="00377156" w:rsidRPr="00945DF9">
              <w:rPr>
                <w:rFonts w:cstheme="minorHAnsi"/>
                <w:b/>
                <w:sz w:val="20"/>
                <w:szCs w:val="20"/>
              </w:rPr>
              <w:t xml:space="preserve"> 202</w:t>
            </w:r>
            <w:r w:rsidR="00945DF9" w:rsidRPr="00945DF9">
              <w:rPr>
                <w:rFonts w:cstheme="minorHAnsi"/>
                <w:b/>
                <w:sz w:val="20"/>
                <w:szCs w:val="20"/>
              </w:rPr>
              <w:t>5</w:t>
            </w:r>
          </w:p>
        </w:tc>
      </w:tr>
      <w:tr w:rsidR="00794246" w:rsidRPr="00A85859" w14:paraId="351DB7B6" w14:textId="77777777" w:rsidTr="00794246">
        <w:trPr>
          <w:trHeight w:val="284"/>
          <w:jc w:val="center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757B2" w14:textId="77777777" w:rsidR="00794246" w:rsidRPr="00794246" w:rsidRDefault="00794246" w:rsidP="007942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94246">
              <w:rPr>
                <w:rFonts w:cstheme="minorHAnsi"/>
                <w:sz w:val="20"/>
                <w:szCs w:val="20"/>
              </w:rPr>
              <w:t>Next Review Due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C15D0" w14:textId="55A0BA68" w:rsidR="00794246" w:rsidRPr="00945DF9" w:rsidRDefault="0034755F" w:rsidP="0079424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945DF9">
              <w:rPr>
                <w:rFonts w:cstheme="minorHAnsi"/>
                <w:b/>
                <w:sz w:val="20"/>
                <w:szCs w:val="20"/>
              </w:rPr>
              <w:t>Sep 202</w:t>
            </w:r>
            <w:r w:rsidR="00945DF9" w:rsidRPr="00945DF9">
              <w:rPr>
                <w:rFonts w:cstheme="minorHAnsi"/>
                <w:b/>
                <w:sz w:val="20"/>
                <w:szCs w:val="20"/>
              </w:rPr>
              <w:t>7</w:t>
            </w:r>
          </w:p>
        </w:tc>
      </w:tr>
      <w:tr w:rsidR="00794246" w:rsidRPr="00794246" w14:paraId="5B10263B" w14:textId="77777777" w:rsidTr="00794246">
        <w:trPr>
          <w:trHeight w:val="260"/>
          <w:jc w:val="center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D915D" w14:textId="77777777" w:rsidR="00794246" w:rsidRPr="00794246" w:rsidRDefault="00794246" w:rsidP="007942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94246">
              <w:rPr>
                <w:rFonts w:cstheme="minorHAnsi"/>
                <w:sz w:val="20"/>
                <w:szCs w:val="20"/>
              </w:rPr>
              <w:t>Agreed with Teacher Trade Unions and Professional Associations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E8B3B" w14:textId="77777777" w:rsidR="00794246" w:rsidRPr="00945DF9" w:rsidRDefault="00794246" w:rsidP="0079424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945DF9">
              <w:rPr>
                <w:rFonts w:cstheme="minorHAnsi"/>
                <w:b/>
                <w:sz w:val="20"/>
                <w:szCs w:val="20"/>
              </w:rPr>
              <w:t>xx.</w:t>
            </w:r>
            <w:proofErr w:type="gramStart"/>
            <w:r w:rsidRPr="00945DF9">
              <w:rPr>
                <w:rFonts w:cstheme="minorHAnsi"/>
                <w:b/>
                <w:sz w:val="20"/>
                <w:szCs w:val="20"/>
              </w:rPr>
              <w:t>xx.xx</w:t>
            </w:r>
            <w:proofErr w:type="spellEnd"/>
            <w:proofErr w:type="gramEnd"/>
          </w:p>
        </w:tc>
      </w:tr>
    </w:tbl>
    <w:p w14:paraId="1597906F" w14:textId="77777777" w:rsidR="00794246" w:rsidRDefault="00794246" w:rsidP="00794246">
      <w:pPr>
        <w:jc w:val="center"/>
      </w:pPr>
    </w:p>
    <w:p w14:paraId="728CB47C" w14:textId="77777777" w:rsidR="00AD5BF5" w:rsidRDefault="00AD5BF5" w:rsidP="00794246">
      <w:pPr>
        <w:jc w:val="center"/>
        <w:rPr>
          <w:b/>
        </w:rPr>
      </w:pPr>
    </w:p>
    <w:p w14:paraId="1AF4E1CD" w14:textId="77777777" w:rsidR="00AD5BF5" w:rsidRDefault="00AD5BF5" w:rsidP="00794246">
      <w:pPr>
        <w:jc w:val="center"/>
        <w:rPr>
          <w:b/>
        </w:rPr>
      </w:pPr>
    </w:p>
    <w:p w14:paraId="3F87268D" w14:textId="77777777" w:rsidR="00AD5BF5" w:rsidRDefault="00AD5BF5" w:rsidP="00794246">
      <w:pPr>
        <w:jc w:val="center"/>
        <w:rPr>
          <w:b/>
        </w:rPr>
      </w:pPr>
    </w:p>
    <w:p w14:paraId="3EDEC817" w14:textId="77777777" w:rsidR="00AD5BF5" w:rsidRDefault="00AD5BF5" w:rsidP="00794246">
      <w:pPr>
        <w:jc w:val="center"/>
        <w:rPr>
          <w:b/>
        </w:rPr>
      </w:pPr>
    </w:p>
    <w:p w14:paraId="03AEDE2B" w14:textId="77777777" w:rsidR="00AD5BF5" w:rsidRDefault="00AD5BF5" w:rsidP="00164946">
      <w:pPr>
        <w:rPr>
          <w:b/>
        </w:rPr>
      </w:pPr>
    </w:p>
    <w:p w14:paraId="668DD9DB" w14:textId="77777777" w:rsidR="008F1942" w:rsidRDefault="008F1942" w:rsidP="000D65F8">
      <w:pPr>
        <w:pStyle w:val="Heading3"/>
        <w:pBdr>
          <w:bottom w:val="single" w:sz="18" w:space="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6AEB9646" w14:textId="5ECA5302" w:rsidR="000D65F8" w:rsidRPr="00357D15" w:rsidRDefault="007142D5" w:rsidP="000D65F8">
      <w:pPr>
        <w:pStyle w:val="Heading3"/>
        <w:pBdr>
          <w:bottom w:val="single" w:sz="18" w:space="1" w:color="808080"/>
        </w:pBdr>
        <w:spacing w:before="0" w:after="0" w:line="298" w:lineRule="auto"/>
        <w:rPr>
          <w:rFonts w:ascii="Arial" w:hAnsi="Arial" w:cs="Arial"/>
          <w:b w:val="0"/>
          <w:bCs w:val="0"/>
          <w:szCs w:val="22"/>
        </w:rPr>
      </w:pPr>
      <w:r>
        <w:rPr>
          <w:rFonts w:ascii="Arial" w:hAnsi="Arial" w:cs="Arial"/>
          <w:color w:val="231F20"/>
          <w:spacing w:val="-9"/>
          <w:w w:val="85"/>
          <w:szCs w:val="22"/>
        </w:rPr>
        <w:t>In</w:t>
      </w:r>
      <w:r w:rsidR="001A0AB2">
        <w:rPr>
          <w:rFonts w:ascii="Arial" w:hAnsi="Arial" w:cs="Arial"/>
          <w:color w:val="231F20"/>
          <w:spacing w:val="-9"/>
          <w:w w:val="85"/>
          <w:szCs w:val="22"/>
        </w:rPr>
        <w:t>tro</w:t>
      </w:r>
      <w:r>
        <w:rPr>
          <w:rFonts w:ascii="Arial" w:hAnsi="Arial" w:cs="Arial"/>
          <w:color w:val="231F20"/>
          <w:spacing w:val="-9"/>
          <w:w w:val="85"/>
          <w:szCs w:val="22"/>
        </w:rPr>
        <w:t>duction</w:t>
      </w:r>
    </w:p>
    <w:p w14:paraId="6AF0F4F6" w14:textId="16061211" w:rsidR="007142D5" w:rsidRDefault="007142D5" w:rsidP="007142D5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01EFCD41" w14:textId="3CBD6EC2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r clarity, the E-safety policy uses the following terms unless otherwise stated:</w:t>
      </w:r>
    </w:p>
    <w:p w14:paraId="4A4EDA4C" w14:textId="4E197CEF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2DAC92C" w14:textId="5A914F46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Users – </w:t>
      </w:r>
      <w:r>
        <w:rPr>
          <w:rFonts w:asciiTheme="minorHAnsi" w:hAnsiTheme="minorHAnsi" w:cstheme="minorHAnsi"/>
          <w:sz w:val="22"/>
          <w:szCs w:val="22"/>
        </w:rPr>
        <w:t xml:space="preserve">refers to staff, governing body, school volunteers, students and any other person working in or on behalf of the school, including </w:t>
      </w:r>
      <w:r w:rsidR="00067DEB">
        <w:rPr>
          <w:rFonts w:asciiTheme="minorHAnsi" w:hAnsiTheme="minorHAnsi" w:cstheme="minorHAnsi"/>
          <w:sz w:val="22"/>
          <w:szCs w:val="22"/>
        </w:rPr>
        <w:t>contractors</w:t>
      </w:r>
    </w:p>
    <w:p w14:paraId="38E9882C" w14:textId="7219DFBD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5A95B1B" w14:textId="08DE7DEB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arents – </w:t>
      </w:r>
      <w:r>
        <w:rPr>
          <w:rFonts w:asciiTheme="minorHAnsi" w:hAnsiTheme="minorHAnsi" w:cstheme="minorHAnsi"/>
          <w:sz w:val="22"/>
          <w:szCs w:val="22"/>
        </w:rPr>
        <w:t xml:space="preserve">any adult with a legal responsibility for the child/young person outside the school </w:t>
      </w:r>
      <w:proofErr w:type="spellStart"/>
      <w:r>
        <w:rPr>
          <w:rFonts w:asciiTheme="minorHAnsi" w:hAnsiTheme="minorHAnsi" w:cstheme="minorHAnsi"/>
          <w:sz w:val="22"/>
          <w:szCs w:val="22"/>
        </w:rPr>
        <w:t>e.g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parents, guardian, carer</w:t>
      </w:r>
    </w:p>
    <w:p w14:paraId="3E765D2C" w14:textId="5DE140BE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57D981C" w14:textId="4A2A37C0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A0AB2">
        <w:rPr>
          <w:rFonts w:asciiTheme="minorHAnsi" w:hAnsiTheme="minorHAnsi" w:cstheme="minorHAnsi"/>
          <w:b/>
          <w:bCs/>
          <w:sz w:val="22"/>
          <w:szCs w:val="22"/>
        </w:rPr>
        <w:t>School</w:t>
      </w:r>
      <w:r>
        <w:rPr>
          <w:rFonts w:asciiTheme="minorHAnsi" w:hAnsiTheme="minorHAnsi" w:cstheme="minorHAnsi"/>
          <w:sz w:val="22"/>
          <w:szCs w:val="22"/>
        </w:rPr>
        <w:t xml:space="preserve"> – any school business or activity conducted on or off school site, </w:t>
      </w:r>
      <w:proofErr w:type="spellStart"/>
      <w:r>
        <w:rPr>
          <w:rFonts w:asciiTheme="minorHAnsi" w:hAnsiTheme="minorHAnsi" w:cstheme="minorHAnsi"/>
          <w:sz w:val="22"/>
          <w:szCs w:val="22"/>
        </w:rPr>
        <w:t>e.g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visits, conferences, school trips etc</w:t>
      </w:r>
    </w:p>
    <w:p w14:paraId="50A9A587" w14:textId="174011A6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FF1CC79" w14:textId="0AC71BB2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Wider school community – </w:t>
      </w:r>
      <w:r>
        <w:rPr>
          <w:rFonts w:asciiTheme="minorHAnsi" w:hAnsiTheme="minorHAnsi" w:cstheme="minorHAnsi"/>
          <w:sz w:val="22"/>
          <w:szCs w:val="22"/>
        </w:rPr>
        <w:t>students, all staff, governing body, parents, volunteers</w:t>
      </w:r>
    </w:p>
    <w:p w14:paraId="137E3357" w14:textId="6B844281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BF84E04" w14:textId="23314A79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afeguarding is a serious matter:  at Welland Park Academy we use technology and the internet extensively across all areas of the curriculum.  Online safeguarding known as e-safety is an area that is constantly evolving and as such this </w:t>
      </w:r>
      <w:r w:rsidR="002C647C">
        <w:rPr>
          <w:rFonts w:asciiTheme="minorHAnsi" w:hAnsiTheme="minorHAnsi" w:cstheme="minorHAnsi"/>
          <w:sz w:val="22"/>
          <w:szCs w:val="22"/>
        </w:rPr>
        <w:t xml:space="preserve">policy will be reviewed </w:t>
      </w:r>
      <w:r w:rsidR="002C647C" w:rsidRPr="00945DF9">
        <w:rPr>
          <w:rFonts w:asciiTheme="minorHAnsi" w:hAnsiTheme="minorHAnsi" w:cstheme="minorHAnsi"/>
          <w:color w:val="auto"/>
          <w:sz w:val="22"/>
          <w:szCs w:val="22"/>
        </w:rPr>
        <w:t>on a bi-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annual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basis or in response </w:t>
      </w:r>
      <w:r>
        <w:rPr>
          <w:rFonts w:asciiTheme="minorHAnsi" w:hAnsiTheme="minorHAnsi" w:cstheme="minorHAnsi"/>
          <w:sz w:val="22"/>
          <w:szCs w:val="22"/>
        </w:rPr>
        <w:t>to an e-safety incident, whichever is sooner.</w:t>
      </w:r>
    </w:p>
    <w:p w14:paraId="1908CFD7" w14:textId="021A3417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24D06AF" w14:textId="5CBF0D0D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primary purpose of the policy is twofold:</w:t>
      </w:r>
    </w:p>
    <w:p w14:paraId="286493BA" w14:textId="3583FE8B" w:rsidR="001A0AB2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3C8E846" w14:textId="0A077091" w:rsidR="001A0AB2" w:rsidRDefault="001A0AB2" w:rsidP="001A0AB2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 ensure the requirement to empower the whole school community with the knowledge to stay safe and risk free is met</w:t>
      </w:r>
    </w:p>
    <w:p w14:paraId="2BA47827" w14:textId="3C316D9C" w:rsidR="001A0AB2" w:rsidRPr="0048203D" w:rsidRDefault="001A0AB2" w:rsidP="001A0AB2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o ensure risks are identified, assessed and mitigated (where possible) </w:t>
      </w:r>
      <w:proofErr w:type="gramStart"/>
      <w:r>
        <w:rPr>
          <w:rFonts w:asciiTheme="minorHAnsi" w:hAnsiTheme="minorHAnsi" w:cstheme="minorHAnsi"/>
          <w:sz w:val="22"/>
          <w:szCs w:val="22"/>
        </w:rPr>
        <w:t>in order to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reduce any foreseeability of harm to the student or liability to the school</w:t>
      </w:r>
    </w:p>
    <w:p w14:paraId="6B1E7886" w14:textId="4406CB80" w:rsidR="001A0AB2" w:rsidRPr="001A0AB2" w:rsidRDefault="001A0AB2" w:rsidP="001A0AB2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policy is available for anybody to read on the Welland Park Academy website; </w:t>
      </w:r>
      <w:r w:rsidR="00C5195B">
        <w:rPr>
          <w:rFonts w:asciiTheme="minorHAnsi" w:hAnsiTheme="minorHAnsi" w:cstheme="minorHAnsi"/>
          <w:sz w:val="22"/>
          <w:szCs w:val="22"/>
        </w:rPr>
        <w:t>annually</w:t>
      </w:r>
      <w:r>
        <w:rPr>
          <w:rFonts w:asciiTheme="minorHAnsi" w:hAnsiTheme="minorHAnsi" w:cstheme="minorHAnsi"/>
          <w:sz w:val="22"/>
          <w:szCs w:val="22"/>
        </w:rPr>
        <w:t xml:space="preserve"> all members of staff will </w:t>
      </w:r>
      <w:r w:rsidR="002C647C">
        <w:rPr>
          <w:rFonts w:asciiTheme="minorHAnsi" w:hAnsiTheme="minorHAnsi" w:cstheme="minorHAnsi"/>
          <w:sz w:val="22"/>
          <w:szCs w:val="22"/>
        </w:rPr>
        <w:t xml:space="preserve">electronically </w:t>
      </w:r>
      <w:r>
        <w:rPr>
          <w:rFonts w:asciiTheme="minorHAnsi" w:hAnsiTheme="minorHAnsi" w:cstheme="minorHAnsi"/>
          <w:sz w:val="22"/>
          <w:szCs w:val="22"/>
        </w:rPr>
        <w:t>sign as read an</w:t>
      </w:r>
      <w:r w:rsidR="00C5195B">
        <w:rPr>
          <w:rFonts w:asciiTheme="minorHAnsi" w:hAnsiTheme="minorHAnsi" w:cstheme="minorHAnsi"/>
          <w:sz w:val="22"/>
          <w:szCs w:val="22"/>
        </w:rPr>
        <w:t>d understood</w:t>
      </w:r>
      <w:r>
        <w:rPr>
          <w:rFonts w:asciiTheme="minorHAnsi" w:hAnsiTheme="minorHAnsi" w:cstheme="minorHAnsi"/>
          <w:sz w:val="22"/>
          <w:szCs w:val="22"/>
        </w:rPr>
        <w:t xml:space="preserve">.  A copy of this policy and the Student Use of ICT Agreement </w:t>
      </w:r>
      <w:r w:rsidR="00C5195B">
        <w:rPr>
          <w:rFonts w:asciiTheme="minorHAnsi" w:hAnsiTheme="minorHAnsi" w:cstheme="minorHAnsi"/>
          <w:sz w:val="22"/>
          <w:szCs w:val="22"/>
        </w:rPr>
        <w:t>will be sent home via forms for electronic signature.</w:t>
      </w:r>
      <w:r>
        <w:rPr>
          <w:rFonts w:asciiTheme="minorHAnsi" w:hAnsiTheme="minorHAnsi" w:cstheme="minorHAnsi"/>
          <w:sz w:val="22"/>
          <w:szCs w:val="22"/>
        </w:rPr>
        <w:t xml:space="preserve">  Upon retu</w:t>
      </w:r>
      <w:r w:rsidR="006A6BFE">
        <w:rPr>
          <w:rFonts w:asciiTheme="minorHAnsi" w:hAnsiTheme="minorHAnsi" w:cstheme="minorHAnsi"/>
          <w:sz w:val="22"/>
          <w:szCs w:val="22"/>
        </w:rPr>
        <w:t>rn of the signature</w:t>
      </w:r>
      <w:r>
        <w:rPr>
          <w:rFonts w:asciiTheme="minorHAnsi" w:hAnsiTheme="minorHAnsi" w:cstheme="minorHAnsi"/>
          <w:sz w:val="22"/>
          <w:szCs w:val="22"/>
        </w:rPr>
        <w:t xml:space="preserve"> and acceptance of the terms and conditions, students will be permitted access to school technology including the internet.</w:t>
      </w:r>
    </w:p>
    <w:p w14:paraId="5DBE9741" w14:textId="77777777" w:rsidR="001A0AB2" w:rsidRPr="007142D5" w:rsidRDefault="001A0AB2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938586E" w14:textId="77777777" w:rsidR="007142D5" w:rsidRPr="007142D5" w:rsidRDefault="007142D5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CB669B3" w14:textId="77777777" w:rsidR="007142D5" w:rsidRPr="007142D5" w:rsidRDefault="007142D5" w:rsidP="007142D5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1D01B8FE" w14:textId="7AC4927B" w:rsidR="007142D5" w:rsidRPr="00357D15" w:rsidRDefault="001A0AB2" w:rsidP="007142D5">
      <w:pPr>
        <w:pStyle w:val="Heading3"/>
        <w:pBdr>
          <w:bottom w:val="single" w:sz="18" w:space="1" w:color="808080"/>
        </w:pBdr>
        <w:spacing w:before="0" w:after="0" w:line="298" w:lineRule="auto"/>
        <w:rPr>
          <w:rFonts w:ascii="Arial" w:hAnsi="Arial" w:cs="Arial"/>
          <w:b w:val="0"/>
          <w:bCs w:val="0"/>
          <w:szCs w:val="22"/>
        </w:rPr>
      </w:pPr>
      <w:r>
        <w:rPr>
          <w:rFonts w:ascii="Arial" w:hAnsi="Arial" w:cs="Arial"/>
          <w:color w:val="231F20"/>
          <w:spacing w:val="-9"/>
          <w:w w:val="85"/>
          <w:szCs w:val="22"/>
        </w:rPr>
        <w:t>Policy Governance (Roles and Responsibilities)</w:t>
      </w:r>
    </w:p>
    <w:p w14:paraId="6622AE41" w14:textId="77777777" w:rsidR="007142D5" w:rsidRPr="007142D5" w:rsidRDefault="007142D5" w:rsidP="007142D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989B97A" w14:textId="6D2B42AA" w:rsidR="007142D5" w:rsidRDefault="001A0AB2" w:rsidP="007142D5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Governing Body</w:t>
      </w:r>
    </w:p>
    <w:p w14:paraId="2FA952FE" w14:textId="0DE1AF05" w:rsidR="001A0AB2" w:rsidRDefault="001A0AB2" w:rsidP="007142D5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26041701" w14:textId="7A17FAD0" w:rsidR="001A0AB2" w:rsidRDefault="001A0AB2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e governing body is accountable for ensuring that our school has effective policies and procedures in place; as such they will:</w:t>
      </w:r>
    </w:p>
    <w:p w14:paraId="04FDEB7C" w14:textId="1C3FB982" w:rsidR="001A0AB2" w:rsidRDefault="001A0AB2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08FC032" w14:textId="4599FF9B" w:rsidR="001A0AB2" w:rsidRDefault="001A0AB2" w:rsidP="001A0AB2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Review this policy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at </w:t>
      </w:r>
      <w:r w:rsidR="002C647C" w:rsidRPr="00945DF9">
        <w:rPr>
          <w:rFonts w:asciiTheme="minorHAnsi" w:hAnsiTheme="minorHAnsi" w:cstheme="minorHAnsi"/>
          <w:color w:val="auto"/>
          <w:sz w:val="22"/>
          <w:szCs w:val="22"/>
        </w:rPr>
        <w:t>least bi-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annually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and </w:t>
      </w:r>
      <w:r>
        <w:rPr>
          <w:rFonts w:asciiTheme="minorHAnsi" w:hAnsiTheme="minorHAnsi" w:cstheme="minorHAnsi"/>
          <w:color w:val="auto"/>
          <w:sz w:val="22"/>
          <w:szCs w:val="22"/>
        </w:rPr>
        <w:t>in response to any e-safety incident to ensure that the policy is up to date, covers all aspects of technology use within the school, to ensure e-safety incidents were appropriately dealt with and ensure the policy was effective in managing those incidents</w:t>
      </w:r>
    </w:p>
    <w:p w14:paraId="2CDAAF41" w14:textId="5576A707" w:rsidR="001A0AB2" w:rsidRDefault="001A0AB2" w:rsidP="001A0AB2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Appoint one governor to have overall responsibility </w:t>
      </w:r>
      <w:r w:rsidR="0031151C">
        <w:rPr>
          <w:rFonts w:asciiTheme="minorHAnsi" w:hAnsiTheme="minorHAnsi" w:cstheme="minorHAnsi"/>
          <w:color w:val="auto"/>
          <w:sz w:val="22"/>
          <w:szCs w:val="22"/>
        </w:rPr>
        <w:t>for the governance of e-safety at the school who will:</w:t>
      </w:r>
    </w:p>
    <w:p w14:paraId="43F2A7B6" w14:textId="2E168034" w:rsidR="0031151C" w:rsidRDefault="0031151C" w:rsidP="0031151C">
      <w:pPr>
        <w:pStyle w:val="Default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Keep up to date with emerging risks and threats through technology use</w:t>
      </w:r>
    </w:p>
    <w:p w14:paraId="30411F09" w14:textId="259E4964" w:rsidR="0031151C" w:rsidRDefault="0031151C" w:rsidP="0031151C">
      <w:pPr>
        <w:pStyle w:val="Default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Receive regular updates from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in regards to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training, identified risks and any incidents</w:t>
      </w:r>
    </w:p>
    <w:p w14:paraId="44724D15" w14:textId="285FFC1F" w:rsidR="0031151C" w:rsidRDefault="00ED47A3" w:rsidP="0031151C">
      <w:pPr>
        <w:pStyle w:val="Default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Meet the Chair of Student Council or Digital Leaders</w:t>
      </w:r>
    </w:p>
    <w:p w14:paraId="058D7134" w14:textId="1E3C8599" w:rsidR="0031151C" w:rsidRDefault="0031151C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2DE10C8" w14:textId="77777777" w:rsidR="0031151C" w:rsidRDefault="0031151C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A27BEBD" w14:textId="21CD33B3" w:rsidR="0031151C" w:rsidRDefault="0031151C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B7FD0E5" w14:textId="77777777" w:rsidR="00067DEB" w:rsidRDefault="00067DEB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845281A" w14:textId="6C368618" w:rsidR="0031151C" w:rsidRDefault="0031151C" w:rsidP="0031151C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lastRenderedPageBreak/>
        <w:t>Principal</w:t>
      </w:r>
    </w:p>
    <w:p w14:paraId="02C344D4" w14:textId="1834211B" w:rsidR="0031151C" w:rsidRDefault="0031151C" w:rsidP="0031151C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F8A3DB2" w14:textId="739064C8" w:rsidR="003877E0" w:rsidRDefault="0031151C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Reporting to the governing body,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has overall responsibility </w:t>
      </w:r>
      <w:r w:rsidR="005B587D">
        <w:rPr>
          <w:rFonts w:asciiTheme="minorHAnsi" w:hAnsiTheme="minorHAnsi" w:cstheme="minorHAnsi"/>
          <w:color w:val="auto"/>
          <w:sz w:val="22"/>
          <w:szCs w:val="22"/>
        </w:rPr>
        <w:t xml:space="preserve">for e-safety within our school.  The </w:t>
      </w:r>
      <w:r w:rsidR="00067DEB">
        <w:rPr>
          <w:rFonts w:asciiTheme="minorHAnsi" w:hAnsiTheme="minorHAnsi" w:cstheme="minorHAnsi"/>
          <w:color w:val="auto"/>
          <w:sz w:val="22"/>
          <w:szCs w:val="22"/>
        </w:rPr>
        <w:t>day-to-day</w:t>
      </w:r>
      <w:r w:rsidR="005B587D">
        <w:rPr>
          <w:rFonts w:asciiTheme="minorHAnsi" w:hAnsiTheme="minorHAnsi" w:cstheme="minorHAnsi"/>
          <w:color w:val="auto"/>
          <w:sz w:val="22"/>
          <w:szCs w:val="22"/>
        </w:rPr>
        <w:t xml:space="preserve"> management of this will be delegated to a member of staff, the E-Safety Officer, as indicated below.</w:t>
      </w:r>
    </w:p>
    <w:p w14:paraId="72E5470E" w14:textId="60E3D2C1" w:rsidR="005B587D" w:rsidRDefault="005B587D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F191AE5" w14:textId="5FE25FCE" w:rsidR="005B587D" w:rsidRDefault="005B587D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will ensure that:</w:t>
      </w:r>
    </w:p>
    <w:p w14:paraId="0A823CCD" w14:textId="41634B94" w:rsidR="005B587D" w:rsidRDefault="005B587D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9575512" w14:textId="04C8B107" w:rsidR="005B587D" w:rsidRDefault="005B587D" w:rsidP="005B587D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E-safety training throughout the school is planned and up to date and appropriate to the recipient,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i.e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students, all staff, senior leadership team and governing body, parents</w:t>
      </w:r>
    </w:p>
    <w:p w14:paraId="223C17A9" w14:textId="004BEA80" w:rsidR="005B587D" w:rsidRDefault="005B587D" w:rsidP="005B587D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The designated E-Safety Officer (s) has had appropriate CPD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in order to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undertake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day to day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duties</w:t>
      </w:r>
    </w:p>
    <w:p w14:paraId="7B6FF2CF" w14:textId="1FE9FB53" w:rsidR="005B587D" w:rsidRDefault="005B587D" w:rsidP="005B587D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All e-safety incidents are dealt with promptly and appropriately</w:t>
      </w:r>
    </w:p>
    <w:p w14:paraId="75ABDA5E" w14:textId="5CE54A86" w:rsidR="005B587D" w:rsidRDefault="005B587D" w:rsidP="005B587D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368E9B1" w14:textId="70E5F405" w:rsidR="005B587D" w:rsidRDefault="005B587D" w:rsidP="005B587D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E-Safety Officer</w:t>
      </w:r>
    </w:p>
    <w:p w14:paraId="40CF6751" w14:textId="6FBB5FDF" w:rsidR="005B587D" w:rsidRDefault="005B587D" w:rsidP="005B587D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0259D8DD" w14:textId="491AB04B" w:rsidR="005B587D" w:rsidRDefault="005B587D" w:rsidP="005B587D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="00067DEB">
        <w:rPr>
          <w:rFonts w:asciiTheme="minorHAnsi" w:hAnsiTheme="minorHAnsi" w:cstheme="minorHAnsi"/>
          <w:color w:val="auto"/>
          <w:sz w:val="22"/>
          <w:szCs w:val="22"/>
        </w:rPr>
        <w:t>day-to-day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duty of the E-Safety Officer is devolved to the designated safeguarding lead.</w:t>
      </w:r>
    </w:p>
    <w:p w14:paraId="1F0F19CD" w14:textId="215D7DE1" w:rsidR="005B587D" w:rsidRDefault="005B587D" w:rsidP="005B587D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AB2E141" w14:textId="6F172FB6" w:rsidR="005B587D" w:rsidRDefault="005B587D" w:rsidP="005B587D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e E-Safety Officer will:</w:t>
      </w:r>
    </w:p>
    <w:p w14:paraId="678E459C" w14:textId="58117279" w:rsidR="005B587D" w:rsidRDefault="005B587D" w:rsidP="005B587D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0616F03" w14:textId="6D8BB41A" w:rsidR="005B587D" w:rsidRDefault="005B587D" w:rsidP="005B587D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Keep up to date with the latest risks to children whilst using technology; familiarise him/herself with the latest research and available resources for school and home use</w:t>
      </w:r>
    </w:p>
    <w:p w14:paraId="23894288" w14:textId="49BC1A56" w:rsidR="005B587D" w:rsidRDefault="005B587D" w:rsidP="005B587D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Review this policy regularly and bring any matters to the attention of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</w:p>
    <w:p w14:paraId="504B2531" w14:textId="5F83927A" w:rsidR="005B587D" w:rsidRPr="00945DF9" w:rsidRDefault="005B587D" w:rsidP="005B587D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Advise the Principal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>and governing body of all e-safety matters</w:t>
      </w:r>
    </w:p>
    <w:p w14:paraId="55973E71" w14:textId="62F25947" w:rsidR="005B587D" w:rsidRPr="00945DF9" w:rsidRDefault="005B587D" w:rsidP="005B587D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Engage with parents and the school community on e-safety matters at school and/or at home</w:t>
      </w:r>
    </w:p>
    <w:p w14:paraId="0657F2C8" w14:textId="14B2E61B" w:rsidR="005B587D" w:rsidRPr="00945DF9" w:rsidRDefault="005B587D" w:rsidP="005B587D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Liaise with the local authority, IT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Services team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and other agencies as required</w:t>
      </w:r>
    </w:p>
    <w:p w14:paraId="2156787A" w14:textId="0BAB3FEE" w:rsidR="005B587D" w:rsidRPr="00945DF9" w:rsidRDefault="005B587D" w:rsidP="005B587D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Retain responsibility for the e-safety incident log; ensure staff know what to report and ensure the appropriate audit trail</w:t>
      </w:r>
    </w:p>
    <w:p w14:paraId="6C5CBE9C" w14:textId="3526924A" w:rsidR="00394B87" w:rsidRPr="00945DF9" w:rsidRDefault="005B587D" w:rsidP="00DE6892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Ensure any technical e-safety </w:t>
      </w:r>
      <w:r w:rsidR="00DE6892" w:rsidRPr="00945DF9">
        <w:rPr>
          <w:rFonts w:asciiTheme="minorHAnsi" w:hAnsiTheme="minorHAnsi" w:cstheme="minorHAnsi"/>
          <w:color w:val="auto"/>
          <w:sz w:val="22"/>
          <w:szCs w:val="22"/>
        </w:rPr>
        <w:t>measures in school (</w:t>
      </w:r>
      <w:proofErr w:type="spellStart"/>
      <w:r w:rsidR="00DE6892" w:rsidRPr="00945DF9">
        <w:rPr>
          <w:rFonts w:asciiTheme="minorHAnsi" w:hAnsiTheme="minorHAnsi" w:cstheme="minorHAnsi"/>
          <w:color w:val="auto"/>
          <w:sz w:val="22"/>
          <w:szCs w:val="22"/>
        </w:rPr>
        <w:t>e.g</w:t>
      </w:r>
      <w:proofErr w:type="spellEnd"/>
      <w:r w:rsidR="00DE6892"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internet filtering software, b</w:t>
      </w:r>
      <w:r w:rsidR="006A6BFE" w:rsidRPr="00945DF9">
        <w:rPr>
          <w:rFonts w:asciiTheme="minorHAnsi" w:hAnsiTheme="minorHAnsi" w:cstheme="minorHAnsi"/>
          <w:color w:val="auto"/>
          <w:sz w:val="22"/>
          <w:szCs w:val="22"/>
        </w:rPr>
        <w:t>ehaviour management software) are</w:t>
      </w:r>
      <w:r w:rsidR="00DE6892"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fit for purpose through liaison with the local authority and/or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IT Services</w:t>
      </w:r>
    </w:p>
    <w:p w14:paraId="29FD0E7D" w14:textId="713003AE" w:rsidR="00DE6892" w:rsidRPr="00945DF9" w:rsidRDefault="00DE6892" w:rsidP="00DE6892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Make him/herself aware of any reporting function with technical e-safety measures, </w:t>
      </w:r>
      <w:proofErr w:type="spellStart"/>
      <w:r w:rsidRPr="00945DF9">
        <w:rPr>
          <w:rFonts w:asciiTheme="minorHAnsi" w:hAnsiTheme="minorHAnsi" w:cstheme="minorHAnsi"/>
          <w:color w:val="auto"/>
          <w:sz w:val="22"/>
          <w:szCs w:val="22"/>
        </w:rPr>
        <w:t>i.e</w:t>
      </w:r>
      <w:proofErr w:type="spellEnd"/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internet filtering reporting function; liaise with the </w:t>
      </w:r>
      <w:proofErr w:type="gramStart"/>
      <w:r w:rsidRPr="00945DF9"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and responsible governor to decide on what reports may be appropriate for viewing</w:t>
      </w:r>
    </w:p>
    <w:p w14:paraId="5A0A294A" w14:textId="52DEEF32" w:rsidR="00DE6892" w:rsidRPr="00945DF9" w:rsidRDefault="00DE6892" w:rsidP="00DE68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D8B3FE8" w14:textId="009D8D6A" w:rsidR="00DE6892" w:rsidRPr="00945DF9" w:rsidRDefault="00067DEB" w:rsidP="00DE6892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>IT Support</w:t>
      </w:r>
    </w:p>
    <w:p w14:paraId="4FEC102C" w14:textId="2E35524F" w:rsidR="00DE6892" w:rsidRPr="00945DF9" w:rsidRDefault="00DE6892" w:rsidP="00DE6892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4EA370DF" w14:textId="6904C36F" w:rsidR="00DE6892" w:rsidRPr="00945DF9" w:rsidRDefault="00067DEB" w:rsidP="00DE68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IT Support is</w:t>
      </w:r>
      <w:r w:rsidR="00DE6892"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responsible for ensuring that:</w:t>
      </w:r>
    </w:p>
    <w:p w14:paraId="05B125C3" w14:textId="77777777" w:rsidR="00974959" w:rsidRPr="00945DF9" w:rsidRDefault="00974959" w:rsidP="00DE68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3DEED31" w14:textId="76CA5EA0" w:rsidR="00DE6892" w:rsidRPr="00945DF9" w:rsidRDefault="00DE6892" w:rsidP="00DE6892">
      <w:pPr>
        <w:pStyle w:val="Default"/>
        <w:numPr>
          <w:ilvl w:val="0"/>
          <w:numId w:val="9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The IT infrastructure is secure; this will include at a minimum:</w:t>
      </w:r>
    </w:p>
    <w:p w14:paraId="6D0F39D9" w14:textId="40812432" w:rsidR="00DE6892" w:rsidRPr="00945DF9" w:rsidRDefault="00067DEB" w:rsidP="00DE6892">
      <w:pPr>
        <w:pStyle w:val="Default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Anti-virus</w:t>
      </w:r>
      <w:r w:rsidR="00DE6892"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is fit for purpose, up to date and applied to all capable devices</w:t>
      </w:r>
    </w:p>
    <w:p w14:paraId="7FD9581B" w14:textId="2554E445" w:rsidR="00DE6892" w:rsidRPr="00945DF9" w:rsidRDefault="00DE6892" w:rsidP="00DE6892">
      <w:pPr>
        <w:pStyle w:val="Default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Windows (or other operating system) updates are regularly monitored and devices updated as appropriate</w:t>
      </w:r>
    </w:p>
    <w:p w14:paraId="44C6014F" w14:textId="2EFC1051" w:rsidR="00DE6892" w:rsidRPr="00945DF9" w:rsidRDefault="00DE6892" w:rsidP="00DE6892">
      <w:pPr>
        <w:pStyle w:val="Default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Any e-safety technical solutions such as internet filtering are operating correctly</w:t>
      </w:r>
    </w:p>
    <w:p w14:paraId="170AC879" w14:textId="738FF59E" w:rsidR="00DE6892" w:rsidRDefault="00DE6892" w:rsidP="00DE6892">
      <w:pPr>
        <w:pStyle w:val="Default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Filtering levels are applied appropriately and according to the age of </w:t>
      </w:r>
      <w:r>
        <w:rPr>
          <w:rFonts w:asciiTheme="minorHAnsi" w:hAnsiTheme="minorHAnsi" w:cstheme="minorHAnsi"/>
          <w:color w:val="auto"/>
          <w:sz w:val="22"/>
          <w:szCs w:val="22"/>
        </w:rPr>
        <w:t>the user; that categories or use are discussed and agreed with the E-Safety Officer and Principal</w:t>
      </w:r>
    </w:p>
    <w:p w14:paraId="74CEB2CB" w14:textId="64B417C6" w:rsidR="00DE6892" w:rsidRPr="00945DF9" w:rsidRDefault="00DE6892" w:rsidP="00DE6892">
      <w:pPr>
        <w:pStyle w:val="Default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Passwords are applied correctly to all users regardless of age. 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Passwords for staff will be a minimum of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12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characters</w:t>
      </w:r>
    </w:p>
    <w:p w14:paraId="158F3213" w14:textId="0EC63F2E" w:rsidR="00DE6892" w:rsidRDefault="00DE6892" w:rsidP="00DE68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672727E" w14:textId="35B96D7B" w:rsidR="00974959" w:rsidRDefault="00974959" w:rsidP="00DE6892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All Staff</w:t>
      </w:r>
    </w:p>
    <w:p w14:paraId="25A9D8C2" w14:textId="7FED527B" w:rsidR="00974959" w:rsidRDefault="00974959" w:rsidP="00DE6892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1239D903" w14:textId="78024ABB" w:rsidR="00974959" w:rsidRDefault="00974959" w:rsidP="00DE68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Staff are to ensure that:</w:t>
      </w:r>
    </w:p>
    <w:p w14:paraId="0AF9DE2D" w14:textId="2ECD09BD" w:rsidR="00974959" w:rsidRDefault="00974959" w:rsidP="00DE68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AFB63A4" w14:textId="5E454B3D" w:rsidR="00974959" w:rsidRDefault="00974959" w:rsidP="00974959">
      <w:pPr>
        <w:pStyle w:val="Default"/>
        <w:numPr>
          <w:ilvl w:val="0"/>
          <w:numId w:val="9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All details within this policy are understood.  If anything is not understood it should be brough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>t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to the attention of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</w:p>
    <w:p w14:paraId="47035B1B" w14:textId="007E2721" w:rsidR="00974959" w:rsidRDefault="00974959" w:rsidP="00974959">
      <w:pPr>
        <w:pStyle w:val="Default"/>
        <w:numPr>
          <w:ilvl w:val="0"/>
          <w:numId w:val="9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lastRenderedPageBreak/>
        <w:t xml:space="preserve">Any e-safety incident is reported to the E-Safety Officer (and an e-safety incident report is made), or in his/her absence to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.  If you are unsure the matter is to be raised with the E-Safety Officer of the Principal to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make a decision</w:t>
      </w:r>
      <w:proofErr w:type="gramEnd"/>
    </w:p>
    <w:p w14:paraId="02AFDAA9" w14:textId="49A17378" w:rsidR="00974959" w:rsidRDefault="00974959" w:rsidP="00974959">
      <w:pPr>
        <w:pStyle w:val="Default"/>
        <w:numPr>
          <w:ilvl w:val="0"/>
          <w:numId w:val="9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e reporting flowcharts contained within this e-safety policy are fully understood</w:t>
      </w:r>
    </w:p>
    <w:p w14:paraId="51D7A413" w14:textId="58BE52CE" w:rsidR="00974959" w:rsidRDefault="00974959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87B83E0" w14:textId="61846BC8" w:rsidR="00974959" w:rsidRDefault="00974959" w:rsidP="00974959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All Students</w:t>
      </w:r>
    </w:p>
    <w:p w14:paraId="3027B9D0" w14:textId="7F103873" w:rsidR="00974959" w:rsidRDefault="00974959" w:rsidP="00974959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2C529674" w14:textId="339B20D0" w:rsidR="00974959" w:rsidRDefault="00143307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The boundaries of use of ICT equipment and services in this school are given in the Student Use of ICT Agreement; any deviation or misuse of ICT equipment or services will be dealt with in accordance with the </w:t>
      </w:r>
      <w:r w:rsidR="00AE168D">
        <w:rPr>
          <w:rFonts w:asciiTheme="minorHAnsi" w:hAnsiTheme="minorHAnsi" w:cstheme="minorHAnsi"/>
          <w:color w:val="auto"/>
          <w:sz w:val="22"/>
          <w:szCs w:val="22"/>
        </w:rPr>
        <w:t>B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ehaviour </w:t>
      </w:r>
      <w:r w:rsidR="00AE168D">
        <w:rPr>
          <w:rFonts w:asciiTheme="minorHAnsi" w:hAnsiTheme="minorHAnsi" w:cstheme="minorHAnsi"/>
          <w:color w:val="auto"/>
          <w:sz w:val="22"/>
          <w:szCs w:val="22"/>
        </w:rPr>
        <w:t>P</w:t>
      </w:r>
      <w:r>
        <w:rPr>
          <w:rFonts w:asciiTheme="minorHAnsi" w:hAnsiTheme="minorHAnsi" w:cstheme="minorHAnsi"/>
          <w:color w:val="auto"/>
          <w:sz w:val="22"/>
          <w:szCs w:val="22"/>
        </w:rPr>
        <w:t>olicy.</w:t>
      </w:r>
    </w:p>
    <w:p w14:paraId="216B7FDD" w14:textId="341512F5" w:rsidR="00143307" w:rsidRDefault="00143307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7851A65" w14:textId="307E6833" w:rsidR="00143307" w:rsidRDefault="00143307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E-safety is embedded into our curriculum; students will be given the appropriate advice and guidance by staff.  </w:t>
      </w:r>
      <w:r w:rsidR="00067DEB">
        <w:rPr>
          <w:rFonts w:asciiTheme="minorHAnsi" w:hAnsiTheme="minorHAnsi" w:cstheme="minorHAnsi"/>
          <w:color w:val="auto"/>
          <w:sz w:val="22"/>
          <w:szCs w:val="22"/>
        </w:rPr>
        <w:t>Similarly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all students will be fully aware how they can report areas of concern whilst at school or outside of school.</w:t>
      </w:r>
    </w:p>
    <w:p w14:paraId="0710EF48" w14:textId="2FB8555B" w:rsidR="00143307" w:rsidRDefault="00143307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DAF4060" w14:textId="00A4F978" w:rsidR="00143307" w:rsidRDefault="00143307" w:rsidP="00974959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Parents and Carers</w:t>
      </w:r>
    </w:p>
    <w:p w14:paraId="54030E6A" w14:textId="144CEB3F" w:rsidR="00143307" w:rsidRDefault="00143307" w:rsidP="00974959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65E97952" w14:textId="27032A34" w:rsidR="00143307" w:rsidRDefault="00143307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Parents play the most important role in the development of their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children;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as such the school will ensure that parents have the skills and knowledge they need to ensure the safety of children outside the school environment.  Through parents’ evening, school newsletters, 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>Schoolcomms</w:t>
      </w:r>
      <w:r>
        <w:rPr>
          <w:rFonts w:asciiTheme="minorHAnsi" w:hAnsiTheme="minorHAnsi" w:cstheme="minorHAnsi"/>
          <w:color w:val="auto"/>
          <w:sz w:val="22"/>
          <w:szCs w:val="22"/>
        </w:rPr>
        <w:t>, the school will keep parents up to</w:t>
      </w:r>
      <w:r w:rsidR="00F91F8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date with new </w:t>
      </w:r>
      <w:r w:rsidR="00F91F8B">
        <w:rPr>
          <w:rFonts w:asciiTheme="minorHAnsi" w:hAnsiTheme="minorHAnsi" w:cstheme="minorHAnsi"/>
          <w:color w:val="auto"/>
          <w:sz w:val="22"/>
          <w:szCs w:val="22"/>
        </w:rPr>
        <w:t>and emerging e-safety risks, and will involve parents in strategies to ensure that students are empowered.</w:t>
      </w:r>
    </w:p>
    <w:p w14:paraId="016DB39C" w14:textId="68901BE5" w:rsidR="00F91F8B" w:rsidRDefault="00F91F8B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B8B112E" w14:textId="21C91FE2" w:rsidR="00F91F8B" w:rsidRDefault="00F91F8B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Parents must also understand the school needs to have rules in place to ensure that their child can be properly safeguarded.  As such parents will 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 xml:space="preserve">electronically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sign the Student Acceptable Use Policy </w:t>
      </w:r>
      <w:r w:rsidR="00AE168D">
        <w:rPr>
          <w:rFonts w:asciiTheme="minorHAnsi" w:hAnsiTheme="minorHAnsi" w:cstheme="minorHAnsi"/>
          <w:color w:val="auto"/>
          <w:sz w:val="22"/>
          <w:szCs w:val="22"/>
        </w:rPr>
        <w:t>before any access can be granted to school ICT equipment or services.</w:t>
      </w:r>
    </w:p>
    <w:p w14:paraId="5ECA203F" w14:textId="0B43E8A2" w:rsidR="00500212" w:rsidRDefault="00500212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74036DD" w14:textId="331C15DE" w:rsidR="00500212" w:rsidRDefault="00500212" w:rsidP="00974959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Student Wellbeing Committee</w:t>
      </w:r>
    </w:p>
    <w:p w14:paraId="577FA2F0" w14:textId="569AC15B" w:rsidR="00500212" w:rsidRDefault="00500212" w:rsidP="00974959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09F896AE" w14:textId="7E3D13C5" w:rsidR="00500212" w:rsidRDefault="00500212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Chaired by the 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>senior leader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responsible for 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>Well Being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, the Student 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>Council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is responsible:</w:t>
      </w:r>
    </w:p>
    <w:p w14:paraId="75470AF5" w14:textId="417C4846" w:rsidR="00500212" w:rsidRDefault="00500212" w:rsidP="009749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7ED753A" w14:textId="297357EB" w:rsidR="00500212" w:rsidRDefault="00500212" w:rsidP="00500212">
      <w:pPr>
        <w:pStyle w:val="Default"/>
        <w:numPr>
          <w:ilvl w:val="0"/>
          <w:numId w:val="11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o advise on changes to the e-safety policy</w:t>
      </w:r>
    </w:p>
    <w:p w14:paraId="49008925" w14:textId="0449D2F6" w:rsidR="00500212" w:rsidRDefault="00500212" w:rsidP="00500212">
      <w:pPr>
        <w:pStyle w:val="Default"/>
        <w:numPr>
          <w:ilvl w:val="0"/>
          <w:numId w:val="11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o establish the effectiveness (or not) of e-safety training and awareness in the school</w:t>
      </w:r>
    </w:p>
    <w:p w14:paraId="1F2EE76F" w14:textId="10FD83BF" w:rsidR="00500212" w:rsidRDefault="00500212" w:rsidP="00500212">
      <w:pPr>
        <w:pStyle w:val="Default"/>
        <w:numPr>
          <w:ilvl w:val="0"/>
          <w:numId w:val="11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o recommend further initiatives for e-safety training and awareness at the school</w:t>
      </w:r>
    </w:p>
    <w:p w14:paraId="68B3DF99" w14:textId="5795DDAD" w:rsidR="00500212" w:rsidRDefault="00500212" w:rsidP="0050021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B6621AC" w14:textId="326D7D82" w:rsidR="00500212" w:rsidRDefault="00500212" w:rsidP="0050021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Established from volunteer students, parents, E-Safety Officer, responsible Governor and others as required, the Student 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>Council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will meet 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>regularly.</w:t>
      </w:r>
    </w:p>
    <w:p w14:paraId="6220EBDC" w14:textId="2405504F" w:rsidR="00500212" w:rsidRDefault="00500212" w:rsidP="0050021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79BCACE" w14:textId="77777777" w:rsidR="0031151C" w:rsidRPr="001A0AB2" w:rsidRDefault="0031151C" w:rsidP="0031151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39D366B" w14:textId="6541C654" w:rsidR="007142D5" w:rsidRPr="00760288" w:rsidRDefault="00500212" w:rsidP="00760288">
      <w:pPr>
        <w:pStyle w:val="Heading3"/>
        <w:pBdr>
          <w:bottom w:val="single" w:sz="18" w:space="1" w:color="808080"/>
        </w:pBdr>
        <w:spacing w:before="0" w:after="0" w:line="298" w:lineRule="auto"/>
        <w:rPr>
          <w:rFonts w:ascii="Arial" w:hAnsi="Arial" w:cs="Arial"/>
          <w:b w:val="0"/>
          <w:bCs w:val="0"/>
          <w:szCs w:val="22"/>
        </w:rPr>
      </w:pPr>
      <w:r>
        <w:rPr>
          <w:rFonts w:ascii="Arial" w:hAnsi="Arial" w:cs="Arial"/>
          <w:color w:val="231F20"/>
          <w:spacing w:val="-9"/>
          <w:w w:val="85"/>
          <w:szCs w:val="22"/>
        </w:rPr>
        <w:t>Technology</w:t>
      </w:r>
    </w:p>
    <w:p w14:paraId="413D6A15" w14:textId="77777777" w:rsidR="007142D5" w:rsidRPr="007142D5" w:rsidRDefault="007142D5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E77B48F" w14:textId="22E0D2F0" w:rsidR="00760288" w:rsidRPr="00945DF9" w:rsidRDefault="00500212" w:rsidP="007142D5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Welland Park Academy uses </w:t>
      </w:r>
      <w:r w:rsidR="002C647C">
        <w:rPr>
          <w:rFonts w:asciiTheme="minorHAnsi" w:hAnsiTheme="minorHAnsi" w:cstheme="minorHAnsi"/>
          <w:color w:val="auto"/>
          <w:sz w:val="22"/>
          <w:szCs w:val="22"/>
        </w:rPr>
        <w:t xml:space="preserve">a range of </w:t>
      </w:r>
      <w:r w:rsidR="002C647C" w:rsidRPr="00945DF9">
        <w:rPr>
          <w:rFonts w:asciiTheme="minorHAnsi" w:hAnsiTheme="minorHAnsi" w:cstheme="minorHAnsi"/>
          <w:color w:val="auto"/>
          <w:sz w:val="22"/>
          <w:szCs w:val="22"/>
        </w:rPr>
        <w:t>devices including PC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s, laptops, Apple Macs,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tablet devices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.  </w:t>
      </w:r>
      <w:proofErr w:type="gramStart"/>
      <w:r w:rsidRPr="00945DF9">
        <w:rPr>
          <w:rFonts w:asciiTheme="minorHAnsi" w:hAnsiTheme="minorHAnsi" w:cstheme="minorHAnsi"/>
          <w:color w:val="auto"/>
          <w:sz w:val="22"/>
          <w:szCs w:val="22"/>
        </w:rPr>
        <w:t>In order to</w:t>
      </w:r>
      <w:proofErr w:type="gramEnd"/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safeguard the student and </w:t>
      </w:r>
      <w:proofErr w:type="gramStart"/>
      <w:r w:rsidRPr="00945DF9">
        <w:rPr>
          <w:rFonts w:asciiTheme="minorHAnsi" w:hAnsiTheme="minorHAnsi" w:cstheme="minorHAnsi"/>
          <w:color w:val="auto"/>
          <w:sz w:val="22"/>
          <w:szCs w:val="22"/>
        </w:rPr>
        <w:t>in order to</w:t>
      </w:r>
      <w:proofErr w:type="gramEnd"/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prevent loss of personal date we employ the following assistive technology:</w:t>
      </w:r>
    </w:p>
    <w:p w14:paraId="45CAC085" w14:textId="0E4882C4" w:rsidR="00500212" w:rsidRPr="00945DF9" w:rsidRDefault="00500212" w:rsidP="007142D5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0ECD4185" w14:textId="6622634D" w:rsidR="00500212" w:rsidRPr="00945DF9" w:rsidRDefault="00500212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Internet Filtering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we use relevant software that prevents unauthorised access to illegal websites.  It also prevents access to inappropriate websites; appropriate and inappropriate is determined by the age of the user and will be reviewed in line with this policy or in response to an incident, whichever is sooner.  The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Network Manager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, E-Safety Officer and IT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Services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are responsible for ensuring that the filtering is appropriate and that any issues are brought to the attention of the </w:t>
      </w:r>
      <w:proofErr w:type="gramStart"/>
      <w:r w:rsidRPr="00945DF9"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 w:rsidRPr="00945DF9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2CDF591" w14:textId="1252AC85" w:rsidR="00500212" w:rsidRPr="00945DF9" w:rsidRDefault="00500212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8B132ED" w14:textId="38196C5A" w:rsidR="00500212" w:rsidRPr="00945DF9" w:rsidRDefault="00500212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Email Filtering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we use appropriate software that prevents any infected email to be sent from the school, or to be received by </w:t>
      </w:r>
      <w:r w:rsidR="002C647C" w:rsidRPr="00945DF9">
        <w:rPr>
          <w:rFonts w:asciiTheme="minorHAnsi" w:hAnsiTheme="minorHAnsi" w:cstheme="minorHAnsi"/>
          <w:color w:val="auto"/>
          <w:sz w:val="22"/>
          <w:szCs w:val="22"/>
        </w:rPr>
        <w:t>the school.  Infected is defined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as: an email that contains a virus or script (</w:t>
      </w:r>
      <w:proofErr w:type="spellStart"/>
      <w:r w:rsidRPr="00945DF9">
        <w:rPr>
          <w:rFonts w:asciiTheme="minorHAnsi" w:hAnsiTheme="minorHAnsi" w:cstheme="minorHAnsi"/>
          <w:color w:val="auto"/>
          <w:sz w:val="22"/>
          <w:szCs w:val="22"/>
        </w:rPr>
        <w:t>i.e</w:t>
      </w:r>
      <w:proofErr w:type="spellEnd"/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malware) that could be damaging or destructive to data; spam email such as a phishing message.</w:t>
      </w:r>
    </w:p>
    <w:p w14:paraId="7183A364" w14:textId="62201CD3" w:rsidR="00500212" w:rsidRPr="00945DF9" w:rsidRDefault="00500212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4FEC145" w14:textId="34CAAD88" w:rsidR="00500212" w:rsidRDefault="00500212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Passwords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all staff and students will be unable to access any </w:t>
      </w:r>
      <w:r>
        <w:rPr>
          <w:rFonts w:asciiTheme="minorHAnsi" w:hAnsiTheme="minorHAnsi" w:cstheme="minorHAnsi"/>
          <w:color w:val="auto"/>
          <w:sz w:val="22"/>
          <w:szCs w:val="22"/>
        </w:rPr>
        <w:t>device without a unique username and password.</w:t>
      </w:r>
    </w:p>
    <w:p w14:paraId="5E700795" w14:textId="12D1A4AB" w:rsidR="00500212" w:rsidRDefault="00001DE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lastRenderedPageBreak/>
        <w:t xml:space="preserve">Anti-Virus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all capable devices will have anti-virus software installed.  This software will be updated at least weekly for new virus definitions.  IT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Services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will be responsible for ensuring this task is carried </w:t>
      </w:r>
      <w:r w:rsidR="00067DEB">
        <w:rPr>
          <w:rFonts w:asciiTheme="minorHAnsi" w:hAnsiTheme="minorHAnsi" w:cstheme="minorHAnsi"/>
          <w:color w:val="auto"/>
          <w:sz w:val="22"/>
          <w:szCs w:val="22"/>
        </w:rPr>
        <w:t>out and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will report to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if there are any concerns.  </w:t>
      </w:r>
    </w:p>
    <w:p w14:paraId="1D8F7943" w14:textId="242BD369" w:rsidR="00001DE9" w:rsidRDefault="00001DE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013823D" w14:textId="77777777" w:rsidR="00500212" w:rsidRPr="00500212" w:rsidRDefault="00500212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156C5DD" w14:textId="6D70C91E" w:rsidR="00760288" w:rsidRPr="00357D15" w:rsidRDefault="00001DE9" w:rsidP="00760288">
      <w:pPr>
        <w:pStyle w:val="Heading3"/>
        <w:pBdr>
          <w:bottom w:val="single" w:sz="18" w:space="1" w:color="808080"/>
        </w:pBdr>
        <w:spacing w:before="0" w:after="0" w:line="298" w:lineRule="auto"/>
        <w:rPr>
          <w:rFonts w:ascii="Arial" w:hAnsi="Arial" w:cs="Arial"/>
          <w:b w:val="0"/>
          <w:bCs w:val="0"/>
          <w:szCs w:val="22"/>
        </w:rPr>
      </w:pPr>
      <w:r>
        <w:rPr>
          <w:rFonts w:ascii="Arial" w:hAnsi="Arial" w:cs="Arial"/>
          <w:color w:val="231F20"/>
          <w:spacing w:val="-9"/>
          <w:w w:val="85"/>
          <w:szCs w:val="22"/>
        </w:rPr>
        <w:t>Safe Use</w:t>
      </w:r>
    </w:p>
    <w:p w14:paraId="08F18921" w14:textId="77777777" w:rsidR="00760288" w:rsidRPr="007142D5" w:rsidRDefault="00760288" w:rsidP="00760288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8736C60" w14:textId="00EFE04B" w:rsidR="007142D5" w:rsidRPr="00945DF9" w:rsidRDefault="00001DE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Internet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use of the internet in school is a privilege, not a right.  Internet use will be granted; to staff upon signing this e-safety policy and the Staff Acceptable Use Policy;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to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>students upon signing and returning their acceptance of the Acceptable Use Policy.</w:t>
      </w:r>
    </w:p>
    <w:p w14:paraId="3FE7A61A" w14:textId="34DC06D7" w:rsidR="00001DE9" w:rsidRPr="00945DF9" w:rsidRDefault="00001DE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7FF464F" w14:textId="72F8747C" w:rsidR="00001DE9" w:rsidRPr="00945DF9" w:rsidRDefault="00001DE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Email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all staff are reminded that emails are subject to </w:t>
      </w:r>
      <w:r w:rsidR="00ED47A3" w:rsidRPr="00945DF9">
        <w:rPr>
          <w:rFonts w:asciiTheme="minorHAnsi" w:hAnsiTheme="minorHAnsi" w:cstheme="minorHAnsi"/>
          <w:color w:val="auto"/>
          <w:sz w:val="22"/>
          <w:szCs w:val="22"/>
        </w:rPr>
        <w:t>Subject Access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067DEB" w:rsidRPr="00945DF9">
        <w:rPr>
          <w:rFonts w:asciiTheme="minorHAnsi" w:hAnsiTheme="minorHAnsi" w:cstheme="minorHAnsi"/>
          <w:color w:val="auto"/>
          <w:sz w:val="22"/>
          <w:szCs w:val="22"/>
        </w:rPr>
        <w:t>R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equests, and as such the email service is to be used for professional </w:t>
      </w:r>
      <w:proofErr w:type="gramStart"/>
      <w:r w:rsidRPr="00945DF9">
        <w:rPr>
          <w:rFonts w:asciiTheme="minorHAnsi" w:hAnsiTheme="minorHAnsi" w:cstheme="minorHAnsi"/>
          <w:color w:val="auto"/>
          <w:sz w:val="22"/>
          <w:szCs w:val="22"/>
        </w:rPr>
        <w:t>work based</w:t>
      </w:r>
      <w:proofErr w:type="gramEnd"/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emails only.  Emails of a personal nature are not permitted.  Similarly use or personal email addresses for work purposes is not permitted.  </w:t>
      </w:r>
    </w:p>
    <w:p w14:paraId="3185DB00" w14:textId="1C67292F" w:rsidR="00001DE9" w:rsidRPr="00945DF9" w:rsidRDefault="00001DE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Students are permitted to use the school email system, and as such will be given their own email address.</w:t>
      </w:r>
    </w:p>
    <w:p w14:paraId="3CA3A13A" w14:textId="6C6D0DE7" w:rsidR="00001DE9" w:rsidRPr="00945DF9" w:rsidRDefault="00001DE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EBB3CF9" w14:textId="394C9581" w:rsidR="00001DE9" w:rsidRPr="00945DF9" w:rsidRDefault="00135678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Photos and Videos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digital media such as photos and videos are covered in the schools’ </w:t>
      </w:r>
      <w:proofErr w:type="gramStart"/>
      <w:r w:rsidR="007C7031" w:rsidRPr="00945DF9">
        <w:rPr>
          <w:rFonts w:asciiTheme="minorHAnsi" w:hAnsiTheme="minorHAnsi" w:cstheme="minorHAnsi"/>
          <w:color w:val="auto"/>
          <w:sz w:val="22"/>
          <w:szCs w:val="22"/>
        </w:rPr>
        <w:t>Social Media</w:t>
      </w:r>
      <w:proofErr w:type="gramEnd"/>
      <w:r w:rsidR="007C7031"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/Information Security </w:t>
      </w:r>
      <w:proofErr w:type="gramStart"/>
      <w:r w:rsidR="007C7031" w:rsidRPr="00945DF9">
        <w:rPr>
          <w:rFonts w:asciiTheme="minorHAnsi" w:hAnsiTheme="minorHAnsi" w:cstheme="minorHAnsi"/>
          <w:color w:val="auto"/>
          <w:sz w:val="22"/>
          <w:szCs w:val="22"/>
        </w:rPr>
        <w:t>policy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>, and</w:t>
      </w:r>
      <w:proofErr w:type="gramEnd"/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is reiterated here for clarity.  All parents </w:t>
      </w:r>
      <w:r w:rsidR="00ED47A3" w:rsidRPr="00945DF9">
        <w:rPr>
          <w:rFonts w:asciiTheme="minorHAnsi" w:hAnsiTheme="minorHAnsi" w:cstheme="minorHAnsi"/>
          <w:color w:val="auto"/>
          <w:sz w:val="22"/>
          <w:szCs w:val="22"/>
        </w:rPr>
        <w:t>give/decline permission at student admission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716D3362" w14:textId="2AE181D6" w:rsidR="00135678" w:rsidRPr="00945DF9" w:rsidRDefault="00135678" w:rsidP="007142D5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283EC37D" w14:textId="099C06CF" w:rsidR="00135678" w:rsidRDefault="00135678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Social Networking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there are many social networking services available; Welland Park Academy is fully supportive of social networking as a tool to engage and collaborate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with learners, and to engage with parents and the wider school community.  The following social media services are permitted for use within Welland Park Academy </w:t>
      </w:r>
      <w:r w:rsidR="001C13F5">
        <w:rPr>
          <w:rFonts w:asciiTheme="minorHAnsi" w:hAnsiTheme="minorHAnsi" w:cstheme="minorHAnsi"/>
          <w:color w:val="auto"/>
          <w:sz w:val="22"/>
          <w:szCs w:val="22"/>
        </w:rPr>
        <w:t>and have been appropriately risk assessed; should staff wish to use other social media, permission must first be</w:t>
      </w:r>
      <w:r w:rsidR="00855870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1C13F5">
        <w:rPr>
          <w:rFonts w:asciiTheme="minorHAnsi" w:hAnsiTheme="minorHAnsi" w:cstheme="minorHAnsi"/>
          <w:color w:val="auto"/>
          <w:sz w:val="22"/>
          <w:szCs w:val="22"/>
        </w:rPr>
        <w:t xml:space="preserve">sought via the E-Safety Officer who will advise the </w:t>
      </w:r>
      <w:proofErr w:type="gramStart"/>
      <w:r w:rsidR="001C13F5"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 w:rsidR="001C13F5">
        <w:rPr>
          <w:rFonts w:asciiTheme="minorHAnsi" w:hAnsiTheme="minorHAnsi" w:cstheme="minorHAnsi"/>
          <w:color w:val="auto"/>
          <w:sz w:val="22"/>
          <w:szCs w:val="22"/>
        </w:rPr>
        <w:t xml:space="preserve"> for a decision to be made.  Any new service will be risk assessed before use is permitted.</w:t>
      </w:r>
    </w:p>
    <w:p w14:paraId="76CBC385" w14:textId="0218CDFD" w:rsidR="001C13F5" w:rsidRDefault="001C13F5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CA32261" w14:textId="26BBF729" w:rsidR="001C13F5" w:rsidRPr="00945DF9" w:rsidRDefault="001C13F5" w:rsidP="001C13F5">
      <w:pPr>
        <w:pStyle w:val="Default"/>
        <w:numPr>
          <w:ilvl w:val="0"/>
          <w:numId w:val="12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Blogging – used by staff and students in school</w:t>
      </w:r>
    </w:p>
    <w:p w14:paraId="0F969BEB" w14:textId="580B5D5D" w:rsidR="001C13F5" w:rsidRPr="00945DF9" w:rsidRDefault="001C13F5" w:rsidP="001C13F5">
      <w:pPr>
        <w:pStyle w:val="Default"/>
        <w:numPr>
          <w:ilvl w:val="0"/>
          <w:numId w:val="12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Twitter </w:t>
      </w:r>
      <w:r w:rsidR="008F6EE6"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(X)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>– used by the school as a broadcast service (see below)</w:t>
      </w:r>
    </w:p>
    <w:p w14:paraId="4F519193" w14:textId="548A3E76" w:rsidR="002C647C" w:rsidRPr="00945DF9" w:rsidRDefault="008F6EE6" w:rsidP="001C13F5">
      <w:pPr>
        <w:pStyle w:val="Default"/>
        <w:numPr>
          <w:ilvl w:val="0"/>
          <w:numId w:val="12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WhatsApp</w:t>
      </w:r>
      <w:r w:rsidR="002C647C"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 – used by discrete groups for communication</w:t>
      </w:r>
    </w:p>
    <w:p w14:paraId="30393316" w14:textId="786B9E42" w:rsidR="002C647C" w:rsidRPr="00945DF9" w:rsidRDefault="002C647C" w:rsidP="001C13F5">
      <w:pPr>
        <w:pStyle w:val="Default"/>
        <w:numPr>
          <w:ilvl w:val="0"/>
          <w:numId w:val="12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Facebook – used to promote school and some communications </w:t>
      </w:r>
    </w:p>
    <w:p w14:paraId="30D11B24" w14:textId="37F5B017" w:rsidR="008F6EE6" w:rsidRPr="00945DF9" w:rsidRDefault="008F6EE6" w:rsidP="001C13F5">
      <w:pPr>
        <w:pStyle w:val="Default"/>
        <w:numPr>
          <w:ilvl w:val="0"/>
          <w:numId w:val="12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color w:val="auto"/>
          <w:sz w:val="22"/>
          <w:szCs w:val="22"/>
        </w:rPr>
        <w:t>Instagram – used to promote school and some communications</w:t>
      </w:r>
    </w:p>
    <w:p w14:paraId="29090223" w14:textId="77777777" w:rsidR="001C13F5" w:rsidRDefault="001C13F5" w:rsidP="001C13F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2451744" w14:textId="77777777" w:rsidR="001C13F5" w:rsidRDefault="001C13F5" w:rsidP="001C13F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A broadcast service is a one-way communication method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in order to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share school information with the wider school community.  No persons will be “followed” or “friended” on these services and as such no two-way communication will take place.</w:t>
      </w:r>
    </w:p>
    <w:p w14:paraId="4321E134" w14:textId="77777777" w:rsidR="001C13F5" w:rsidRDefault="001C13F5" w:rsidP="001C13F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C8CBCED" w14:textId="77777777" w:rsidR="001C13F5" w:rsidRDefault="001C13F5" w:rsidP="001C13F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In addition, the following is to be strictly adhered to:</w:t>
      </w:r>
    </w:p>
    <w:p w14:paraId="2AEE1B20" w14:textId="77777777" w:rsidR="001C13F5" w:rsidRDefault="001C13F5" w:rsidP="001C13F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6B3258F" w14:textId="0D6A5228" w:rsidR="001C13F5" w:rsidRDefault="001C13F5" w:rsidP="001C13F5">
      <w:pPr>
        <w:pStyle w:val="Default"/>
        <w:numPr>
          <w:ilvl w:val="0"/>
          <w:numId w:val="13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Permission slips (via the school photographic policy) must be consulted before any image or video of any child is uploaded</w:t>
      </w:r>
    </w:p>
    <w:p w14:paraId="42DE835A" w14:textId="38C871AF" w:rsidR="001C13F5" w:rsidRDefault="001C13F5" w:rsidP="001C13F5">
      <w:pPr>
        <w:pStyle w:val="Default"/>
        <w:numPr>
          <w:ilvl w:val="0"/>
          <w:numId w:val="13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ere is to be no identification of students using first name and surname; first name only is to be used</w:t>
      </w:r>
    </w:p>
    <w:p w14:paraId="7CBE1FCF" w14:textId="437198CC" w:rsidR="001C13F5" w:rsidRDefault="001C13F5" w:rsidP="001C13F5">
      <w:pPr>
        <w:pStyle w:val="Default"/>
        <w:numPr>
          <w:ilvl w:val="0"/>
          <w:numId w:val="13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Where services are “comment enabled”, comments are to be set to “moderated”</w:t>
      </w:r>
    </w:p>
    <w:p w14:paraId="77FF97A8" w14:textId="626EFC68" w:rsidR="001C13F5" w:rsidRPr="00135678" w:rsidRDefault="001C13F5" w:rsidP="001C13F5">
      <w:pPr>
        <w:pStyle w:val="Default"/>
        <w:numPr>
          <w:ilvl w:val="0"/>
          <w:numId w:val="13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All posted data must conform to copyright law; images, videos and other resources that are not originated by the school are not allowed unless the owner’s permission has been granted or there is a licence which allows for such use (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i.e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creative commons)</w:t>
      </w:r>
    </w:p>
    <w:p w14:paraId="46FD982C" w14:textId="77777777" w:rsidR="00135678" w:rsidRPr="00135678" w:rsidRDefault="00135678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F114D08" w14:textId="77777777" w:rsidR="007142D5" w:rsidRDefault="007142D5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48C55DD" w14:textId="77777777" w:rsidR="008F6EE6" w:rsidRDefault="008F6EE6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A165DCF" w14:textId="77777777" w:rsidR="008F6EE6" w:rsidRDefault="008F6EE6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0013C31" w14:textId="77777777" w:rsidR="00945DF9" w:rsidRDefault="00945DF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5C5018C" w14:textId="4CB689F2" w:rsidR="00760288" w:rsidRPr="00357D15" w:rsidRDefault="001C13F5" w:rsidP="00760288">
      <w:pPr>
        <w:pStyle w:val="Heading3"/>
        <w:pBdr>
          <w:bottom w:val="single" w:sz="18" w:space="1" w:color="808080"/>
        </w:pBdr>
        <w:spacing w:before="0" w:after="0" w:line="298" w:lineRule="auto"/>
        <w:rPr>
          <w:rFonts w:ascii="Arial" w:hAnsi="Arial" w:cs="Arial"/>
          <w:b w:val="0"/>
          <w:bCs w:val="0"/>
          <w:szCs w:val="22"/>
        </w:rPr>
      </w:pPr>
      <w:r>
        <w:rPr>
          <w:rFonts w:ascii="Arial" w:hAnsi="Arial" w:cs="Arial"/>
          <w:color w:val="231F20"/>
          <w:spacing w:val="-9"/>
          <w:w w:val="85"/>
          <w:szCs w:val="22"/>
        </w:rPr>
        <w:lastRenderedPageBreak/>
        <w:t>Notice and take down policy</w:t>
      </w:r>
    </w:p>
    <w:p w14:paraId="51D9494D" w14:textId="77777777" w:rsidR="00760288" w:rsidRPr="007142D5" w:rsidRDefault="00760288" w:rsidP="00760288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2B19B4A" w14:textId="1375F090" w:rsidR="00380709" w:rsidRPr="00945DF9" w:rsidRDefault="001C13F5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Should it </w:t>
      </w:r>
      <w:r w:rsidR="00380709">
        <w:rPr>
          <w:rFonts w:asciiTheme="minorHAnsi" w:hAnsiTheme="minorHAnsi" w:cstheme="minorHAnsi"/>
          <w:color w:val="auto"/>
          <w:sz w:val="22"/>
          <w:szCs w:val="22"/>
        </w:rPr>
        <w:t>come to the schools</w:t>
      </w:r>
      <w:r w:rsidR="00855870">
        <w:rPr>
          <w:rFonts w:asciiTheme="minorHAnsi" w:hAnsiTheme="minorHAnsi" w:cstheme="minorHAnsi"/>
          <w:color w:val="auto"/>
          <w:sz w:val="22"/>
          <w:szCs w:val="22"/>
        </w:rPr>
        <w:t>’</w:t>
      </w:r>
      <w:r w:rsidR="00380709">
        <w:rPr>
          <w:rFonts w:asciiTheme="minorHAnsi" w:hAnsiTheme="minorHAnsi" w:cstheme="minorHAnsi"/>
          <w:color w:val="auto"/>
          <w:sz w:val="22"/>
          <w:szCs w:val="22"/>
        </w:rPr>
        <w:t xml:space="preserve"> attention that there is a resource which has been inadvertently uploaded and the school does </w:t>
      </w:r>
      <w:r w:rsidR="00380709" w:rsidRPr="00945DF9">
        <w:rPr>
          <w:rFonts w:asciiTheme="minorHAnsi" w:hAnsiTheme="minorHAnsi" w:cstheme="minorHAnsi"/>
          <w:color w:val="auto"/>
          <w:sz w:val="22"/>
          <w:szCs w:val="22"/>
        </w:rPr>
        <w:t>not have copyright permission to use that resource, it will be removed within one working day.</w:t>
      </w:r>
    </w:p>
    <w:p w14:paraId="230514DE" w14:textId="14FE462B" w:rsidR="00380709" w:rsidRPr="00945DF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9D697F7" w14:textId="2EFBD207" w:rsidR="00380709" w:rsidRPr="00945DF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Incidents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 xml:space="preserve">– any e-safety incident is to be brought to the immediate attention of the E-Safety Officer, or in his/her absence the </w:t>
      </w:r>
      <w:proofErr w:type="gramStart"/>
      <w:r w:rsidRPr="00945DF9"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 w:rsidRPr="00945DF9">
        <w:rPr>
          <w:rFonts w:asciiTheme="minorHAnsi" w:hAnsiTheme="minorHAnsi" w:cstheme="minorHAnsi"/>
          <w:color w:val="auto"/>
          <w:sz w:val="22"/>
          <w:szCs w:val="22"/>
        </w:rPr>
        <w:t>.  The E-Safety Officer will assist you in taking the appropriate action to deal with the incident and to fill out an incident log.</w:t>
      </w:r>
    </w:p>
    <w:p w14:paraId="0DB51B7B" w14:textId="77EBF55A" w:rsidR="00380709" w:rsidRPr="00945DF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2307C53" w14:textId="3CA67F25" w:rsidR="0038070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945DF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Training and Curriculum </w:t>
      </w:r>
      <w:r w:rsidRPr="00945DF9">
        <w:rPr>
          <w:rFonts w:asciiTheme="minorHAnsi" w:hAnsiTheme="minorHAnsi" w:cstheme="minorHAnsi"/>
          <w:color w:val="auto"/>
          <w:sz w:val="22"/>
          <w:szCs w:val="22"/>
        </w:rPr>
        <w:t>– it is important that the wider school community is sufficiently empowered with the knowledge to stay as risk free as possible whilst using digital technology; this includes updated awareness of new and emerging issues.  As such</w:t>
      </w:r>
      <w:r>
        <w:rPr>
          <w:rFonts w:asciiTheme="minorHAnsi" w:hAnsiTheme="minorHAnsi" w:cstheme="minorHAnsi"/>
          <w:color w:val="auto"/>
          <w:sz w:val="22"/>
          <w:szCs w:val="22"/>
        </w:rPr>
        <w:t>, Welland Park Academy will have an annual programme of training which is suitable to the audience.</w:t>
      </w:r>
    </w:p>
    <w:p w14:paraId="5A688F79" w14:textId="7854F769" w:rsidR="0038070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EA46AE8" w14:textId="5C10C6F5" w:rsidR="0038070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E-safety for the students is embedded into the curriculum; whenever ICT is used in the school, staff will ensure that there are positive messages about the safe use of technology and risks as part of the student’s learning.</w:t>
      </w:r>
    </w:p>
    <w:p w14:paraId="0AAD843E" w14:textId="3DB6ECD4" w:rsidR="0038070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DA86499" w14:textId="3AF67D61" w:rsidR="0038070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As well as the programme of training we will establish further training or lessons as necessary in response to any incidents.</w:t>
      </w:r>
    </w:p>
    <w:p w14:paraId="1D34C38A" w14:textId="0C3E3BAF" w:rsidR="0038070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A84650B" w14:textId="7FCF14D8" w:rsidR="00380709" w:rsidRDefault="0038070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The E-Safety Officer is responsible for recommending a programme of training and awareness for the school year to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and responsible Governor for consideration and planning.  Should any member of staff feel they have had inadequate or insufficient training generally or in any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articular area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, this must be brought to the attention of the </w:t>
      </w:r>
      <w:proofErr w:type="gramStart"/>
      <w:r>
        <w:rPr>
          <w:rFonts w:asciiTheme="minorHAnsi" w:hAnsiTheme="minorHAnsi" w:cstheme="minorHAnsi"/>
          <w:color w:val="auto"/>
          <w:sz w:val="22"/>
          <w:szCs w:val="22"/>
        </w:rPr>
        <w:t>Principal</w:t>
      </w:r>
      <w:proofErr w:type="gramEnd"/>
      <w:r>
        <w:rPr>
          <w:rFonts w:asciiTheme="minorHAnsi" w:hAnsiTheme="minorHAnsi" w:cstheme="minorHAnsi"/>
          <w:color w:val="auto"/>
          <w:sz w:val="22"/>
          <w:szCs w:val="22"/>
        </w:rPr>
        <w:t xml:space="preserve"> for further CPD.</w:t>
      </w:r>
    </w:p>
    <w:p w14:paraId="465FADD6" w14:textId="5F9CBEE3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B53E3A2" w14:textId="7C50772B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5F8AB1A" w14:textId="1FC8CF4D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5C5820E" w14:textId="351B3F0F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14EF28B" w14:textId="7CBBC55D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A8F7F30" w14:textId="7E0F3EC2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9E78F04" w14:textId="33664DB7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6C04755" w14:textId="497D909F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12210A1" w14:textId="42E4EDC5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3826D04" w14:textId="1D9D131D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DF2FF27" w14:textId="5E3336CF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DCA9384" w14:textId="0F8A1383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F1B3313" w14:textId="1183395F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23CA057" w14:textId="1AE0179A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1F63B4D" w14:textId="7E4DAFF7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564A360" w14:textId="00DC4B1B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E3A0B40" w14:textId="33CE51D2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D25B3C8" w14:textId="7A6EAA40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286505A" w14:textId="75C5488F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C7D9B2D" w14:textId="1A998A3E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6464B57" w14:textId="71C50645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E8E71B7" w14:textId="29AD3BA5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5D5EB53" w14:textId="2AB1CCCF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20AEC35" w14:textId="781459E8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FCA2360" w14:textId="48BC01A7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F982D18" w14:textId="3C06F239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DA40EFF" w14:textId="29E0377C" w:rsidR="001A0DD9" w:rsidRDefault="001A0DD9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1F0CF89" w14:textId="77777777" w:rsidR="008F6EE6" w:rsidRDefault="008F6EE6" w:rsidP="007142D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0D66A03" w14:textId="64E98817" w:rsidR="001A0DD9" w:rsidRDefault="001A0DD9" w:rsidP="001A0DD9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lastRenderedPageBreak/>
        <w:t xml:space="preserve">E-Safety Incident Log </w:t>
      </w:r>
    </w:p>
    <w:p w14:paraId="6E16B551" w14:textId="7836D1E5" w:rsidR="001A0DD9" w:rsidRDefault="001A0DD9" w:rsidP="001A0DD9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4111"/>
        <w:gridCol w:w="2035"/>
        <w:gridCol w:w="2614"/>
      </w:tblGrid>
      <w:tr w:rsidR="001A0DD9" w14:paraId="31DB70AA" w14:textId="77777777" w:rsidTr="001A0DD9">
        <w:tc>
          <w:tcPr>
            <w:tcW w:w="1696" w:type="dxa"/>
          </w:tcPr>
          <w:p w14:paraId="4445F8FE" w14:textId="02876813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Number:</w:t>
            </w:r>
          </w:p>
          <w:p w14:paraId="1FB05368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5FD8C48D" w14:textId="23DF3020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111" w:type="dxa"/>
          </w:tcPr>
          <w:p w14:paraId="19F93895" w14:textId="7617E0AF" w:rsidR="001A0DD9" w:rsidRP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Reported By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: 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</w:t>
            </w:r>
            <w:proofErr w:type="gramEnd"/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ame of staff member)</w:t>
            </w:r>
          </w:p>
        </w:tc>
        <w:tc>
          <w:tcPr>
            <w:tcW w:w="4649" w:type="dxa"/>
            <w:gridSpan w:val="2"/>
          </w:tcPr>
          <w:p w14:paraId="5417D88D" w14:textId="1E35136F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Reported To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: 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.g</w:t>
            </w:r>
            <w:proofErr w:type="spellEnd"/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Principal, E-Safety Officer)</w:t>
            </w:r>
          </w:p>
        </w:tc>
      </w:tr>
      <w:tr w:rsidR="001A0DD9" w14:paraId="661CDDE2" w14:textId="77777777" w:rsidTr="00824F5A">
        <w:tc>
          <w:tcPr>
            <w:tcW w:w="1696" w:type="dxa"/>
            <w:shd w:val="clear" w:color="auto" w:fill="767171" w:themeFill="background2" w:themeFillShade="80"/>
          </w:tcPr>
          <w:p w14:paraId="5529D919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4A7E029F" w14:textId="1BFD0808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111" w:type="dxa"/>
          </w:tcPr>
          <w:p w14:paraId="255E2076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When:</w:t>
            </w:r>
          </w:p>
          <w:p w14:paraId="2E224587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5F3777EF" w14:textId="27100F28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649" w:type="dxa"/>
            <w:gridSpan w:val="2"/>
          </w:tcPr>
          <w:p w14:paraId="35ADC2F4" w14:textId="300CBAEA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When:</w:t>
            </w:r>
          </w:p>
        </w:tc>
      </w:tr>
      <w:tr w:rsidR="001A0DD9" w14:paraId="2F9F3900" w14:textId="77777777" w:rsidTr="00824F5A">
        <w:tc>
          <w:tcPr>
            <w:tcW w:w="10456" w:type="dxa"/>
            <w:gridSpan w:val="4"/>
          </w:tcPr>
          <w:p w14:paraId="0B0EFD23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Incident Description: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Describe what happened, involving which children and/or staff, and what action was taken)</w:t>
            </w:r>
          </w:p>
          <w:p w14:paraId="203D5401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E3824BD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D550BA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26E23E3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65AD7E3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5B1078F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490F03E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5B90015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2B61405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85EE311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1D302D0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6A8937A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4C0287B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DCB915D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B712B84" w14:textId="6ADDE5F3" w:rsidR="001A0DD9" w:rsidRPr="001A0DD9" w:rsidRDefault="001A0DD9" w:rsidP="001A0DD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1A0DD9" w14:paraId="12CED6AC" w14:textId="77777777" w:rsidTr="001A0DD9">
        <w:tc>
          <w:tcPr>
            <w:tcW w:w="1696" w:type="dxa"/>
          </w:tcPr>
          <w:p w14:paraId="12F540BF" w14:textId="73D21745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Review Date:</w:t>
            </w:r>
          </w:p>
          <w:p w14:paraId="15085159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0A5A8ADF" w14:textId="41AC8849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8760" w:type="dxa"/>
            <w:gridSpan w:val="3"/>
            <w:shd w:val="clear" w:color="auto" w:fill="767171" w:themeFill="background2" w:themeFillShade="80"/>
          </w:tcPr>
          <w:p w14:paraId="69F2630D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1A0DD9" w14:paraId="3821669C" w14:textId="77777777" w:rsidTr="00824F5A">
        <w:tc>
          <w:tcPr>
            <w:tcW w:w="10456" w:type="dxa"/>
            <w:gridSpan w:val="4"/>
          </w:tcPr>
          <w:p w14:paraId="69C211A0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Result of Review:</w:t>
            </w:r>
          </w:p>
          <w:p w14:paraId="73B5F181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3BDAB307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00074757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22AACA0A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118473A6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60D0B01D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6600527B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1EDDE37A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7C95FE93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38ED33BF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7C12447E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53E0A7C1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001E4637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3B03C562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  <w:p w14:paraId="00076E5C" w14:textId="24786D3F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1A0DD9" w14:paraId="480CCE39" w14:textId="77777777" w:rsidTr="001A0DD9">
        <w:tc>
          <w:tcPr>
            <w:tcW w:w="10456" w:type="dxa"/>
            <w:gridSpan w:val="4"/>
            <w:shd w:val="clear" w:color="auto" w:fill="767171" w:themeFill="background2" w:themeFillShade="80"/>
          </w:tcPr>
          <w:p w14:paraId="6FA5D5ED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1A0DD9" w14:paraId="5C9F2179" w14:textId="77777777" w:rsidTr="001A0DD9">
        <w:tc>
          <w:tcPr>
            <w:tcW w:w="1696" w:type="dxa"/>
          </w:tcPr>
          <w:p w14:paraId="2DC58A48" w14:textId="58A31D1D" w:rsidR="001A0DD9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Signature:</w:t>
            </w:r>
          </w:p>
          <w:p w14:paraId="25D69CD3" w14:textId="77777777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(Principal)</w:t>
            </w:r>
          </w:p>
          <w:p w14:paraId="2E50348E" w14:textId="04A0BF46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111" w:type="dxa"/>
          </w:tcPr>
          <w:p w14:paraId="55FCE8E0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035" w:type="dxa"/>
          </w:tcPr>
          <w:p w14:paraId="627EC98A" w14:textId="10DA5CA8" w:rsidR="001A0DD9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Date:</w:t>
            </w:r>
          </w:p>
        </w:tc>
        <w:tc>
          <w:tcPr>
            <w:tcW w:w="2614" w:type="dxa"/>
          </w:tcPr>
          <w:p w14:paraId="3506B01D" w14:textId="77777777" w:rsidR="001A0DD9" w:rsidRDefault="001A0DD9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C8C" w14:paraId="52622500" w14:textId="77777777" w:rsidTr="00FA0C8C">
        <w:tc>
          <w:tcPr>
            <w:tcW w:w="10456" w:type="dxa"/>
            <w:gridSpan w:val="4"/>
            <w:shd w:val="clear" w:color="auto" w:fill="767171" w:themeFill="background2" w:themeFillShade="80"/>
          </w:tcPr>
          <w:p w14:paraId="7189E6A4" w14:textId="77777777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C8C" w14:paraId="7650B694" w14:textId="77777777" w:rsidTr="001A0DD9">
        <w:tc>
          <w:tcPr>
            <w:tcW w:w="1696" w:type="dxa"/>
          </w:tcPr>
          <w:p w14:paraId="28CC1E51" w14:textId="77777777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Signature:</w:t>
            </w:r>
          </w:p>
          <w:p w14:paraId="09E0C615" w14:textId="77777777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(Governor)</w:t>
            </w:r>
          </w:p>
          <w:p w14:paraId="651EEDB9" w14:textId="28A981AE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111" w:type="dxa"/>
          </w:tcPr>
          <w:p w14:paraId="6E92C931" w14:textId="77777777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035" w:type="dxa"/>
          </w:tcPr>
          <w:p w14:paraId="103D47BA" w14:textId="3B82B500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Date:</w:t>
            </w:r>
          </w:p>
        </w:tc>
        <w:tc>
          <w:tcPr>
            <w:tcW w:w="2614" w:type="dxa"/>
          </w:tcPr>
          <w:p w14:paraId="19F565D7" w14:textId="77777777" w:rsidR="00FA0C8C" w:rsidRDefault="00FA0C8C" w:rsidP="001A0DD9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</w:tbl>
    <w:p w14:paraId="6A1F2690" w14:textId="20668B55" w:rsidR="001A0DD9" w:rsidRDefault="001A0DD9" w:rsidP="00FA0C8C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18FBF68D" w14:textId="5A0490B6" w:rsidR="00FA0C8C" w:rsidRDefault="00FA0C8C" w:rsidP="00FA0C8C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lastRenderedPageBreak/>
        <w:t>Inappropriate Activity Flowchart</w:t>
      </w:r>
    </w:p>
    <w:p w14:paraId="4C384FC2" w14:textId="58C4959E" w:rsidR="00C66189" w:rsidRDefault="00C66189" w:rsidP="00C66189">
      <w:pPr>
        <w:pStyle w:val="Default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>
        <w:rPr>
          <w:rFonts w:asciiTheme="minorHAnsi" w:hAnsiTheme="minorHAnsi" w:cstheme="minorHAnsi"/>
          <w:b/>
          <w:bCs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9F702E" wp14:editId="684D678D">
                <wp:simplePos x="0" y="0"/>
                <wp:positionH relativeFrom="margin">
                  <wp:posOffset>2571750</wp:posOffset>
                </wp:positionH>
                <wp:positionV relativeFrom="paragraph">
                  <wp:posOffset>199390</wp:posOffset>
                </wp:positionV>
                <wp:extent cx="1514475" cy="4572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457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ECFB6" id="Rectangle 2" o:spid="_x0000_s1026" style="position:absolute;margin-left:202.5pt;margin-top:15.7pt;width:119.25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" fillcolor="#92d050" strokecolor="#1f4d78 [1604]" strokeweight="1pt">
                <w10:wrap anchorx="margin"/>
              </v:rect>
            </w:pict>
          </mc:Fallback>
        </mc:AlternateContent>
      </w:r>
    </w:p>
    <w:p w14:paraId="0E7FF11E" w14:textId="7B64432A" w:rsidR="00C66189" w:rsidRDefault="00CB59A9" w:rsidP="00C66189">
      <w:pPr>
        <w:pStyle w:val="Default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>
        <w:rPr>
          <w:rFonts w:asciiTheme="minorHAnsi" w:hAnsiTheme="minorHAnsi" w:cstheme="minorHAnsi"/>
          <w:b/>
          <w:bCs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071AA7A" wp14:editId="0359A38A">
                <wp:simplePos x="0" y="0"/>
                <wp:positionH relativeFrom="column">
                  <wp:posOffset>2628900</wp:posOffset>
                </wp:positionH>
                <wp:positionV relativeFrom="paragraph">
                  <wp:posOffset>70485</wp:posOffset>
                </wp:positionV>
                <wp:extent cx="1371600" cy="2857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857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0A0FFF" w14:textId="1E45A71E" w:rsidR="00824F5A" w:rsidRDefault="00824F5A" w:rsidP="00CB59A9">
                            <w:pPr>
                              <w:shd w:val="clear" w:color="auto" w:fill="92D050"/>
                              <w:jc w:val="center"/>
                            </w:pPr>
                            <w:r>
                              <w:t>A concern is rai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71AA7A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207pt;margin-top:5.55pt;width:108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" fillcolor="#92d050" stroked="f" strokeweight=".5pt">
                <v:textbox>
                  <w:txbxContent>
                    <w:p w14:paraId="6B0A0FFF" w14:textId="1E45A71E" w:rsidR="00824F5A" w:rsidRDefault="00824F5A" w:rsidP="00CB59A9">
                      <w:pPr>
                        <w:shd w:val="clear" w:color="auto" w:fill="92D050"/>
                        <w:jc w:val="center"/>
                      </w:pPr>
                      <w:r>
                        <w:t>A concern is raised</w:t>
                      </w:r>
                    </w:p>
                  </w:txbxContent>
                </v:textbox>
              </v:shape>
            </w:pict>
          </mc:Fallback>
        </mc:AlternateContent>
      </w:r>
    </w:p>
    <w:p w14:paraId="778177F5" w14:textId="33E132D3" w:rsidR="00FA0C8C" w:rsidRDefault="00FA0C8C" w:rsidP="00C66189">
      <w:pPr>
        <w:pStyle w:val="Default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</w:p>
    <w:p w14:paraId="1342DD0B" w14:textId="77F63936" w:rsidR="00C66189" w:rsidRPr="00C66189" w:rsidRDefault="00CB59A9" w:rsidP="00C66189">
      <w:pPr>
        <w:rPr>
          <w:lang w:eastAsia="en-GB"/>
        </w:rPr>
      </w:pPr>
      <w:r w:rsidRPr="00CB59A9"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95139DF" wp14:editId="798F0C73">
                <wp:simplePos x="0" y="0"/>
                <wp:positionH relativeFrom="margin">
                  <wp:posOffset>2665730</wp:posOffset>
                </wp:positionH>
                <wp:positionV relativeFrom="paragraph">
                  <wp:posOffset>255905</wp:posOffset>
                </wp:positionV>
                <wp:extent cx="1371600" cy="28575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857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68EB9E" w14:textId="2B3E9F15" w:rsidR="00824F5A" w:rsidRDefault="00824F5A" w:rsidP="00CB59A9">
                            <w:pPr>
                              <w:shd w:val="clear" w:color="auto" w:fill="92D050"/>
                              <w:jc w:val="center"/>
                            </w:pPr>
                            <w:r>
                              <w:t>Who is involved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139DF" id="Text Box 28" o:spid="_x0000_s1027" type="#_x0000_t202" style="position:absolute;margin-left:209.9pt;margin-top:20.15pt;width:108pt;height:22.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" fillcolor="#92d050" stroked="f" strokeweight=".5pt">
                <v:textbox>
                  <w:txbxContent>
                    <w:p w14:paraId="7568EB9E" w14:textId="2B3E9F15" w:rsidR="00824F5A" w:rsidRDefault="00824F5A" w:rsidP="00CB59A9">
                      <w:pPr>
                        <w:shd w:val="clear" w:color="auto" w:fill="92D050"/>
                        <w:jc w:val="center"/>
                      </w:pPr>
                      <w:r>
                        <w:t>Who is involved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6189"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0CE817" wp14:editId="2A5867B5">
                <wp:simplePos x="0" y="0"/>
                <wp:positionH relativeFrom="margin">
                  <wp:posOffset>2562225</wp:posOffset>
                </wp:positionH>
                <wp:positionV relativeFrom="paragraph">
                  <wp:posOffset>163195</wp:posOffset>
                </wp:positionV>
                <wp:extent cx="1514475" cy="4572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457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7F3B93" id="Rectangle 5" o:spid="_x0000_s1026" style="position:absolute;margin-left:201.75pt;margin-top:12.85pt;width:119.25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" fillcolor="#92d050" strokecolor="#41719c" strokeweight="1pt">
                <w10:wrap anchorx="margin"/>
              </v:rect>
            </w:pict>
          </mc:Fallback>
        </mc:AlternateContent>
      </w:r>
    </w:p>
    <w:p w14:paraId="75B53935" w14:textId="7F94AD2D" w:rsidR="00C66189" w:rsidRPr="00C66189" w:rsidRDefault="00C66189" w:rsidP="00C66189">
      <w:pPr>
        <w:rPr>
          <w:lang w:eastAsia="en-GB"/>
        </w:rPr>
      </w:pPr>
    </w:p>
    <w:p w14:paraId="4BE15C9C" w14:textId="3B3E3682" w:rsidR="00C66189" w:rsidRPr="00C66189" w:rsidRDefault="000077E2" w:rsidP="00C66189">
      <w:pPr>
        <w:rPr>
          <w:lang w:eastAsia="en-GB"/>
        </w:rPr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4746083" wp14:editId="7B4E456F">
                <wp:simplePos x="0" y="0"/>
                <wp:positionH relativeFrom="column">
                  <wp:posOffset>3895725</wp:posOffset>
                </wp:positionH>
                <wp:positionV relativeFrom="paragraph">
                  <wp:posOffset>75565</wp:posOffset>
                </wp:positionV>
                <wp:extent cx="95250" cy="190500"/>
                <wp:effectExtent l="19050" t="0" r="38100" b="38100"/>
                <wp:wrapNone/>
                <wp:docPr id="46" name="Arrow: Down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4A38F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46" o:spid="_x0000_s1026" type="#_x0000_t67" style="position:absolute;margin-left:306.75pt;margin-top:5.95pt;width:7.5pt;height: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FF30022" wp14:editId="7F138AA1">
                <wp:simplePos x="0" y="0"/>
                <wp:positionH relativeFrom="column">
                  <wp:posOffset>2619375</wp:posOffset>
                </wp:positionH>
                <wp:positionV relativeFrom="paragraph">
                  <wp:posOffset>65405</wp:posOffset>
                </wp:positionV>
                <wp:extent cx="95250" cy="190500"/>
                <wp:effectExtent l="19050" t="0" r="38100" b="38100"/>
                <wp:wrapNone/>
                <wp:docPr id="45" name="Arrow: Down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49349" id="Arrow: Down 45" o:spid="_x0000_s1026" type="#_x0000_t67" style="position:absolute;margin-left:206.25pt;margin-top:5.15pt;width:7.5pt;height:1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" fillcolor="#0d0d0d [3069]" strokecolor="#1f4d78 [1604]" strokeweight="1pt"/>
            </w:pict>
          </mc:Fallback>
        </mc:AlternateContent>
      </w:r>
    </w:p>
    <w:p w14:paraId="53D6CB85" w14:textId="05C49DB3" w:rsidR="00C66189" w:rsidRPr="00CB59A9" w:rsidRDefault="000077E2" w:rsidP="00CB59A9">
      <w:pPr>
        <w:keepNext/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1662CC0" wp14:editId="5F69D8AD">
                <wp:simplePos x="0" y="0"/>
                <wp:positionH relativeFrom="column">
                  <wp:posOffset>5143500</wp:posOffset>
                </wp:positionH>
                <wp:positionV relativeFrom="paragraph">
                  <wp:posOffset>495300</wp:posOffset>
                </wp:positionV>
                <wp:extent cx="95250" cy="190500"/>
                <wp:effectExtent l="19050" t="0" r="38100" b="38100"/>
                <wp:wrapNone/>
                <wp:docPr id="48" name="Arrow: Down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5026E" id="Arrow: Down 48" o:spid="_x0000_s1026" type="#_x0000_t67" style="position:absolute;margin-left:405pt;margin-top:39pt;width:7.5pt;height: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98E9BB9" wp14:editId="0C344C7D">
                <wp:simplePos x="0" y="0"/>
                <wp:positionH relativeFrom="column">
                  <wp:posOffset>1266825</wp:posOffset>
                </wp:positionH>
                <wp:positionV relativeFrom="paragraph">
                  <wp:posOffset>514350</wp:posOffset>
                </wp:positionV>
                <wp:extent cx="95250" cy="190500"/>
                <wp:effectExtent l="19050" t="0" r="38100" b="38100"/>
                <wp:wrapNone/>
                <wp:docPr id="47" name="Arrow: Down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E7C94" id="Arrow: Down 47" o:spid="_x0000_s1026" type="#_x0000_t67" style="position:absolute;margin-left:99.75pt;margin-top:40.5pt;width:7.5pt;height:1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" fillcolor="#0d0d0d" strokecolor="#41719c" strokeweight="1pt"/>
            </w:pict>
          </mc:Fallback>
        </mc:AlternateContent>
      </w:r>
      <w:r w:rsidR="00CB59A9" w:rsidRPr="00CB59A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A09A25D" wp14:editId="294899A0">
                <wp:simplePos x="0" y="0"/>
                <wp:positionH relativeFrom="column">
                  <wp:posOffset>4076700</wp:posOffset>
                </wp:positionH>
                <wp:positionV relativeFrom="paragraph">
                  <wp:posOffset>74930</wp:posOffset>
                </wp:positionV>
                <wp:extent cx="2219325" cy="323850"/>
                <wp:effectExtent l="0" t="0" r="9525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3238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80C1CB" w14:textId="6E380E7C" w:rsidR="00824F5A" w:rsidRDefault="00824F5A" w:rsidP="00CB59A9">
                            <w:pPr>
                              <w:jc w:val="center"/>
                            </w:pPr>
                            <w:r>
                              <w:t>Stu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9A25D" id="Text Box 30" o:spid="_x0000_s1028" type="#_x0000_t202" style="position:absolute;margin-left:321pt;margin-top:5.9pt;width:174.75pt;height:25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" fillcolor="#5b9bd5 [3204]" stroked="f" strokeweight=".5pt">
                <v:textbox>
                  <w:txbxContent>
                    <w:p w14:paraId="2980C1CB" w14:textId="6E380E7C" w:rsidR="00824F5A" w:rsidRDefault="00824F5A" w:rsidP="00CB59A9">
                      <w:pPr>
                        <w:jc w:val="center"/>
                      </w:pPr>
                      <w:r>
                        <w:t>Student</w:t>
                      </w:r>
                    </w:p>
                  </w:txbxContent>
                </v:textbox>
              </v:shape>
            </w:pict>
          </mc:Fallback>
        </mc:AlternateContent>
      </w:r>
      <w:r w:rsidR="00CB59A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E25D04" wp14:editId="18B71EF5">
                <wp:simplePos x="0" y="0"/>
                <wp:positionH relativeFrom="column">
                  <wp:posOffset>276224</wp:posOffset>
                </wp:positionH>
                <wp:positionV relativeFrom="paragraph">
                  <wp:posOffset>55880</wp:posOffset>
                </wp:positionV>
                <wp:extent cx="2219325" cy="323850"/>
                <wp:effectExtent l="0" t="0" r="9525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3238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F5281F" w14:textId="19AD31C3" w:rsidR="00824F5A" w:rsidRDefault="00824F5A" w:rsidP="00CB59A9">
                            <w:pPr>
                              <w:jc w:val="center"/>
                            </w:pPr>
                            <w:r>
                              <w:t>Member of Staf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25D04" id="Text Box 29" o:spid="_x0000_s1029" type="#_x0000_t202" style="position:absolute;margin-left:21.75pt;margin-top:4.4pt;width:174.75pt;height:25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" fillcolor="#5b9bd5 [3204]" stroked="f" strokeweight=".5pt">
                <v:textbox>
                  <w:txbxContent>
                    <w:p w14:paraId="79F5281F" w14:textId="19AD31C3" w:rsidR="00824F5A" w:rsidRDefault="00824F5A" w:rsidP="00CB59A9">
                      <w:pPr>
                        <w:jc w:val="center"/>
                      </w:pPr>
                      <w:r>
                        <w:t>Member of Staff</w:t>
                      </w:r>
                    </w:p>
                  </w:txbxContent>
                </v:textbox>
              </v:shape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w w:val="85"/>
          <w:lang w:eastAsia="en-GB"/>
        </w:rPr>
        <w:drawing>
          <wp:anchor distT="0" distB="0" distL="114300" distR="114300" simplePos="0" relativeHeight="251662336" behindDoc="0" locked="0" layoutInCell="1" allowOverlap="1" wp14:anchorId="299962A6" wp14:editId="4D1125BF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933700" cy="469265"/>
            <wp:effectExtent l="0" t="0" r="0" b="698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66189">
        <w:rPr>
          <w:rFonts w:ascii="Arial" w:hAnsi="Arial" w:cs="Arial"/>
          <w:noProof/>
          <w:color w:val="231F20"/>
          <w:spacing w:val="-9"/>
          <w:w w:val="85"/>
          <w:lang w:eastAsia="en-GB"/>
        </w:rPr>
        <w:drawing>
          <wp:inline distT="0" distB="0" distL="0" distR="0" wp14:anchorId="1225BC5F" wp14:editId="4CB84C52">
            <wp:extent cx="2828925" cy="469265"/>
            <wp:effectExtent l="0" t="0" r="952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7E9BAF" w14:textId="4CB6414D" w:rsidR="00C66189" w:rsidRPr="00C66189" w:rsidRDefault="00CB59A9" w:rsidP="00C66189">
      <w:pPr>
        <w:rPr>
          <w:lang w:eastAsia="en-GB"/>
        </w:rPr>
      </w:pPr>
      <w:r w:rsidRPr="00CB59A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C990680" wp14:editId="67EFF0DF">
                <wp:simplePos x="0" y="0"/>
                <wp:positionH relativeFrom="column">
                  <wp:posOffset>4038600</wp:posOffset>
                </wp:positionH>
                <wp:positionV relativeFrom="paragraph">
                  <wp:posOffset>208280</wp:posOffset>
                </wp:positionV>
                <wp:extent cx="2219325" cy="323850"/>
                <wp:effectExtent l="0" t="0" r="9525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3238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33CA63" w14:textId="7F7DC094" w:rsidR="00824F5A" w:rsidRDefault="00824F5A" w:rsidP="00CB59A9">
                            <w:pPr>
                              <w:jc w:val="center"/>
                            </w:pPr>
                            <w:r>
                              <w:t>Child Protection Issu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90680" id="Text Box 32" o:spid="_x0000_s1030" type="#_x0000_t202" style="position:absolute;margin-left:318pt;margin-top:16.4pt;width:174.75pt;height:25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" fillcolor="#5b9bd5 [3204]" stroked="f" strokeweight=".5pt">
                <v:textbox>
                  <w:txbxContent>
                    <w:p w14:paraId="1533CA63" w14:textId="7F7DC094" w:rsidR="00824F5A" w:rsidRDefault="00824F5A" w:rsidP="00CB59A9">
                      <w:pPr>
                        <w:jc w:val="center"/>
                      </w:pPr>
                      <w:r>
                        <w:t>Child Protection Issue?</w:t>
                      </w:r>
                    </w:p>
                  </w:txbxContent>
                </v:textbox>
              </v:shape>
            </w:pict>
          </mc:Fallback>
        </mc:AlternateContent>
      </w:r>
      <w:r w:rsidRPr="00CB59A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F8C57F8" wp14:editId="4E537DFE">
                <wp:simplePos x="0" y="0"/>
                <wp:positionH relativeFrom="column">
                  <wp:posOffset>285750</wp:posOffset>
                </wp:positionH>
                <wp:positionV relativeFrom="paragraph">
                  <wp:posOffset>208280</wp:posOffset>
                </wp:positionV>
                <wp:extent cx="2219325" cy="323850"/>
                <wp:effectExtent l="0" t="0" r="9525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3238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CEB28F" w14:textId="7BB1EE32" w:rsidR="00824F5A" w:rsidRDefault="00824F5A" w:rsidP="00CB59A9">
                            <w:pPr>
                              <w:jc w:val="center"/>
                            </w:pPr>
                            <w:r>
                              <w:t>Child Protection Issu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C57F8" id="Text Box 31" o:spid="_x0000_s1031" type="#_x0000_t202" style="position:absolute;margin-left:22.5pt;margin-top:16.4pt;width:174.75pt;height:25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" fillcolor="#5b9bd5 [3204]" stroked="f" strokeweight=".5pt">
                <v:textbox>
                  <w:txbxContent>
                    <w:p w14:paraId="1ACEB28F" w14:textId="7BB1EE32" w:rsidR="00824F5A" w:rsidRDefault="00824F5A" w:rsidP="00CB59A9">
                      <w:pPr>
                        <w:jc w:val="center"/>
                      </w:pPr>
                      <w:r>
                        <w:t>Child Protection Issue?</w:t>
                      </w:r>
                    </w:p>
                  </w:txbxContent>
                </v:textbox>
              </v:shape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w w:val="85"/>
          <w:lang w:eastAsia="en-GB"/>
        </w:rPr>
        <w:drawing>
          <wp:anchor distT="0" distB="0" distL="114300" distR="114300" simplePos="0" relativeHeight="251666432" behindDoc="0" locked="0" layoutInCell="1" allowOverlap="1" wp14:anchorId="33D5FAF2" wp14:editId="188A3194">
            <wp:simplePos x="0" y="0"/>
            <wp:positionH relativeFrom="margin">
              <wp:align>right</wp:align>
            </wp:positionH>
            <wp:positionV relativeFrom="paragraph">
              <wp:posOffset>132080</wp:posOffset>
            </wp:positionV>
            <wp:extent cx="2952750" cy="469265"/>
            <wp:effectExtent l="0" t="0" r="0" b="698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66189">
        <w:rPr>
          <w:rFonts w:ascii="Arial" w:hAnsi="Arial" w:cs="Arial"/>
          <w:noProof/>
          <w:color w:val="231F20"/>
          <w:spacing w:val="-9"/>
          <w:w w:val="85"/>
          <w:lang w:eastAsia="en-GB"/>
        </w:rPr>
        <w:drawing>
          <wp:anchor distT="0" distB="0" distL="114300" distR="114300" simplePos="0" relativeHeight="251664384" behindDoc="0" locked="0" layoutInCell="1" allowOverlap="1" wp14:anchorId="054A71E8" wp14:editId="1C4BCFD1">
            <wp:simplePos x="0" y="0"/>
            <wp:positionH relativeFrom="margin">
              <wp:posOffset>-28575</wp:posOffset>
            </wp:positionH>
            <wp:positionV relativeFrom="paragraph">
              <wp:posOffset>151130</wp:posOffset>
            </wp:positionV>
            <wp:extent cx="2847975" cy="469265"/>
            <wp:effectExtent l="0" t="0" r="9525" b="698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FCE34B7" w14:textId="77777777" w:rsidR="00C66189" w:rsidRDefault="00C66189" w:rsidP="00C66189">
      <w:pPr>
        <w:rPr>
          <w:lang w:eastAsia="en-GB"/>
        </w:rPr>
      </w:pPr>
    </w:p>
    <w:p w14:paraId="61334272" w14:textId="17890BA5" w:rsidR="00C66189" w:rsidRDefault="000077E2" w:rsidP="00C66189">
      <w:pPr>
        <w:rPr>
          <w:lang w:eastAsia="en-GB"/>
        </w:rPr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7ABF037" wp14:editId="270DD0B4">
                <wp:simplePos x="0" y="0"/>
                <wp:positionH relativeFrom="column">
                  <wp:posOffset>4276725</wp:posOffset>
                </wp:positionH>
                <wp:positionV relativeFrom="paragraph">
                  <wp:posOffset>81280</wp:posOffset>
                </wp:positionV>
                <wp:extent cx="95250" cy="190500"/>
                <wp:effectExtent l="19050" t="0" r="38100" b="38100"/>
                <wp:wrapNone/>
                <wp:docPr id="51" name="Arrow: Down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ECA18" id="Arrow: Down 51" o:spid="_x0000_s1026" type="#_x0000_t67" style="position:absolute;margin-left:336.75pt;margin-top:6.4pt;width:7.5pt;height:1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8C50E85" wp14:editId="54A564E0">
                <wp:simplePos x="0" y="0"/>
                <wp:positionH relativeFrom="column">
                  <wp:posOffset>5953125</wp:posOffset>
                </wp:positionH>
                <wp:positionV relativeFrom="paragraph">
                  <wp:posOffset>85725</wp:posOffset>
                </wp:positionV>
                <wp:extent cx="95250" cy="190500"/>
                <wp:effectExtent l="19050" t="0" r="38100" b="38100"/>
                <wp:wrapNone/>
                <wp:docPr id="52" name="Arrow: Down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618392" id="Arrow: Down 52" o:spid="_x0000_s1026" type="#_x0000_t67" style="position:absolute;margin-left:468.75pt;margin-top:6.75pt;width:7.5pt;height:1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F1B5CCD" wp14:editId="4A614399">
                <wp:simplePos x="0" y="0"/>
                <wp:positionH relativeFrom="column">
                  <wp:posOffset>2171700</wp:posOffset>
                </wp:positionH>
                <wp:positionV relativeFrom="paragraph">
                  <wp:posOffset>104775</wp:posOffset>
                </wp:positionV>
                <wp:extent cx="95250" cy="190500"/>
                <wp:effectExtent l="19050" t="0" r="38100" b="38100"/>
                <wp:wrapNone/>
                <wp:docPr id="50" name="Arrow: Down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A9D43" id="Arrow: Down 50" o:spid="_x0000_s1026" type="#_x0000_t67" style="position:absolute;margin-left:171pt;margin-top:8.25pt;width:7.5pt;height:1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1BF1047" wp14:editId="297F84FB">
                <wp:simplePos x="0" y="0"/>
                <wp:positionH relativeFrom="column">
                  <wp:posOffset>542925</wp:posOffset>
                </wp:positionH>
                <wp:positionV relativeFrom="paragraph">
                  <wp:posOffset>104775</wp:posOffset>
                </wp:positionV>
                <wp:extent cx="95250" cy="190500"/>
                <wp:effectExtent l="19050" t="0" r="38100" b="38100"/>
                <wp:wrapNone/>
                <wp:docPr id="49" name="Arrow: Down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ED4B7" id="Arrow: Down 49" o:spid="_x0000_s1026" type="#_x0000_t67" style="position:absolute;margin-left:42.75pt;margin-top:8.25pt;width:7.5pt;height: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" fillcolor="#0d0d0d" strokecolor="#41719c" strokeweight="1pt"/>
            </w:pict>
          </mc:Fallback>
        </mc:AlternateContent>
      </w:r>
    </w:p>
    <w:p w14:paraId="06AB7550" w14:textId="7C96C544" w:rsidR="00FA0C8C" w:rsidRDefault="0021400D" w:rsidP="00C66189">
      <w:pPr>
        <w:rPr>
          <w:lang w:eastAsia="en-GB"/>
        </w:rPr>
      </w:pPr>
      <w:r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C1A0BA" wp14:editId="098E83D3">
                <wp:simplePos x="0" y="0"/>
                <wp:positionH relativeFrom="column">
                  <wp:posOffset>152400</wp:posOffset>
                </wp:positionH>
                <wp:positionV relativeFrom="paragraph">
                  <wp:posOffset>17780</wp:posOffset>
                </wp:positionV>
                <wp:extent cx="857250" cy="819150"/>
                <wp:effectExtent l="0" t="0" r="19050" b="19050"/>
                <wp:wrapNone/>
                <wp:docPr id="12" name="Flowchart: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819150"/>
                        </a:xfrm>
                        <a:prstGeom prst="flowChartConnector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15FA35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12" o:spid="_x0000_s1026" type="#_x0000_t120" style="position:absolute;margin-left:12pt;margin-top:1.4pt;width:67.5pt;height:6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" fillcolor="yellow" strokecolor="#5b9bd5 [3204]" strokeweight="1pt">
                <v:stroke joinstyle="miter"/>
              </v:shape>
            </w:pict>
          </mc:Fallback>
        </mc:AlternateContent>
      </w:r>
      <w:r w:rsidRPr="003A30E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D2426C0" wp14:editId="19D8AB83">
                <wp:simplePos x="0" y="0"/>
                <wp:positionH relativeFrom="column">
                  <wp:posOffset>1885950</wp:posOffset>
                </wp:positionH>
                <wp:positionV relativeFrom="paragraph">
                  <wp:posOffset>285115</wp:posOffset>
                </wp:positionV>
                <wp:extent cx="581025" cy="276225"/>
                <wp:effectExtent l="0" t="0" r="9525" b="952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2762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68E0AA" w14:textId="41027150" w:rsidR="00824F5A" w:rsidRDefault="00824F5A" w:rsidP="003A30EC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426C0" id="Text Box 34" o:spid="_x0000_s1032" type="#_x0000_t202" style="position:absolute;margin-left:148.5pt;margin-top:22.45pt;width:45.75pt;height:21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" fillcolor="yellow" stroked="f" strokeweight=".5pt">
                <v:textbox>
                  <w:txbxContent>
                    <w:p w14:paraId="7968E0AA" w14:textId="41027150" w:rsidR="00824F5A" w:rsidRDefault="00824F5A" w:rsidP="003A30EC">
                      <w:pPr>
                        <w:jc w:val="center"/>
                      </w:pPr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3A30EC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6C32F8" wp14:editId="03449A94">
                <wp:simplePos x="0" y="0"/>
                <wp:positionH relativeFrom="column">
                  <wp:posOffset>3924300</wp:posOffset>
                </wp:positionH>
                <wp:positionV relativeFrom="paragraph">
                  <wp:posOffset>10795</wp:posOffset>
                </wp:positionV>
                <wp:extent cx="857250" cy="819150"/>
                <wp:effectExtent l="0" t="0" r="19050" b="19050"/>
                <wp:wrapNone/>
                <wp:docPr id="15" name="Flowchart: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819150"/>
                        </a:xfrm>
                        <a:prstGeom prst="flowChartConnector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F6840" id="Flowchart: Connector 15" o:spid="_x0000_s1026" type="#_x0000_t120" style="position:absolute;margin-left:309pt;margin-top:.85pt;width:67.5pt;height:64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" fillcolor="yellow" strokecolor="#5b9bd5 [3204]" strokeweight="1pt">
                <v:stroke joinstyle="miter"/>
              </v:shape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64397F" wp14:editId="28388F6B">
                <wp:simplePos x="0" y="0"/>
                <wp:positionH relativeFrom="column">
                  <wp:posOffset>1781175</wp:posOffset>
                </wp:positionH>
                <wp:positionV relativeFrom="paragraph">
                  <wp:posOffset>10795</wp:posOffset>
                </wp:positionV>
                <wp:extent cx="857250" cy="819150"/>
                <wp:effectExtent l="0" t="0" r="19050" b="19050"/>
                <wp:wrapNone/>
                <wp:docPr id="14" name="Flowchart: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819150"/>
                        </a:xfrm>
                        <a:prstGeom prst="flowChartConnector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21314" id="Flowchart: Connector 14" o:spid="_x0000_s1026" type="#_x0000_t120" style="position:absolute;margin-left:140.25pt;margin-top:.85pt;width:67.5pt;height:6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" fillcolor="yellow" strokecolor="#5b9bd5 [3204]" strokeweight="1pt">
                <v:stroke joinstyle="miter"/>
              </v:shape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9E586B" wp14:editId="67FBB7D9">
                <wp:simplePos x="0" y="0"/>
                <wp:positionH relativeFrom="column">
                  <wp:posOffset>5572125</wp:posOffset>
                </wp:positionH>
                <wp:positionV relativeFrom="paragraph">
                  <wp:posOffset>10795</wp:posOffset>
                </wp:positionV>
                <wp:extent cx="857250" cy="819150"/>
                <wp:effectExtent l="0" t="0" r="19050" b="19050"/>
                <wp:wrapNone/>
                <wp:docPr id="16" name="Flowchart: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819150"/>
                        </a:xfrm>
                        <a:prstGeom prst="flowChartConnector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BBDE8" id="Flowchart: Connector 16" o:spid="_x0000_s1026" type="#_x0000_t120" style="position:absolute;margin-left:438.75pt;margin-top:.85pt;width:67.5pt;height:64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" fillcolor="yellow" strokecolor="#5b9bd5 [3204]" strokeweight="1pt">
                <v:stroke joinstyle="miter"/>
              </v:shape>
            </w:pict>
          </mc:Fallback>
        </mc:AlternateContent>
      </w:r>
    </w:p>
    <w:p w14:paraId="517F8536" w14:textId="6E0ECF68" w:rsidR="00C66189" w:rsidRDefault="003A30EC" w:rsidP="00C66189">
      <w:pPr>
        <w:rPr>
          <w:lang w:eastAsia="en-GB"/>
        </w:rPr>
      </w:pPr>
      <w:r w:rsidRPr="003A30E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B15181E" wp14:editId="426FB883">
                <wp:simplePos x="0" y="0"/>
                <wp:positionH relativeFrom="column">
                  <wp:posOffset>5762625</wp:posOffset>
                </wp:positionH>
                <wp:positionV relativeFrom="paragraph">
                  <wp:posOffset>8890</wp:posOffset>
                </wp:positionV>
                <wp:extent cx="495300" cy="276225"/>
                <wp:effectExtent l="0" t="0" r="0" b="952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62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D2ECDA" w14:textId="5070D580" w:rsidR="00824F5A" w:rsidRDefault="00824F5A" w:rsidP="003A30EC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5181E" id="Text Box 36" o:spid="_x0000_s1033" type="#_x0000_t202" style="position:absolute;margin-left:453.75pt;margin-top:.7pt;width:39pt;height:21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" fillcolor="yellow" stroked="f" strokeweight=".5pt">
                <v:textbox>
                  <w:txbxContent>
                    <w:p w14:paraId="08D2ECDA" w14:textId="5070D580" w:rsidR="00824F5A" w:rsidRDefault="00824F5A" w:rsidP="003A30EC">
                      <w:pPr>
                        <w:jc w:val="center"/>
                      </w:pPr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3A30E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682B08D" wp14:editId="6E2B2DCE">
                <wp:simplePos x="0" y="0"/>
                <wp:positionH relativeFrom="column">
                  <wp:posOffset>4133850</wp:posOffset>
                </wp:positionH>
                <wp:positionV relativeFrom="paragraph">
                  <wp:posOffset>8890</wp:posOffset>
                </wp:positionV>
                <wp:extent cx="495300" cy="276225"/>
                <wp:effectExtent l="0" t="0" r="0" b="952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62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9589BB" w14:textId="5C31FEC2" w:rsidR="00824F5A" w:rsidRDefault="00824F5A" w:rsidP="003A30EC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2B08D" id="Text Box 35" o:spid="_x0000_s1034" type="#_x0000_t202" style="position:absolute;margin-left:325.5pt;margin-top:.7pt;width:39pt;height:21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" fillcolor="yellow" stroked="f" strokeweight=".5pt">
                <v:textbox>
                  <w:txbxContent>
                    <w:p w14:paraId="149589BB" w14:textId="5C31FEC2" w:rsidR="00824F5A" w:rsidRDefault="00824F5A" w:rsidP="003A30EC">
                      <w:pPr>
                        <w:jc w:val="center"/>
                      </w:pPr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46423A9" wp14:editId="35DBFCFE">
                <wp:simplePos x="0" y="0"/>
                <wp:positionH relativeFrom="column">
                  <wp:posOffset>381000</wp:posOffset>
                </wp:positionH>
                <wp:positionV relativeFrom="paragraph">
                  <wp:posOffset>18415</wp:posOffset>
                </wp:positionV>
                <wp:extent cx="447675" cy="276225"/>
                <wp:effectExtent l="0" t="0" r="9525" b="952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675" cy="2762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33AB5A" w14:textId="3C981BE3" w:rsidR="00824F5A" w:rsidRDefault="00824F5A" w:rsidP="003A30EC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423A9" id="Text Box 33" o:spid="_x0000_s1035" type="#_x0000_t202" style="position:absolute;margin-left:30pt;margin-top:1.45pt;width:35.25pt;height:21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" fillcolor="yellow" stroked="f" strokeweight=".5pt">
                <v:textbox>
                  <w:txbxContent>
                    <w:p w14:paraId="2733AB5A" w14:textId="3C981BE3" w:rsidR="00824F5A" w:rsidRDefault="00824F5A" w:rsidP="003A30EC">
                      <w:pPr>
                        <w:jc w:val="center"/>
                      </w:pPr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14:paraId="46C0B326" w14:textId="2E7E99DA" w:rsidR="00C66189" w:rsidRPr="00C66189" w:rsidRDefault="00C66189" w:rsidP="00C66189">
      <w:pPr>
        <w:rPr>
          <w:lang w:eastAsia="en-GB"/>
        </w:rPr>
      </w:pPr>
    </w:p>
    <w:p w14:paraId="111148F1" w14:textId="70B4DF08" w:rsidR="00C66189" w:rsidRPr="00C66189" w:rsidRDefault="000077E2" w:rsidP="00C66189">
      <w:pPr>
        <w:rPr>
          <w:lang w:eastAsia="en-GB"/>
        </w:rPr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B6616D3" wp14:editId="4B8763AF">
                <wp:simplePos x="0" y="0"/>
                <wp:positionH relativeFrom="column">
                  <wp:posOffset>4276725</wp:posOffset>
                </wp:positionH>
                <wp:positionV relativeFrom="paragraph">
                  <wp:posOffset>8890</wp:posOffset>
                </wp:positionV>
                <wp:extent cx="114300" cy="257175"/>
                <wp:effectExtent l="19050" t="0" r="38100" b="47625"/>
                <wp:wrapNone/>
                <wp:docPr id="55" name="Arrow: Down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257175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1C786" id="Arrow: Down 55" o:spid="_x0000_s1026" type="#_x0000_t67" style="position:absolute;margin-left:336.75pt;margin-top:.7pt;width:9pt;height:20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" adj="16800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4F1BDC1" wp14:editId="09288128">
                <wp:simplePos x="0" y="0"/>
                <wp:positionH relativeFrom="column">
                  <wp:posOffset>5962650</wp:posOffset>
                </wp:positionH>
                <wp:positionV relativeFrom="paragraph">
                  <wp:posOffset>37465</wp:posOffset>
                </wp:positionV>
                <wp:extent cx="114300" cy="257175"/>
                <wp:effectExtent l="19050" t="0" r="38100" b="47625"/>
                <wp:wrapNone/>
                <wp:docPr id="54" name="Arrow: Down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257175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F5B0D" id="Arrow: Down 54" o:spid="_x0000_s1026" type="#_x0000_t67" style="position:absolute;margin-left:469.5pt;margin-top:2.95pt;width:9pt;height:20.2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" adj="16800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A7CEBDE" wp14:editId="534CBEE5">
                <wp:simplePos x="0" y="0"/>
                <wp:positionH relativeFrom="column">
                  <wp:posOffset>2143125</wp:posOffset>
                </wp:positionH>
                <wp:positionV relativeFrom="paragraph">
                  <wp:posOffset>18415</wp:posOffset>
                </wp:positionV>
                <wp:extent cx="114300" cy="257175"/>
                <wp:effectExtent l="19050" t="0" r="38100" b="47625"/>
                <wp:wrapNone/>
                <wp:docPr id="56" name="Arrow: Down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257175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C3B83" id="Arrow: Down 56" o:spid="_x0000_s1026" type="#_x0000_t67" style="position:absolute;margin-left:168.75pt;margin-top:1.45pt;width:9pt;height:20.2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" adj="16800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9093C80" wp14:editId="7EC02E5D">
                <wp:simplePos x="0" y="0"/>
                <wp:positionH relativeFrom="column">
                  <wp:posOffset>533401</wp:posOffset>
                </wp:positionH>
                <wp:positionV relativeFrom="paragraph">
                  <wp:posOffset>8890</wp:posOffset>
                </wp:positionV>
                <wp:extent cx="114300" cy="257175"/>
                <wp:effectExtent l="19050" t="0" r="38100" b="47625"/>
                <wp:wrapNone/>
                <wp:docPr id="53" name="Arrow: Down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257175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75287" id="Arrow: Down 53" o:spid="_x0000_s1026" type="#_x0000_t67" style="position:absolute;margin-left:42pt;margin-top:.7pt;width:9pt;height:20.2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" adj="16800" fillcolor="#0d0d0d" strokecolor="#41719c" strokeweight="1pt"/>
            </w:pict>
          </mc:Fallback>
        </mc:AlternateContent>
      </w:r>
    </w:p>
    <w:p w14:paraId="1E2FB4B2" w14:textId="297938B5" w:rsidR="00C66189" w:rsidRPr="00C66189" w:rsidRDefault="009C0656" w:rsidP="00C66189">
      <w:pPr>
        <w:rPr>
          <w:lang w:eastAsia="en-GB"/>
        </w:rPr>
      </w:pPr>
      <w:r w:rsidRPr="0021400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87F3067" wp14:editId="03DDE556">
                <wp:simplePos x="0" y="0"/>
                <wp:positionH relativeFrom="column">
                  <wp:posOffset>5524500</wp:posOffset>
                </wp:positionH>
                <wp:positionV relativeFrom="paragraph">
                  <wp:posOffset>257175</wp:posOffset>
                </wp:positionV>
                <wp:extent cx="1066800" cy="1190625"/>
                <wp:effectExtent l="0" t="0" r="0" b="952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119062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A72DF9" w14:textId="761F20DC" w:rsidR="00824F5A" w:rsidRDefault="00824F5A" w:rsidP="0021400D"/>
                          <w:p w14:paraId="233C8D09" w14:textId="51910ACC" w:rsidR="00824F5A" w:rsidRDefault="00824F5A" w:rsidP="009C0656">
                            <w:pPr>
                              <w:jc w:val="center"/>
                            </w:pPr>
                            <w:r>
                              <w:t>Report to E-Safety Officer on CPOMS</w:t>
                            </w:r>
                          </w:p>
                          <w:p w14:paraId="44580542" w14:textId="26605EFA" w:rsidR="009E3763" w:rsidRDefault="009E3763" w:rsidP="009C0656">
                            <w:pPr>
                              <w:jc w:val="center"/>
                            </w:pPr>
                            <w:r>
                              <w:t>DSL/Princip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F3067" id="Text Box 40" o:spid="_x0000_s1036" type="#_x0000_t202" style="position:absolute;margin-left:435pt;margin-top:20.25pt;width:84pt;height:93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" fillcolor="#aeaaaa [2414]" stroked="f" strokeweight=".5pt">
                <v:textbox>
                  <w:txbxContent>
                    <w:p w14:paraId="40A72DF9" w14:textId="761F20DC" w:rsidR="00824F5A" w:rsidRDefault="00824F5A" w:rsidP="0021400D"/>
                    <w:p w14:paraId="233C8D09" w14:textId="51910ACC" w:rsidR="00824F5A" w:rsidRDefault="00824F5A" w:rsidP="009C0656">
                      <w:pPr>
                        <w:jc w:val="center"/>
                      </w:pPr>
                      <w:r>
                        <w:t>Report to E-Safety Officer on CPOMS</w:t>
                      </w:r>
                    </w:p>
                    <w:p w14:paraId="44580542" w14:textId="26605EFA" w:rsidR="009E3763" w:rsidRDefault="009E3763" w:rsidP="009C0656">
                      <w:pPr>
                        <w:jc w:val="center"/>
                      </w:pPr>
                      <w:r>
                        <w:t>DSL/Principal</w:t>
                      </w:r>
                    </w:p>
                  </w:txbxContent>
                </v:textbox>
              </v:shape>
            </w:pict>
          </mc:Fallback>
        </mc:AlternateContent>
      </w:r>
      <w:r w:rsidRPr="0021400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58B90F7" wp14:editId="6DE96705">
                <wp:simplePos x="0" y="0"/>
                <wp:positionH relativeFrom="column">
                  <wp:posOffset>3771900</wp:posOffset>
                </wp:positionH>
                <wp:positionV relativeFrom="paragraph">
                  <wp:posOffset>247650</wp:posOffset>
                </wp:positionV>
                <wp:extent cx="1047750" cy="1304925"/>
                <wp:effectExtent l="0" t="0" r="0" b="952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130492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4631CD" w14:textId="2D259E5A" w:rsidR="00824F5A" w:rsidRDefault="00824F5A" w:rsidP="009C0656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Consider:</w:t>
                            </w:r>
                          </w:p>
                          <w:p w14:paraId="605811B5" w14:textId="6E6DC3C2" w:rsidR="00824F5A" w:rsidRDefault="00824F5A" w:rsidP="009C0656">
                            <w:pPr>
                              <w:pStyle w:val="NoSpacing"/>
                              <w:jc w:val="center"/>
                            </w:pPr>
                            <w:r>
                              <w:t>Inform parents</w:t>
                            </w:r>
                          </w:p>
                          <w:p w14:paraId="3FC35A4B" w14:textId="2444E1ED" w:rsidR="00824F5A" w:rsidRDefault="00824F5A" w:rsidP="009C0656">
                            <w:pPr>
                              <w:pStyle w:val="NoSpacing"/>
                              <w:jc w:val="center"/>
                            </w:pPr>
                            <w:r>
                              <w:t>Risk assess</w:t>
                            </w:r>
                          </w:p>
                          <w:p w14:paraId="019BF45A" w14:textId="6FFC20C9" w:rsidR="00824F5A" w:rsidRDefault="00824F5A" w:rsidP="009C0656">
                            <w:pPr>
                              <w:pStyle w:val="NoSpacing"/>
                              <w:jc w:val="center"/>
                            </w:pPr>
                            <w:r>
                              <w:t>Counselling</w:t>
                            </w:r>
                          </w:p>
                          <w:p w14:paraId="3682A2AD" w14:textId="374BBCEA" w:rsidR="00824F5A" w:rsidRDefault="00824F5A" w:rsidP="009C0656">
                            <w:pPr>
                              <w:pStyle w:val="NoSpacing"/>
                              <w:jc w:val="center"/>
                            </w:pPr>
                            <w:r>
                              <w:t>Discipline</w:t>
                            </w:r>
                          </w:p>
                          <w:p w14:paraId="6F9B20D1" w14:textId="72B07255" w:rsidR="00824F5A" w:rsidRPr="009C0656" w:rsidRDefault="00824F5A" w:rsidP="009C0656">
                            <w:pPr>
                              <w:pStyle w:val="NoSpacing"/>
                              <w:jc w:val="center"/>
                            </w:pPr>
                            <w:r>
                              <w:t>Referral</w:t>
                            </w:r>
                          </w:p>
                          <w:p w14:paraId="65E1549C" w14:textId="74F9022F" w:rsidR="00824F5A" w:rsidRPr="009C0656" w:rsidRDefault="00824F5A" w:rsidP="0021400D">
                            <w:pPr>
                              <w:rPr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B90F7" id="Text Box 39" o:spid="_x0000_s1037" type="#_x0000_t202" style="position:absolute;margin-left:297pt;margin-top:19.5pt;width:82.5pt;height:102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" fillcolor="#aeaaaa [2414]" stroked="f" strokeweight=".5pt">
                <v:textbox>
                  <w:txbxContent>
                    <w:p w14:paraId="454631CD" w14:textId="2D259E5A" w:rsidR="00824F5A" w:rsidRDefault="00824F5A" w:rsidP="009C0656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Consider:</w:t>
                      </w:r>
                    </w:p>
                    <w:p w14:paraId="605811B5" w14:textId="6E6DC3C2" w:rsidR="00824F5A" w:rsidRDefault="00824F5A" w:rsidP="009C0656">
                      <w:pPr>
                        <w:pStyle w:val="NoSpacing"/>
                        <w:jc w:val="center"/>
                      </w:pPr>
                      <w:r>
                        <w:t>Inform parents</w:t>
                      </w:r>
                    </w:p>
                    <w:p w14:paraId="3FC35A4B" w14:textId="2444E1ED" w:rsidR="00824F5A" w:rsidRDefault="00824F5A" w:rsidP="009C0656">
                      <w:pPr>
                        <w:pStyle w:val="NoSpacing"/>
                        <w:jc w:val="center"/>
                      </w:pPr>
                      <w:r>
                        <w:t>Risk assess</w:t>
                      </w:r>
                    </w:p>
                    <w:p w14:paraId="019BF45A" w14:textId="6FFC20C9" w:rsidR="00824F5A" w:rsidRDefault="00824F5A" w:rsidP="009C0656">
                      <w:pPr>
                        <w:pStyle w:val="NoSpacing"/>
                        <w:jc w:val="center"/>
                      </w:pPr>
                      <w:r>
                        <w:t>Counselling</w:t>
                      </w:r>
                    </w:p>
                    <w:p w14:paraId="3682A2AD" w14:textId="374BBCEA" w:rsidR="00824F5A" w:rsidRDefault="00824F5A" w:rsidP="009C0656">
                      <w:pPr>
                        <w:pStyle w:val="NoSpacing"/>
                        <w:jc w:val="center"/>
                      </w:pPr>
                      <w:r>
                        <w:t>Discipline</w:t>
                      </w:r>
                    </w:p>
                    <w:p w14:paraId="6F9B20D1" w14:textId="72B07255" w:rsidR="00824F5A" w:rsidRPr="009C0656" w:rsidRDefault="00824F5A" w:rsidP="009C0656">
                      <w:pPr>
                        <w:pStyle w:val="NoSpacing"/>
                        <w:jc w:val="center"/>
                      </w:pPr>
                      <w:r>
                        <w:t>Referral</w:t>
                      </w:r>
                    </w:p>
                    <w:p w14:paraId="65E1549C" w14:textId="74F9022F" w:rsidR="00824F5A" w:rsidRPr="009C0656" w:rsidRDefault="00824F5A" w:rsidP="0021400D">
                      <w:pPr>
                        <w:rPr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1400D" w:rsidRPr="0021400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4F7068B" wp14:editId="6D6F0984">
                <wp:simplePos x="0" y="0"/>
                <wp:positionH relativeFrom="column">
                  <wp:posOffset>1733550</wp:posOffset>
                </wp:positionH>
                <wp:positionV relativeFrom="paragraph">
                  <wp:posOffset>247650</wp:posOffset>
                </wp:positionV>
                <wp:extent cx="847725" cy="1190625"/>
                <wp:effectExtent l="0" t="0" r="9525" b="952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7725" cy="119062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666D52" w14:textId="6BDBCEC6" w:rsidR="00824F5A" w:rsidRDefault="00824F5A" w:rsidP="0021400D"/>
                          <w:p w14:paraId="6A98764B" w14:textId="3314697E" w:rsidR="00824F5A" w:rsidRDefault="00824F5A" w:rsidP="009C0656">
                            <w:pPr>
                              <w:jc w:val="center"/>
                            </w:pPr>
                            <w:r>
                              <w:t>Report to</w:t>
                            </w:r>
                          </w:p>
                          <w:p w14:paraId="2AD060EE" w14:textId="39460D38" w:rsidR="00824F5A" w:rsidRDefault="00824F5A" w:rsidP="009C0656">
                            <w:pPr>
                              <w:jc w:val="center"/>
                            </w:pPr>
                            <w:r>
                              <w:t>Princip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7068B" id="Text Box 38" o:spid="_x0000_s1038" type="#_x0000_t202" style="position:absolute;margin-left:136.5pt;margin-top:19.5pt;width:66.75pt;height:93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" fillcolor="#aeaaaa [2414]" stroked="f" strokeweight=".5pt">
                <v:textbox>
                  <w:txbxContent>
                    <w:p w14:paraId="5E666D52" w14:textId="6BDBCEC6" w:rsidR="00824F5A" w:rsidRDefault="00824F5A" w:rsidP="0021400D"/>
                    <w:p w14:paraId="6A98764B" w14:textId="3314697E" w:rsidR="00824F5A" w:rsidRDefault="00824F5A" w:rsidP="009C0656">
                      <w:pPr>
                        <w:jc w:val="center"/>
                      </w:pPr>
                      <w:r>
                        <w:t>Report to</w:t>
                      </w:r>
                    </w:p>
                    <w:p w14:paraId="2AD060EE" w14:textId="39460D38" w:rsidR="00824F5A" w:rsidRDefault="00824F5A" w:rsidP="009C0656">
                      <w:pPr>
                        <w:jc w:val="center"/>
                      </w:pPr>
                      <w:r>
                        <w:t>Principal</w:t>
                      </w:r>
                    </w:p>
                  </w:txbxContent>
                </v:textbox>
              </v:shape>
            </w:pict>
          </mc:Fallback>
        </mc:AlternateContent>
      </w:r>
      <w:r w:rsidR="0021400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667F3DD" wp14:editId="59849459">
                <wp:simplePos x="0" y="0"/>
                <wp:positionH relativeFrom="column">
                  <wp:posOffset>114300</wp:posOffset>
                </wp:positionH>
                <wp:positionV relativeFrom="paragraph">
                  <wp:posOffset>209549</wp:posOffset>
                </wp:positionV>
                <wp:extent cx="847725" cy="1190625"/>
                <wp:effectExtent l="0" t="0" r="9525" b="952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7725" cy="119062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DB3017" w14:textId="1002B561" w:rsidR="00824F5A" w:rsidRDefault="00824F5A"/>
                          <w:p w14:paraId="52F5091A" w14:textId="5B6C7BF2" w:rsidR="00824F5A" w:rsidRDefault="00824F5A" w:rsidP="0021400D">
                            <w:pPr>
                              <w:jc w:val="center"/>
                            </w:pPr>
                            <w:r>
                              <w:t>Report to</w:t>
                            </w:r>
                          </w:p>
                          <w:p w14:paraId="71092396" w14:textId="137A71CD" w:rsidR="00824F5A" w:rsidRDefault="00824F5A" w:rsidP="0021400D">
                            <w:pPr>
                              <w:jc w:val="center"/>
                            </w:pPr>
                            <w:r>
                              <w:t>Princip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7F3DD" id="Text Box 37" o:spid="_x0000_s1039" type="#_x0000_t202" style="position:absolute;margin-left:9pt;margin-top:16.5pt;width:66.75pt;height:93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" fillcolor="#aeaaaa [2414]" stroked="f" strokeweight=".5pt">
                <v:textbox>
                  <w:txbxContent>
                    <w:p w14:paraId="77DB3017" w14:textId="1002B561" w:rsidR="00824F5A" w:rsidRDefault="00824F5A"/>
                    <w:p w14:paraId="52F5091A" w14:textId="5B6C7BF2" w:rsidR="00824F5A" w:rsidRDefault="00824F5A" w:rsidP="0021400D">
                      <w:pPr>
                        <w:jc w:val="center"/>
                      </w:pPr>
                      <w:r>
                        <w:t>Report to</w:t>
                      </w:r>
                    </w:p>
                    <w:p w14:paraId="71092396" w14:textId="137A71CD" w:rsidR="00824F5A" w:rsidRDefault="00824F5A" w:rsidP="0021400D">
                      <w:pPr>
                        <w:jc w:val="center"/>
                      </w:pPr>
                      <w:r>
                        <w:t>Principal</w:t>
                      </w:r>
                    </w:p>
                  </w:txbxContent>
                </v:textbox>
              </v:shape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0200C4A" wp14:editId="61429F05">
                <wp:simplePos x="0" y="0"/>
                <wp:positionH relativeFrom="margin">
                  <wp:align>right</wp:align>
                </wp:positionH>
                <wp:positionV relativeFrom="paragraph">
                  <wp:posOffset>78740</wp:posOffset>
                </wp:positionV>
                <wp:extent cx="1133475" cy="1533525"/>
                <wp:effectExtent l="0" t="0" r="28575" b="28575"/>
                <wp:wrapNone/>
                <wp:docPr id="20" name="Flowchart: Alternate Proces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907CFD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0" o:spid="_x0000_s1026" type="#_x0000_t176" style="position:absolute;margin-left:38.05pt;margin-top:6.2pt;width:89.25pt;height:120.75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" fillcolor="#aeaaaa [2414]" strokecolor="#41719c" strokeweight="1pt">
                <w10:wrap anchorx="margin"/>
              </v:shape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CB40637" wp14:editId="0CF10845">
                <wp:simplePos x="0" y="0"/>
                <wp:positionH relativeFrom="column">
                  <wp:posOffset>3733800</wp:posOffset>
                </wp:positionH>
                <wp:positionV relativeFrom="paragraph">
                  <wp:posOffset>81915</wp:posOffset>
                </wp:positionV>
                <wp:extent cx="1133475" cy="1533525"/>
                <wp:effectExtent l="0" t="0" r="28575" b="28575"/>
                <wp:wrapNone/>
                <wp:docPr id="19" name="Flowchart: Alternate Proces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D0C93" id="Flowchart: Alternate Process 19" o:spid="_x0000_s1026" type="#_x0000_t176" style="position:absolute;margin-left:294pt;margin-top:6.45pt;width:89.25pt;height:12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" fillcolor="#aeaaaa [2414]" strokecolor="#41719c" strokeweight="1pt"/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024AC1C" wp14:editId="7C1489D7">
                <wp:simplePos x="0" y="0"/>
                <wp:positionH relativeFrom="column">
                  <wp:posOffset>1590675</wp:posOffset>
                </wp:positionH>
                <wp:positionV relativeFrom="paragraph">
                  <wp:posOffset>66040</wp:posOffset>
                </wp:positionV>
                <wp:extent cx="1133475" cy="1533525"/>
                <wp:effectExtent l="0" t="0" r="28575" b="28575"/>
                <wp:wrapNone/>
                <wp:docPr id="18" name="Flowchart: Alternate Proces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32AE7" id="Flowchart: Alternate Process 18" o:spid="_x0000_s1026" type="#_x0000_t176" style="position:absolute;margin-left:125.25pt;margin-top:5.2pt;width:89.25pt;height:120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" fillcolor="#aeaaaa [2414]" strokecolor="#41719c" strokeweight="1pt"/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467AFDD" wp14:editId="2ED0DE37">
                <wp:simplePos x="0" y="0"/>
                <wp:positionH relativeFrom="margin">
                  <wp:posOffset>-9525</wp:posOffset>
                </wp:positionH>
                <wp:positionV relativeFrom="paragraph">
                  <wp:posOffset>57150</wp:posOffset>
                </wp:positionV>
                <wp:extent cx="1133475" cy="1533525"/>
                <wp:effectExtent l="0" t="0" r="28575" b="28575"/>
                <wp:wrapNone/>
                <wp:docPr id="17" name="Flowchart: Alternate Proces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455A1" id="Flowchart: Alternate Process 17" o:spid="_x0000_s1026" type="#_x0000_t176" style="position:absolute;margin-left:-.75pt;margin-top:4.5pt;width:89.25pt;height:120.7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" fillcolor="#aeaaaa [2414]" strokecolor="#1f4d78 [1604]" strokeweight="1pt">
                <w10:wrap anchorx="margin"/>
              </v:shape>
            </w:pict>
          </mc:Fallback>
        </mc:AlternateContent>
      </w:r>
    </w:p>
    <w:p w14:paraId="0BA18098" w14:textId="630CB7B8" w:rsidR="00C66189" w:rsidRPr="00C66189" w:rsidRDefault="00C66189" w:rsidP="00C66189">
      <w:pPr>
        <w:rPr>
          <w:lang w:eastAsia="en-GB"/>
        </w:rPr>
      </w:pPr>
    </w:p>
    <w:p w14:paraId="18465268" w14:textId="66888904" w:rsidR="00C66189" w:rsidRPr="00C66189" w:rsidRDefault="00C66189" w:rsidP="00C66189">
      <w:pPr>
        <w:rPr>
          <w:lang w:eastAsia="en-GB"/>
        </w:rPr>
      </w:pPr>
    </w:p>
    <w:p w14:paraId="53042DD5" w14:textId="61C76375" w:rsidR="00C66189" w:rsidRPr="00C66189" w:rsidRDefault="00C66189" w:rsidP="00C66189">
      <w:pPr>
        <w:rPr>
          <w:lang w:eastAsia="en-GB"/>
        </w:rPr>
      </w:pPr>
    </w:p>
    <w:p w14:paraId="76AC954A" w14:textId="77052A88" w:rsidR="00C66189" w:rsidRPr="00C66189" w:rsidRDefault="00C66189" w:rsidP="00C66189">
      <w:pPr>
        <w:rPr>
          <w:lang w:eastAsia="en-GB"/>
        </w:rPr>
      </w:pPr>
    </w:p>
    <w:p w14:paraId="454CDD50" w14:textId="50040167" w:rsidR="00C66189" w:rsidRPr="00C66189" w:rsidRDefault="000077E2" w:rsidP="00C66189">
      <w:pPr>
        <w:rPr>
          <w:lang w:eastAsia="en-GB"/>
        </w:rPr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9707892" wp14:editId="5333DDB4">
                <wp:simplePos x="0" y="0"/>
                <wp:positionH relativeFrom="column">
                  <wp:posOffset>5972175</wp:posOffset>
                </wp:positionH>
                <wp:positionV relativeFrom="paragraph">
                  <wp:posOffset>265430</wp:posOffset>
                </wp:positionV>
                <wp:extent cx="114300" cy="257175"/>
                <wp:effectExtent l="19050" t="0" r="38100" b="47625"/>
                <wp:wrapNone/>
                <wp:docPr id="59" name="Arrow: Down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257175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77C6A3" id="Arrow: Down 59" o:spid="_x0000_s1026" type="#_x0000_t67" style="position:absolute;margin-left:470.25pt;margin-top:20.9pt;width:9pt;height:20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" adj="16800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2895385" wp14:editId="3AC6EB3C">
                <wp:simplePos x="0" y="0"/>
                <wp:positionH relativeFrom="column">
                  <wp:posOffset>2076450</wp:posOffset>
                </wp:positionH>
                <wp:positionV relativeFrom="paragraph">
                  <wp:posOffset>237490</wp:posOffset>
                </wp:positionV>
                <wp:extent cx="114300" cy="257175"/>
                <wp:effectExtent l="19050" t="0" r="38100" b="47625"/>
                <wp:wrapNone/>
                <wp:docPr id="58" name="Arrow: Down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257175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3B8DF" id="Arrow: Down 58" o:spid="_x0000_s1026" type="#_x0000_t67" style="position:absolute;margin-left:163.5pt;margin-top:18.7pt;width:9pt;height:20.2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" adj="16800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810D86F" wp14:editId="41F75407">
                <wp:simplePos x="0" y="0"/>
                <wp:positionH relativeFrom="column">
                  <wp:posOffset>495300</wp:posOffset>
                </wp:positionH>
                <wp:positionV relativeFrom="paragraph">
                  <wp:posOffset>237490</wp:posOffset>
                </wp:positionV>
                <wp:extent cx="114300" cy="257175"/>
                <wp:effectExtent l="19050" t="0" r="38100" b="47625"/>
                <wp:wrapNone/>
                <wp:docPr id="57" name="Arrow: Down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257175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EF4DE" id="Arrow: Down 57" o:spid="_x0000_s1026" type="#_x0000_t67" style="position:absolute;margin-left:39pt;margin-top:18.7pt;width:9pt;height:20.2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" adj="16800" fillcolor="#0d0d0d" strokecolor="#41719c" strokeweight="1pt"/>
            </w:pict>
          </mc:Fallback>
        </mc:AlternateContent>
      </w:r>
    </w:p>
    <w:p w14:paraId="48640313" w14:textId="0015CE87" w:rsidR="0074528E" w:rsidRDefault="00C66189" w:rsidP="00C66189">
      <w:pPr>
        <w:rPr>
          <w:lang w:eastAsia="en-GB"/>
        </w:rPr>
      </w:pPr>
      <w:r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60E125C" wp14:editId="163FA2AA">
                <wp:simplePos x="0" y="0"/>
                <wp:positionH relativeFrom="column">
                  <wp:posOffset>1590675</wp:posOffset>
                </wp:positionH>
                <wp:positionV relativeFrom="paragraph">
                  <wp:posOffset>269240</wp:posOffset>
                </wp:positionV>
                <wp:extent cx="1133475" cy="1533525"/>
                <wp:effectExtent l="0" t="0" r="28575" b="28575"/>
                <wp:wrapNone/>
                <wp:docPr id="25" name="Flowchart: Alternate Proces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7F706" id="Flowchart: Alternate Process 25" o:spid="_x0000_s1026" type="#_x0000_t176" style="position:absolute;margin-left:125.25pt;margin-top:21.2pt;width:89.25pt;height:120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" fillcolor="#002060" strokecolor="#41719c" strokeweight="1pt"/>
            </w:pict>
          </mc:Fallback>
        </mc:AlternateContent>
      </w:r>
    </w:p>
    <w:p w14:paraId="1FE0E75F" w14:textId="356BDE27" w:rsidR="00C66189" w:rsidRPr="00C66189" w:rsidRDefault="0074528E" w:rsidP="00C66189">
      <w:pPr>
        <w:rPr>
          <w:lang w:eastAsia="en-GB"/>
        </w:rPr>
      </w:pPr>
      <w:r w:rsidRPr="0021400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83D3A2D" wp14:editId="3039F32D">
                <wp:simplePos x="0" y="0"/>
                <wp:positionH relativeFrom="column">
                  <wp:posOffset>1647825</wp:posOffset>
                </wp:positionH>
                <wp:positionV relativeFrom="paragraph">
                  <wp:posOffset>191135</wp:posOffset>
                </wp:positionV>
                <wp:extent cx="1000125" cy="1190625"/>
                <wp:effectExtent l="0" t="0" r="9525" b="952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119062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12AAAC" w14:textId="47018B3B" w:rsidR="00824F5A" w:rsidRDefault="00824F5A" w:rsidP="008137D3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Report to:</w:t>
                            </w:r>
                          </w:p>
                          <w:p w14:paraId="21472B1B" w14:textId="34B16E9E" w:rsidR="00824F5A" w:rsidRDefault="00855870" w:rsidP="008137D3">
                            <w:pPr>
                              <w:pStyle w:val="NoSpacing"/>
                              <w:jc w:val="center"/>
                            </w:pPr>
                            <w:r>
                              <w:t>LADO</w:t>
                            </w:r>
                          </w:p>
                          <w:p w14:paraId="26A59834" w14:textId="49CC1E57" w:rsidR="00824F5A" w:rsidRPr="00855870" w:rsidRDefault="00824F5A" w:rsidP="008137D3">
                            <w:pPr>
                              <w:pStyle w:val="NoSpacing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55870">
                              <w:rPr>
                                <w:sz w:val="20"/>
                                <w:szCs w:val="20"/>
                              </w:rPr>
                              <w:t>0116</w:t>
                            </w:r>
                            <w:r w:rsidR="00855870">
                              <w:rPr>
                                <w:sz w:val="20"/>
                                <w:szCs w:val="20"/>
                              </w:rPr>
                              <w:t xml:space="preserve"> 305 7597</w:t>
                            </w:r>
                          </w:p>
                          <w:p w14:paraId="78132346" w14:textId="6FAC077F" w:rsidR="00824F5A" w:rsidRDefault="00824F5A" w:rsidP="008137D3">
                            <w:pPr>
                              <w:pStyle w:val="NoSpacing"/>
                              <w:jc w:val="center"/>
                            </w:pPr>
                            <w:r>
                              <w:t>Police</w:t>
                            </w:r>
                          </w:p>
                          <w:p w14:paraId="35A8900B" w14:textId="27CF9809" w:rsidR="00824F5A" w:rsidRPr="0074528E" w:rsidRDefault="00824F5A" w:rsidP="008137D3">
                            <w:pPr>
                              <w:pStyle w:val="NoSpacing"/>
                              <w:jc w:val="center"/>
                            </w:pPr>
                            <w: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D3A2D" id="Text Box 42" o:spid="_x0000_s1040" type="#_x0000_t202" style="position:absolute;margin-left:129.75pt;margin-top:15.05pt;width:78.75pt;height:93.7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" fillcolor="#002060" stroked="f" strokeweight=".5pt">
                <v:textbox>
                  <w:txbxContent>
                    <w:p w14:paraId="6412AAAC" w14:textId="47018B3B" w:rsidR="00824F5A" w:rsidRDefault="00824F5A" w:rsidP="008137D3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Report to:</w:t>
                      </w:r>
                    </w:p>
                    <w:p w14:paraId="21472B1B" w14:textId="34B16E9E" w:rsidR="00824F5A" w:rsidRDefault="00855870" w:rsidP="008137D3">
                      <w:pPr>
                        <w:pStyle w:val="NoSpacing"/>
                        <w:jc w:val="center"/>
                      </w:pPr>
                      <w:r>
                        <w:t>LADO</w:t>
                      </w:r>
                    </w:p>
                    <w:p w14:paraId="26A59834" w14:textId="49CC1E57" w:rsidR="00824F5A" w:rsidRPr="00855870" w:rsidRDefault="00824F5A" w:rsidP="008137D3">
                      <w:pPr>
                        <w:pStyle w:val="NoSpacing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55870">
                        <w:rPr>
                          <w:sz w:val="20"/>
                          <w:szCs w:val="20"/>
                        </w:rPr>
                        <w:t>0116</w:t>
                      </w:r>
                      <w:r w:rsidR="00855870">
                        <w:rPr>
                          <w:sz w:val="20"/>
                          <w:szCs w:val="20"/>
                        </w:rPr>
                        <w:t xml:space="preserve"> 305 7597</w:t>
                      </w:r>
                    </w:p>
                    <w:p w14:paraId="78132346" w14:textId="6FAC077F" w:rsidR="00824F5A" w:rsidRDefault="00824F5A" w:rsidP="008137D3">
                      <w:pPr>
                        <w:pStyle w:val="NoSpacing"/>
                        <w:jc w:val="center"/>
                      </w:pPr>
                      <w:r>
                        <w:t>Police</w:t>
                      </w:r>
                    </w:p>
                    <w:p w14:paraId="35A8900B" w14:textId="27CF9809" w:rsidR="00824F5A" w:rsidRPr="0074528E" w:rsidRDefault="00824F5A" w:rsidP="008137D3">
                      <w:pPr>
                        <w:pStyle w:val="NoSpacing"/>
                        <w:jc w:val="center"/>
                      </w:pPr>
                      <w:r>
                        <w:t>101</w:t>
                      </w:r>
                    </w:p>
                  </w:txbxContent>
                </v:textbox>
              </v:shape>
            </w:pict>
          </mc:Fallback>
        </mc:AlternateContent>
      </w:r>
      <w:r w:rsidRPr="0021400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517D280" wp14:editId="4BF10E63">
                <wp:simplePos x="0" y="0"/>
                <wp:positionH relativeFrom="column">
                  <wp:posOffset>5553075</wp:posOffset>
                </wp:positionH>
                <wp:positionV relativeFrom="paragraph">
                  <wp:posOffset>172085</wp:posOffset>
                </wp:positionV>
                <wp:extent cx="1000125" cy="1190625"/>
                <wp:effectExtent l="0" t="0" r="9525" b="952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119062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0A9E43" w14:textId="640778D3" w:rsidR="00824F5A" w:rsidRDefault="00824F5A" w:rsidP="008137D3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Report to:</w:t>
                            </w:r>
                          </w:p>
                          <w:p w14:paraId="0DB30FE6" w14:textId="3271676E" w:rsidR="00824F5A" w:rsidRDefault="00855870" w:rsidP="008137D3">
                            <w:pPr>
                              <w:pStyle w:val="NoSpacing"/>
                              <w:jc w:val="center"/>
                            </w:pPr>
                            <w:r>
                              <w:t>LADO</w:t>
                            </w:r>
                          </w:p>
                          <w:p w14:paraId="66A89B08" w14:textId="3C1BBC06" w:rsidR="00824F5A" w:rsidRPr="00855870" w:rsidRDefault="00824F5A" w:rsidP="008137D3">
                            <w:pPr>
                              <w:pStyle w:val="NoSpacing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55870">
                              <w:rPr>
                                <w:sz w:val="20"/>
                                <w:szCs w:val="20"/>
                              </w:rPr>
                              <w:t>0116</w:t>
                            </w:r>
                            <w:r w:rsidR="00855870">
                              <w:rPr>
                                <w:sz w:val="20"/>
                                <w:szCs w:val="20"/>
                              </w:rPr>
                              <w:t xml:space="preserve"> 305 7597</w:t>
                            </w:r>
                          </w:p>
                          <w:p w14:paraId="0453731A" w14:textId="42A2C42A" w:rsidR="00824F5A" w:rsidRDefault="00824F5A" w:rsidP="008137D3">
                            <w:pPr>
                              <w:pStyle w:val="NoSpacing"/>
                              <w:jc w:val="center"/>
                            </w:pPr>
                            <w:r>
                              <w:t xml:space="preserve">Police </w:t>
                            </w:r>
                          </w:p>
                          <w:p w14:paraId="794C5978" w14:textId="0661F1FA" w:rsidR="00824F5A" w:rsidRPr="008137D3" w:rsidRDefault="00824F5A" w:rsidP="008137D3">
                            <w:pPr>
                              <w:pStyle w:val="NoSpacing"/>
                              <w:jc w:val="center"/>
                            </w:pPr>
                            <w: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7D280" id="Text Box 43" o:spid="_x0000_s1041" type="#_x0000_t202" style="position:absolute;margin-left:437.25pt;margin-top:13.55pt;width:78.75pt;height:93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" fillcolor="#002060" stroked="f" strokeweight=".5pt">
                <v:textbox>
                  <w:txbxContent>
                    <w:p w14:paraId="3B0A9E43" w14:textId="640778D3" w:rsidR="00824F5A" w:rsidRDefault="00824F5A" w:rsidP="008137D3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Report to:</w:t>
                      </w:r>
                    </w:p>
                    <w:p w14:paraId="0DB30FE6" w14:textId="3271676E" w:rsidR="00824F5A" w:rsidRDefault="00855870" w:rsidP="008137D3">
                      <w:pPr>
                        <w:pStyle w:val="NoSpacing"/>
                        <w:jc w:val="center"/>
                      </w:pPr>
                      <w:r>
                        <w:t>LADO</w:t>
                      </w:r>
                    </w:p>
                    <w:p w14:paraId="66A89B08" w14:textId="3C1BBC06" w:rsidR="00824F5A" w:rsidRPr="00855870" w:rsidRDefault="00824F5A" w:rsidP="008137D3">
                      <w:pPr>
                        <w:pStyle w:val="NoSpacing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55870">
                        <w:rPr>
                          <w:sz w:val="20"/>
                          <w:szCs w:val="20"/>
                        </w:rPr>
                        <w:t>0116</w:t>
                      </w:r>
                      <w:r w:rsidR="00855870">
                        <w:rPr>
                          <w:sz w:val="20"/>
                          <w:szCs w:val="20"/>
                        </w:rPr>
                        <w:t xml:space="preserve"> 305 7597</w:t>
                      </w:r>
                    </w:p>
                    <w:p w14:paraId="0453731A" w14:textId="42A2C42A" w:rsidR="00824F5A" w:rsidRDefault="00824F5A" w:rsidP="008137D3">
                      <w:pPr>
                        <w:pStyle w:val="NoSpacing"/>
                        <w:jc w:val="center"/>
                      </w:pPr>
                      <w:r>
                        <w:t xml:space="preserve">Police </w:t>
                      </w:r>
                    </w:p>
                    <w:p w14:paraId="794C5978" w14:textId="0661F1FA" w:rsidR="00824F5A" w:rsidRPr="008137D3" w:rsidRDefault="00824F5A" w:rsidP="008137D3">
                      <w:pPr>
                        <w:pStyle w:val="NoSpacing"/>
                        <w:jc w:val="center"/>
                      </w:pPr>
                      <w:r>
                        <w:t>101</w:t>
                      </w:r>
                    </w:p>
                  </w:txbxContent>
                </v:textbox>
              </v:shape>
            </w:pict>
          </mc:Fallback>
        </mc:AlternateContent>
      </w:r>
      <w:r w:rsidRPr="0021400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3D6C90B" wp14:editId="1E719F6D">
                <wp:simplePos x="0" y="0"/>
                <wp:positionH relativeFrom="column">
                  <wp:posOffset>114300</wp:posOffset>
                </wp:positionH>
                <wp:positionV relativeFrom="paragraph">
                  <wp:posOffset>191135</wp:posOffset>
                </wp:positionV>
                <wp:extent cx="952500" cy="1190625"/>
                <wp:effectExtent l="0" t="0" r="0" b="9525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119062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424BD3" w14:textId="30718D82" w:rsidR="00824F5A" w:rsidRDefault="00824F5A" w:rsidP="0074528E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Consider:</w:t>
                            </w:r>
                          </w:p>
                          <w:p w14:paraId="0F4E9423" w14:textId="5B5326B7" w:rsidR="00824F5A" w:rsidRDefault="00824F5A" w:rsidP="0074528E">
                            <w:pPr>
                              <w:pStyle w:val="NoSpacing"/>
                              <w:jc w:val="center"/>
                            </w:pPr>
                            <w:r>
                              <w:t>Risk Assess</w:t>
                            </w:r>
                          </w:p>
                          <w:p w14:paraId="200123AF" w14:textId="293BE9EE" w:rsidR="00824F5A" w:rsidRDefault="00824F5A" w:rsidP="0074528E">
                            <w:pPr>
                              <w:pStyle w:val="NoSpacing"/>
                              <w:jc w:val="center"/>
                            </w:pPr>
                            <w:r>
                              <w:t>Counselling</w:t>
                            </w:r>
                          </w:p>
                          <w:p w14:paraId="7A8A137E" w14:textId="5759FACA" w:rsidR="00824F5A" w:rsidRDefault="00824F5A" w:rsidP="0074528E">
                            <w:pPr>
                              <w:pStyle w:val="NoSpacing"/>
                              <w:jc w:val="center"/>
                            </w:pPr>
                            <w:r>
                              <w:t>Discipline</w:t>
                            </w:r>
                          </w:p>
                          <w:p w14:paraId="31F6F5B8" w14:textId="6446D826" w:rsidR="00824F5A" w:rsidRPr="0074528E" w:rsidRDefault="00824F5A" w:rsidP="0074528E">
                            <w:pPr>
                              <w:pStyle w:val="NoSpacing"/>
                              <w:jc w:val="center"/>
                            </w:pPr>
                            <w:r>
                              <w:t>Referr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6C90B" id="Text Box 41" o:spid="_x0000_s1042" type="#_x0000_t202" style="position:absolute;margin-left:9pt;margin-top:15.05pt;width:75pt;height:93.7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" fillcolor="#002060" stroked="f" strokeweight=".5pt">
                <v:textbox>
                  <w:txbxContent>
                    <w:p w14:paraId="0B424BD3" w14:textId="30718D82" w:rsidR="00824F5A" w:rsidRDefault="00824F5A" w:rsidP="0074528E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Consider:</w:t>
                      </w:r>
                    </w:p>
                    <w:p w14:paraId="0F4E9423" w14:textId="5B5326B7" w:rsidR="00824F5A" w:rsidRDefault="00824F5A" w:rsidP="0074528E">
                      <w:pPr>
                        <w:pStyle w:val="NoSpacing"/>
                        <w:jc w:val="center"/>
                      </w:pPr>
                      <w:r>
                        <w:t>Risk Assess</w:t>
                      </w:r>
                    </w:p>
                    <w:p w14:paraId="200123AF" w14:textId="293BE9EE" w:rsidR="00824F5A" w:rsidRDefault="00824F5A" w:rsidP="0074528E">
                      <w:pPr>
                        <w:pStyle w:val="NoSpacing"/>
                        <w:jc w:val="center"/>
                      </w:pPr>
                      <w:r>
                        <w:t>Counselling</w:t>
                      </w:r>
                    </w:p>
                    <w:p w14:paraId="7A8A137E" w14:textId="5759FACA" w:rsidR="00824F5A" w:rsidRDefault="00824F5A" w:rsidP="0074528E">
                      <w:pPr>
                        <w:pStyle w:val="NoSpacing"/>
                        <w:jc w:val="center"/>
                      </w:pPr>
                      <w:r>
                        <w:t>Discipline</w:t>
                      </w:r>
                    </w:p>
                    <w:p w14:paraId="31F6F5B8" w14:textId="6446D826" w:rsidR="00824F5A" w:rsidRPr="0074528E" w:rsidRDefault="00824F5A" w:rsidP="0074528E">
                      <w:pPr>
                        <w:pStyle w:val="NoSpacing"/>
                        <w:jc w:val="center"/>
                      </w:pPr>
                      <w:r>
                        <w:t>Referral</w:t>
                      </w:r>
                    </w:p>
                  </w:txbxContent>
                </v:textbox>
              </v:shape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6F3D68D" wp14:editId="5CDB9C22">
                <wp:simplePos x="0" y="0"/>
                <wp:positionH relativeFrom="column">
                  <wp:posOffset>47625</wp:posOffset>
                </wp:positionH>
                <wp:positionV relativeFrom="paragraph">
                  <wp:posOffset>9525</wp:posOffset>
                </wp:positionV>
                <wp:extent cx="1133475" cy="1533525"/>
                <wp:effectExtent l="0" t="0" r="28575" b="28575"/>
                <wp:wrapNone/>
                <wp:docPr id="21" name="Flowchart: Alternate Proces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D50E2" id="Flowchart: Alternate Process 21" o:spid="_x0000_s1026" type="#_x0000_t176" style="position:absolute;margin-left:3.75pt;margin-top:.75pt;width:89.25pt;height:120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" fillcolor="#002060" strokecolor="#41719c" strokeweight="1pt"/>
            </w:pict>
          </mc:Fallback>
        </mc:AlternateContent>
      </w:r>
      <w:r w:rsidR="00C66189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05A90C8" wp14:editId="4576C494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1133475" cy="1533525"/>
                <wp:effectExtent l="0" t="0" r="28575" b="28575"/>
                <wp:wrapNone/>
                <wp:docPr id="26" name="Flowchart: Alternate Proces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7C9BC" id="Flowchart: Alternate Process 26" o:spid="_x0000_s1026" type="#_x0000_t176" style="position:absolute;margin-left:38.05pt;margin-top:.95pt;width:89.25pt;height:120.75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" fillcolor="#002060" strokecolor="#41719c" strokeweight="1pt">
                <w10:wrap anchorx="margin"/>
              </v:shape>
            </w:pict>
          </mc:Fallback>
        </mc:AlternateContent>
      </w:r>
    </w:p>
    <w:p w14:paraId="62A39EE5" w14:textId="450E4899" w:rsidR="00C66189" w:rsidRPr="00C66189" w:rsidRDefault="00C66189" w:rsidP="00C66189">
      <w:pPr>
        <w:rPr>
          <w:lang w:eastAsia="en-GB"/>
        </w:rPr>
      </w:pPr>
    </w:p>
    <w:p w14:paraId="5E291066" w14:textId="01BEE9E5" w:rsidR="00C66189" w:rsidRPr="00C66189" w:rsidRDefault="00C66189" w:rsidP="00C66189">
      <w:pPr>
        <w:rPr>
          <w:lang w:eastAsia="en-GB"/>
        </w:rPr>
      </w:pPr>
    </w:p>
    <w:p w14:paraId="52D9D1D5" w14:textId="223F0198" w:rsidR="00C66189" w:rsidRPr="00C66189" w:rsidRDefault="00C66189" w:rsidP="00C66189">
      <w:pPr>
        <w:rPr>
          <w:lang w:eastAsia="en-GB"/>
        </w:rPr>
      </w:pPr>
    </w:p>
    <w:p w14:paraId="13CB2299" w14:textId="79EE739D" w:rsidR="00AA59BC" w:rsidRDefault="00AA59BC" w:rsidP="00C66189">
      <w:pPr>
        <w:pStyle w:val="Heading3"/>
        <w:pBdr>
          <w:bottom w:val="single" w:sz="18" w:space="31" w:color="808080"/>
        </w:pBdr>
        <w:tabs>
          <w:tab w:val="left" w:pos="3675"/>
        </w:tabs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20842B60" w14:textId="77777777" w:rsidR="00AA59BC" w:rsidRDefault="00AA59BC" w:rsidP="00AA59BC">
      <w:pPr>
        <w:pStyle w:val="Heading3"/>
        <w:pBdr>
          <w:bottom w:val="single" w:sz="18" w:space="31" w:color="808080"/>
        </w:pBdr>
        <w:tabs>
          <w:tab w:val="left" w:pos="7650"/>
          <w:tab w:val="left" w:pos="9555"/>
        </w:tabs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2BA87920" w14:textId="19050A90" w:rsidR="00AA59BC" w:rsidRDefault="008137D3" w:rsidP="00AA59BC">
      <w:pPr>
        <w:pStyle w:val="Heading3"/>
        <w:pBdr>
          <w:bottom w:val="single" w:sz="18" w:space="31" w:color="808080"/>
        </w:pBdr>
        <w:tabs>
          <w:tab w:val="left" w:pos="7650"/>
          <w:tab w:val="left" w:pos="9555"/>
        </w:tabs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172FD44" wp14:editId="5F58FBCF">
                <wp:simplePos x="0" y="0"/>
                <wp:positionH relativeFrom="column">
                  <wp:posOffset>400050</wp:posOffset>
                </wp:positionH>
                <wp:positionV relativeFrom="paragraph">
                  <wp:posOffset>283845</wp:posOffset>
                </wp:positionV>
                <wp:extent cx="5857875" cy="381000"/>
                <wp:effectExtent l="0" t="0" r="9525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7875" cy="381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16D101" w14:textId="7162F315" w:rsidR="00824F5A" w:rsidRPr="008137D3" w:rsidRDefault="00824F5A" w:rsidP="008137D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IF YOU ARE IN ANY DOUBT, CONSULT THE PRINCIP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2FD44" id="Text Box 44" o:spid="_x0000_s1043" type="#_x0000_t202" style="position:absolute;margin-left:31.5pt;margin-top:22.35pt;width:461.25pt;height:30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" fillcolor="red" stroked="f" strokeweight=".5pt">
                <v:textbox>
                  <w:txbxContent>
                    <w:p w14:paraId="5716D101" w14:textId="7162F315" w:rsidR="00824F5A" w:rsidRPr="008137D3" w:rsidRDefault="00824F5A" w:rsidP="008137D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IF YOU ARE IN ANY DOUBT, CONSULT THE PRINCIPAL</w:t>
                      </w:r>
                    </w:p>
                  </w:txbxContent>
                </v:textbox>
              </v:shape>
            </w:pict>
          </mc:Fallback>
        </mc:AlternateContent>
      </w:r>
      <w:r w:rsidR="00C6618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9C4505" wp14:editId="17C8A13E">
                <wp:simplePos x="0" y="0"/>
                <wp:positionH relativeFrom="margin">
                  <wp:align>right</wp:align>
                </wp:positionH>
                <wp:positionV relativeFrom="paragraph">
                  <wp:posOffset>152400</wp:posOffset>
                </wp:positionV>
                <wp:extent cx="6629400" cy="612648"/>
                <wp:effectExtent l="0" t="0" r="19050" b="16510"/>
                <wp:wrapNone/>
                <wp:docPr id="24" name="Flowchart: Alternate Proces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612648"/>
                        </a:xfrm>
                        <a:prstGeom prst="flowChartAlternateProcess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D2D3CC" id="Flowchart: Alternate Process 24" o:spid="_x0000_s1026" type="#_x0000_t176" style="position:absolute;margin-left:470.8pt;margin-top:12pt;width:522pt;height:48.25pt;z-index:2516879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" fillcolor="red" strokecolor="#1f4d78 [1604]" strokeweight="1pt">
                <w10:wrap anchorx="margin"/>
              </v:shape>
            </w:pict>
          </mc:Fallback>
        </mc:AlternateContent>
      </w:r>
    </w:p>
    <w:p w14:paraId="48E69959" w14:textId="16FFF3EE" w:rsidR="002633B1" w:rsidRDefault="002633B1" w:rsidP="002633B1">
      <w:pPr>
        <w:rPr>
          <w:lang w:eastAsia="en-GB"/>
        </w:rPr>
      </w:pPr>
    </w:p>
    <w:p w14:paraId="743DB425" w14:textId="7E34E29A" w:rsidR="00C66189" w:rsidRDefault="00C66189" w:rsidP="002633B1">
      <w:pPr>
        <w:rPr>
          <w:lang w:eastAsia="en-GB"/>
        </w:rPr>
      </w:pPr>
    </w:p>
    <w:p w14:paraId="4DE63531" w14:textId="490456C2" w:rsidR="00C66189" w:rsidRPr="00E5385E" w:rsidRDefault="00E5385E" w:rsidP="00E5385E">
      <w:pPr>
        <w:jc w:val="center"/>
        <w:rPr>
          <w:b/>
          <w:bCs/>
          <w:sz w:val="28"/>
          <w:szCs w:val="28"/>
          <w:lang w:eastAsia="en-GB"/>
        </w:rPr>
      </w:pPr>
      <w:r>
        <w:rPr>
          <w:b/>
          <w:bCs/>
          <w:sz w:val="28"/>
          <w:szCs w:val="28"/>
          <w:lang w:eastAsia="en-GB"/>
        </w:rPr>
        <w:lastRenderedPageBreak/>
        <w:t>ILLEGAL ACTIVITY FLOWCHART</w:t>
      </w:r>
    </w:p>
    <w:p w14:paraId="60C4C7E2" w14:textId="23506092" w:rsidR="002633B1" w:rsidRPr="002633B1" w:rsidRDefault="00D53F92" w:rsidP="00E5385E">
      <w:pPr>
        <w:jc w:val="center"/>
        <w:rPr>
          <w:lang w:eastAsia="en-GB"/>
        </w:rPr>
      </w:pPr>
      <w:r w:rsidRPr="00D53F92"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D9583CC" wp14:editId="100C0EF4">
                <wp:simplePos x="0" y="0"/>
                <wp:positionH relativeFrom="column">
                  <wp:posOffset>2590800</wp:posOffset>
                </wp:positionH>
                <wp:positionV relativeFrom="paragraph">
                  <wp:posOffset>178435</wp:posOffset>
                </wp:positionV>
                <wp:extent cx="1371600" cy="285750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857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439B78" w14:textId="77777777" w:rsidR="00824F5A" w:rsidRDefault="00824F5A" w:rsidP="00D53F92">
                            <w:pPr>
                              <w:shd w:val="clear" w:color="auto" w:fill="92D050"/>
                              <w:jc w:val="center"/>
                            </w:pPr>
                            <w:r>
                              <w:t>A concern is rai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583CC" id="Text Box 62" o:spid="_x0000_s1044" type="#_x0000_t202" style="position:absolute;left:0;text-align:left;margin-left:204pt;margin-top:14.05pt;width:108pt;height:22.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" fillcolor="#92d050" stroked="f" strokeweight=".5pt">
                <v:textbox>
                  <w:txbxContent>
                    <w:p w14:paraId="11439B78" w14:textId="77777777" w:rsidR="00824F5A" w:rsidRDefault="00824F5A" w:rsidP="00D53F92">
                      <w:pPr>
                        <w:shd w:val="clear" w:color="auto" w:fill="92D050"/>
                        <w:jc w:val="center"/>
                      </w:pPr>
                      <w:r>
                        <w:t>A concern is raised</w:t>
                      </w:r>
                    </w:p>
                  </w:txbxContent>
                </v:textbox>
              </v:shape>
            </w:pict>
          </mc:Fallback>
        </mc:AlternateContent>
      </w:r>
      <w:r w:rsidR="00E5385E"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FEE4322" wp14:editId="4A58121B">
                <wp:simplePos x="0" y="0"/>
                <wp:positionH relativeFrom="margin">
                  <wp:posOffset>2533650</wp:posOffset>
                </wp:positionH>
                <wp:positionV relativeFrom="paragraph">
                  <wp:posOffset>85090</wp:posOffset>
                </wp:positionV>
                <wp:extent cx="1514475" cy="457200"/>
                <wp:effectExtent l="0" t="0" r="2857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457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0B6A20" id="Rectangle 60" o:spid="_x0000_s1026" style="position:absolute;margin-left:199.5pt;margin-top:6.7pt;width:119.25pt;height:36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" fillcolor="#92d050" strokecolor="#41719c" strokeweight="1pt">
                <w10:wrap anchorx="margin"/>
              </v:rect>
            </w:pict>
          </mc:Fallback>
        </mc:AlternateContent>
      </w:r>
    </w:p>
    <w:p w14:paraId="67C08A86" w14:textId="2E068ACE" w:rsidR="002633B1" w:rsidRDefault="002633B1" w:rsidP="002633B1">
      <w:pPr>
        <w:rPr>
          <w:lang w:eastAsia="en-GB"/>
        </w:rPr>
      </w:pPr>
    </w:p>
    <w:p w14:paraId="038448F3" w14:textId="136FE2E3" w:rsidR="001761B2" w:rsidRDefault="00D53F92" w:rsidP="00904ED4">
      <w:pPr>
        <w:rPr>
          <w:lang w:eastAsia="en-GB"/>
        </w:rPr>
      </w:pPr>
      <w:r w:rsidRPr="00D53F92"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65FE499" wp14:editId="2677C467">
                <wp:simplePos x="0" y="0"/>
                <wp:positionH relativeFrom="column">
                  <wp:posOffset>2609850</wp:posOffset>
                </wp:positionH>
                <wp:positionV relativeFrom="paragraph">
                  <wp:posOffset>264160</wp:posOffset>
                </wp:positionV>
                <wp:extent cx="1371600" cy="285750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857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04BD8A" w14:textId="70F9B8FA" w:rsidR="00824F5A" w:rsidRDefault="00824F5A" w:rsidP="00D53F92">
                            <w:pPr>
                              <w:shd w:val="clear" w:color="auto" w:fill="92D050"/>
                              <w:jc w:val="center"/>
                            </w:pPr>
                            <w:r>
                              <w:t>Who is involved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FE499" id="Text Box 63" o:spid="_x0000_s1045" type="#_x0000_t202" style="position:absolute;margin-left:205.5pt;margin-top:20.8pt;width:108pt;height:22.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" fillcolor="#92d050" stroked="f" strokeweight=".5pt">
                <v:textbox>
                  <w:txbxContent>
                    <w:p w14:paraId="1904BD8A" w14:textId="70F9B8FA" w:rsidR="00824F5A" w:rsidRDefault="00824F5A" w:rsidP="00D53F92">
                      <w:pPr>
                        <w:shd w:val="clear" w:color="auto" w:fill="92D050"/>
                        <w:jc w:val="center"/>
                      </w:pPr>
                      <w:r>
                        <w:t>Who is involved?</w:t>
                      </w:r>
                    </w:p>
                  </w:txbxContent>
                </v:textbox>
              </v:shape>
            </w:pict>
          </mc:Fallback>
        </mc:AlternateContent>
      </w:r>
      <w:r w:rsidR="00E5385E"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096667CD" wp14:editId="67393720">
                <wp:simplePos x="0" y="0"/>
                <wp:positionH relativeFrom="margin">
                  <wp:posOffset>2533650</wp:posOffset>
                </wp:positionH>
                <wp:positionV relativeFrom="paragraph">
                  <wp:posOffset>180340</wp:posOffset>
                </wp:positionV>
                <wp:extent cx="1514475" cy="457200"/>
                <wp:effectExtent l="0" t="0" r="28575" b="1905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457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D9268B" id="Rectangle 61" o:spid="_x0000_s1026" style="position:absolute;margin-left:199.5pt;margin-top:14.2pt;width:119.25pt;height:36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" fillcolor="#92d050" strokecolor="#41719c" strokeweight="1pt">
                <w10:wrap anchorx="margin"/>
              </v:rect>
            </w:pict>
          </mc:Fallback>
        </mc:AlternateContent>
      </w:r>
      <w:r w:rsidR="002633B1">
        <w:rPr>
          <w:lang w:eastAsia="en-GB"/>
        </w:rPr>
        <w:tab/>
      </w:r>
    </w:p>
    <w:p w14:paraId="6CD7B1D0" w14:textId="05FDC978" w:rsidR="001761B2" w:rsidRDefault="001761B2" w:rsidP="001761B2">
      <w:pPr>
        <w:rPr>
          <w:lang w:eastAsia="en-GB"/>
        </w:rPr>
      </w:pPr>
    </w:p>
    <w:p w14:paraId="4A318DDD" w14:textId="7426C2AD" w:rsidR="001761B2" w:rsidRDefault="00C37A75" w:rsidP="001761B2">
      <w:pPr>
        <w:rPr>
          <w:lang w:eastAsia="en-GB"/>
        </w:rPr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376A5B8F" wp14:editId="49211AA7">
                <wp:simplePos x="0" y="0"/>
                <wp:positionH relativeFrom="column">
                  <wp:posOffset>3781425</wp:posOffset>
                </wp:positionH>
                <wp:positionV relativeFrom="paragraph">
                  <wp:posOffset>95250</wp:posOffset>
                </wp:positionV>
                <wp:extent cx="95250" cy="190500"/>
                <wp:effectExtent l="19050" t="0" r="38100" b="38100"/>
                <wp:wrapNone/>
                <wp:docPr id="85" name="Arrow: Down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068BC" id="Arrow: Down 85" o:spid="_x0000_s1026" type="#_x0000_t67" style="position:absolute;margin-left:297.75pt;margin-top:7.5pt;width:7.5pt;height:1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A78CF98" wp14:editId="2C4165B2">
                <wp:simplePos x="0" y="0"/>
                <wp:positionH relativeFrom="column">
                  <wp:posOffset>2628900</wp:posOffset>
                </wp:positionH>
                <wp:positionV relativeFrom="paragraph">
                  <wp:posOffset>104775</wp:posOffset>
                </wp:positionV>
                <wp:extent cx="95250" cy="190500"/>
                <wp:effectExtent l="19050" t="0" r="38100" b="38100"/>
                <wp:wrapNone/>
                <wp:docPr id="84" name="Arrow: Down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233939" id="Arrow: Down 84" o:spid="_x0000_s1026" type="#_x0000_t67" style="position:absolute;margin-left:207pt;margin-top:8.25pt;width:7.5pt;height:1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" fillcolor="#0d0d0d" strokecolor="#41719c" strokeweight="1pt"/>
            </w:pict>
          </mc:Fallback>
        </mc:AlternateContent>
      </w:r>
    </w:p>
    <w:p w14:paraId="491EB278" w14:textId="6E296FB3" w:rsidR="002633B1" w:rsidRPr="00824F5A" w:rsidRDefault="00824F5A" w:rsidP="001761B2">
      <w:pPr>
        <w:rPr>
          <w:rFonts w:ascii="Arial" w:hAnsi="Arial" w:cs="Arial"/>
          <w:noProof/>
          <w:color w:val="231F20"/>
          <w:spacing w:val="-9"/>
          <w:w w:val="85"/>
        </w:rPr>
      </w:pPr>
      <w:r w:rsidRPr="00824F5A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6AF1FF0" wp14:editId="245B6A51">
                <wp:simplePos x="0" y="0"/>
                <wp:positionH relativeFrom="column">
                  <wp:posOffset>3867150</wp:posOffset>
                </wp:positionH>
                <wp:positionV relativeFrom="paragraph">
                  <wp:posOffset>76835</wp:posOffset>
                </wp:positionV>
                <wp:extent cx="2219325" cy="323850"/>
                <wp:effectExtent l="0" t="0" r="9525" b="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32385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5EE1FE" w14:textId="126B25F5" w:rsidR="00824F5A" w:rsidRDefault="00824F5A" w:rsidP="00824F5A">
                            <w:pPr>
                              <w:jc w:val="center"/>
                            </w:pPr>
                            <w:r>
                              <w:t>Stu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F1FF0" id="Text Box 75" o:spid="_x0000_s1046" type="#_x0000_t202" style="position:absolute;margin-left:304.5pt;margin-top:6.05pt;width:174.75pt;height:25.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" fillcolor="#5b9bd5" stroked="f" strokeweight=".5pt">
                <v:textbox>
                  <w:txbxContent>
                    <w:p w14:paraId="5A5EE1FE" w14:textId="126B25F5" w:rsidR="00824F5A" w:rsidRDefault="00824F5A" w:rsidP="00824F5A">
                      <w:pPr>
                        <w:jc w:val="center"/>
                      </w:pPr>
                      <w:r>
                        <w:t>Student</w:t>
                      </w:r>
                    </w:p>
                  </w:txbxContent>
                </v:textbox>
              </v:shape>
            </w:pict>
          </mc:Fallback>
        </mc:AlternateContent>
      </w:r>
      <w:r w:rsidRPr="00824F5A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13FBD04" wp14:editId="7900ADCE">
                <wp:simplePos x="0" y="0"/>
                <wp:positionH relativeFrom="column">
                  <wp:posOffset>257175</wp:posOffset>
                </wp:positionH>
                <wp:positionV relativeFrom="paragraph">
                  <wp:posOffset>102870</wp:posOffset>
                </wp:positionV>
                <wp:extent cx="2219325" cy="323850"/>
                <wp:effectExtent l="0" t="0" r="9525" b="0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32385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E5C1EA" w14:textId="77777777" w:rsidR="00824F5A" w:rsidRDefault="00824F5A" w:rsidP="00824F5A">
                            <w:pPr>
                              <w:jc w:val="center"/>
                            </w:pPr>
                            <w:r>
                              <w:t>Member of Staf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FBD04" id="Text Box 74" o:spid="_x0000_s1047" type="#_x0000_t202" style="position:absolute;margin-left:20.25pt;margin-top:8.1pt;width:174.75pt;height:25.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" fillcolor="#5b9bd5" stroked="f" strokeweight=".5pt">
                <v:textbox>
                  <w:txbxContent>
                    <w:p w14:paraId="6FE5C1EA" w14:textId="77777777" w:rsidR="00824F5A" w:rsidRDefault="00824F5A" w:rsidP="00824F5A">
                      <w:pPr>
                        <w:jc w:val="center"/>
                      </w:pPr>
                      <w:r>
                        <w:t>Member of Staf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color w:val="231F20"/>
          <w:spacing w:val="-9"/>
          <w:w w:val="85"/>
          <w:lang w:eastAsia="en-GB"/>
        </w:rPr>
        <w:drawing>
          <wp:inline distT="0" distB="0" distL="0" distR="0" wp14:anchorId="75A01E81" wp14:editId="1ABF287C">
            <wp:extent cx="2828925" cy="469265"/>
            <wp:effectExtent l="0" t="0" r="9525" b="698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31F20"/>
          <w:spacing w:val="-9"/>
          <w:w w:val="85"/>
        </w:rPr>
        <w:t xml:space="preserve">                            </w:t>
      </w:r>
      <w:r>
        <w:rPr>
          <w:rFonts w:ascii="Arial" w:hAnsi="Arial" w:cs="Arial"/>
          <w:noProof/>
          <w:color w:val="231F20"/>
          <w:spacing w:val="-9"/>
          <w:w w:val="85"/>
          <w:lang w:eastAsia="en-GB"/>
        </w:rPr>
        <w:drawing>
          <wp:inline distT="0" distB="0" distL="0" distR="0" wp14:anchorId="1710C536" wp14:editId="0C9787EE">
            <wp:extent cx="2847975" cy="469265"/>
            <wp:effectExtent l="0" t="0" r="9525" b="69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7DD93C" w14:textId="32F83499" w:rsidR="001761B2" w:rsidRDefault="00C37A75" w:rsidP="001761B2">
      <w:pPr>
        <w:rPr>
          <w:lang w:eastAsia="en-GB"/>
        </w:rPr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1E1C3E45" wp14:editId="665C1A8E">
                <wp:simplePos x="0" y="0"/>
                <wp:positionH relativeFrom="column">
                  <wp:posOffset>1247775</wp:posOffset>
                </wp:positionH>
                <wp:positionV relativeFrom="paragraph">
                  <wp:posOffset>7620</wp:posOffset>
                </wp:positionV>
                <wp:extent cx="161925" cy="2066925"/>
                <wp:effectExtent l="19050" t="0" r="28575" b="47625"/>
                <wp:wrapNone/>
                <wp:docPr id="92" name="Arrow: Down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2066925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64241" id="Arrow: Down 92" o:spid="_x0000_s1026" type="#_x0000_t67" style="position:absolute;margin-left:98.25pt;margin-top:.6pt;width:12.75pt;height:162.7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" adj="20754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746DDE58" wp14:editId="28418846">
                <wp:simplePos x="0" y="0"/>
                <wp:positionH relativeFrom="column">
                  <wp:posOffset>4924425</wp:posOffset>
                </wp:positionH>
                <wp:positionV relativeFrom="paragraph">
                  <wp:posOffset>9525</wp:posOffset>
                </wp:positionV>
                <wp:extent cx="95250" cy="190500"/>
                <wp:effectExtent l="19050" t="0" r="38100" b="38100"/>
                <wp:wrapNone/>
                <wp:docPr id="86" name="Arrow: Down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1A19D" id="Arrow: Down 86" o:spid="_x0000_s1026" type="#_x0000_t67" style="position:absolute;margin-left:387.75pt;margin-top:.75pt;width:7.5pt;height:1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" fillcolor="#0d0d0d" strokecolor="#41719c" strokeweight="1pt"/>
            </w:pict>
          </mc:Fallback>
        </mc:AlternateContent>
      </w:r>
      <w:r w:rsidR="00824F5A">
        <w:rPr>
          <w:lang w:eastAsia="en-GB"/>
        </w:rPr>
        <w:t xml:space="preserve">                                                                                                                  </w:t>
      </w:r>
    </w:p>
    <w:p w14:paraId="21F3567A" w14:textId="1BD41A0D" w:rsidR="001761B2" w:rsidRDefault="00C37A75" w:rsidP="001761B2">
      <w:pPr>
        <w:rPr>
          <w:lang w:eastAsia="en-GB"/>
        </w:rPr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17E92109" wp14:editId="2A0D95E5">
                <wp:simplePos x="0" y="0"/>
                <wp:positionH relativeFrom="column">
                  <wp:posOffset>4238625</wp:posOffset>
                </wp:positionH>
                <wp:positionV relativeFrom="paragraph">
                  <wp:posOffset>487680</wp:posOffset>
                </wp:positionV>
                <wp:extent cx="95250" cy="190500"/>
                <wp:effectExtent l="19050" t="0" r="38100" b="38100"/>
                <wp:wrapNone/>
                <wp:docPr id="88" name="Arrow: Down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C59EF" id="Arrow: Down 88" o:spid="_x0000_s1026" type="#_x0000_t67" style="position:absolute;margin-left:333.75pt;margin-top:38.4pt;width:7.5pt;height:1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8C7F198" wp14:editId="5F422917">
                <wp:simplePos x="0" y="0"/>
                <wp:positionH relativeFrom="page">
                  <wp:posOffset>6360160</wp:posOffset>
                </wp:positionH>
                <wp:positionV relativeFrom="paragraph">
                  <wp:posOffset>494665</wp:posOffset>
                </wp:positionV>
                <wp:extent cx="95250" cy="190500"/>
                <wp:effectExtent l="19050" t="0" r="38100" b="38100"/>
                <wp:wrapNone/>
                <wp:docPr id="87" name="Arrow: Down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4C648" id="Arrow: Down 87" o:spid="_x0000_s1026" type="#_x0000_t67" style="position:absolute;margin-left:500.8pt;margin-top:38.95pt;width:7.5pt;height:15pt;z-index:251803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" fillcolor="#0d0d0d" strokecolor="#41719c" strokeweight="1pt">
                <w10:wrap anchorx="page"/>
              </v:shape>
            </w:pict>
          </mc:Fallback>
        </mc:AlternateContent>
      </w:r>
      <w:r w:rsidR="00824F5A" w:rsidRPr="00824F5A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D50434C" wp14:editId="607FFF60">
                <wp:simplePos x="0" y="0"/>
                <wp:positionH relativeFrom="column">
                  <wp:posOffset>3867150</wp:posOffset>
                </wp:positionH>
                <wp:positionV relativeFrom="paragraph">
                  <wp:posOffset>64770</wp:posOffset>
                </wp:positionV>
                <wp:extent cx="2266950" cy="323850"/>
                <wp:effectExtent l="0" t="0" r="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32385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2C93BA" w14:textId="79F834C8" w:rsidR="00824F5A" w:rsidRDefault="00824F5A" w:rsidP="00824F5A">
                            <w:pPr>
                              <w:jc w:val="center"/>
                            </w:pPr>
                            <w:r>
                              <w:t>Child Protection Issu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0434C" id="Text Box 76" o:spid="_x0000_s1048" type="#_x0000_t202" style="position:absolute;margin-left:304.5pt;margin-top:5.1pt;width:178.5pt;height:25.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" fillcolor="#5b9bd5" stroked="f" strokeweight=".5pt">
                <v:textbox>
                  <w:txbxContent>
                    <w:p w14:paraId="072C93BA" w14:textId="79F834C8" w:rsidR="00824F5A" w:rsidRDefault="00824F5A" w:rsidP="00824F5A">
                      <w:pPr>
                        <w:jc w:val="center"/>
                      </w:pPr>
                      <w:r>
                        <w:t>Child Protection Issue?</w:t>
                      </w:r>
                    </w:p>
                  </w:txbxContent>
                </v:textbox>
              </v:shape>
            </w:pict>
          </mc:Fallback>
        </mc:AlternateContent>
      </w:r>
      <w:r w:rsidR="00824F5A">
        <w:rPr>
          <w:lang w:eastAsia="en-GB"/>
        </w:rPr>
        <w:t xml:space="preserve">                                                                                                                   </w:t>
      </w:r>
      <w:r w:rsidR="00824F5A">
        <w:rPr>
          <w:rFonts w:ascii="Arial" w:hAnsi="Arial" w:cs="Arial"/>
          <w:noProof/>
          <w:color w:val="231F20"/>
          <w:spacing w:val="-9"/>
          <w:w w:val="85"/>
          <w:lang w:eastAsia="en-GB"/>
        </w:rPr>
        <w:drawing>
          <wp:inline distT="0" distB="0" distL="0" distR="0" wp14:anchorId="127AB2E6" wp14:editId="082DD017">
            <wp:extent cx="2828925" cy="469265"/>
            <wp:effectExtent l="0" t="0" r="9525" b="698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29AE0D" w14:textId="139EE757" w:rsidR="001761B2" w:rsidRDefault="00410D57" w:rsidP="001761B2">
      <w:pPr>
        <w:rPr>
          <w:lang w:eastAsia="en-GB"/>
        </w:rPr>
      </w:pPr>
      <w:r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038F5C32" wp14:editId="559DEC9F">
                <wp:simplePos x="0" y="0"/>
                <wp:positionH relativeFrom="column">
                  <wp:posOffset>5514975</wp:posOffset>
                </wp:positionH>
                <wp:positionV relativeFrom="paragraph">
                  <wp:posOffset>132715</wp:posOffset>
                </wp:positionV>
                <wp:extent cx="857250" cy="819150"/>
                <wp:effectExtent l="0" t="0" r="19050" b="19050"/>
                <wp:wrapNone/>
                <wp:docPr id="67" name="Flowchart: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819150"/>
                        </a:xfrm>
                        <a:prstGeom prst="flowChartConnector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8B4C0" id="Flowchart: Connector 67" o:spid="_x0000_s1026" type="#_x0000_t120" style="position:absolute;margin-left:434.25pt;margin-top:10.45pt;width:67.5pt;height:64.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" fillcolor="yellow" strokecolor="#5b9bd5" strokeweight="1pt">
                <v:stroke joinstyle="miter"/>
              </v:shape>
            </w:pict>
          </mc:Fallback>
        </mc:AlternateContent>
      </w:r>
      <w:r w:rsidR="00824F5A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54F4A4A" wp14:editId="453396DE">
                <wp:simplePos x="0" y="0"/>
                <wp:positionH relativeFrom="column">
                  <wp:posOffset>3876675</wp:posOffset>
                </wp:positionH>
                <wp:positionV relativeFrom="paragraph">
                  <wp:posOffset>113665</wp:posOffset>
                </wp:positionV>
                <wp:extent cx="857250" cy="819150"/>
                <wp:effectExtent l="0" t="0" r="19050" b="19050"/>
                <wp:wrapNone/>
                <wp:docPr id="68" name="Flowchart: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819150"/>
                        </a:xfrm>
                        <a:prstGeom prst="flowChartConnector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61D6E" id="Flowchart: Connector 68" o:spid="_x0000_s1026" type="#_x0000_t120" style="position:absolute;margin-left:305.25pt;margin-top:8.95pt;width:67.5pt;height:64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" fillcolor="yellow" strokecolor="#5b9bd5" strokeweight="1pt">
                <v:stroke joinstyle="miter"/>
              </v:shape>
            </w:pict>
          </mc:Fallback>
        </mc:AlternateContent>
      </w:r>
    </w:p>
    <w:p w14:paraId="1CA4BD6B" w14:textId="20B09061" w:rsidR="001761B2" w:rsidRDefault="00410D57" w:rsidP="001761B2">
      <w:pPr>
        <w:rPr>
          <w:lang w:eastAsia="en-GB"/>
        </w:rPr>
      </w:pPr>
      <w:r w:rsidRPr="00410D5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8A723FD" wp14:editId="1B14FD5B">
                <wp:simplePos x="0" y="0"/>
                <wp:positionH relativeFrom="column">
                  <wp:posOffset>5715000</wp:posOffset>
                </wp:positionH>
                <wp:positionV relativeFrom="paragraph">
                  <wp:posOffset>102870</wp:posOffset>
                </wp:positionV>
                <wp:extent cx="495300" cy="276225"/>
                <wp:effectExtent l="0" t="0" r="0" b="952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62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2BE2F5" w14:textId="2C77F798" w:rsidR="00410D57" w:rsidRDefault="00410D57" w:rsidP="00410D57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723FD" id="Text Box 78" o:spid="_x0000_s1049" type="#_x0000_t202" style="position:absolute;margin-left:450pt;margin-top:8.1pt;width:39pt;height:21.7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" fillcolor="yellow" stroked="f" strokeweight=".5pt">
                <v:textbox>
                  <w:txbxContent>
                    <w:p w14:paraId="312BE2F5" w14:textId="2C77F798" w:rsidR="00410D57" w:rsidRDefault="00410D57" w:rsidP="00410D57">
                      <w:pPr>
                        <w:jc w:val="center"/>
                      </w:pPr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410D5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484478CB" wp14:editId="3F54774B">
                <wp:simplePos x="0" y="0"/>
                <wp:positionH relativeFrom="column">
                  <wp:posOffset>4048125</wp:posOffset>
                </wp:positionH>
                <wp:positionV relativeFrom="paragraph">
                  <wp:posOffset>93345</wp:posOffset>
                </wp:positionV>
                <wp:extent cx="495300" cy="276225"/>
                <wp:effectExtent l="0" t="0" r="0" b="9525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62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623021" w14:textId="77777777" w:rsidR="00410D57" w:rsidRDefault="00410D57" w:rsidP="00410D57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478CB" id="Text Box 77" o:spid="_x0000_s1050" type="#_x0000_t202" style="position:absolute;margin-left:318.75pt;margin-top:7.35pt;width:39pt;height:21.7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" fillcolor="yellow" stroked="f" strokeweight=".5pt">
                <v:textbox>
                  <w:txbxContent>
                    <w:p w14:paraId="50623021" w14:textId="77777777" w:rsidR="00410D57" w:rsidRDefault="00410D57" w:rsidP="00410D57">
                      <w:pPr>
                        <w:jc w:val="center"/>
                      </w:pPr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14:paraId="5867F819" w14:textId="3FD44D88" w:rsidR="001761B2" w:rsidRDefault="001761B2" w:rsidP="001761B2">
      <w:pPr>
        <w:rPr>
          <w:lang w:eastAsia="en-GB"/>
        </w:rPr>
      </w:pPr>
    </w:p>
    <w:p w14:paraId="1BDFCFA2" w14:textId="747AE272" w:rsidR="001761B2" w:rsidRPr="001761B2" w:rsidRDefault="00C37A75" w:rsidP="001761B2">
      <w:pPr>
        <w:rPr>
          <w:lang w:eastAsia="en-GB"/>
        </w:rPr>
      </w:pP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28F7D54D" wp14:editId="333B838C">
                <wp:simplePos x="0" y="0"/>
                <wp:positionH relativeFrom="column">
                  <wp:posOffset>5943600</wp:posOffset>
                </wp:positionH>
                <wp:positionV relativeFrom="paragraph">
                  <wp:posOffset>142875</wp:posOffset>
                </wp:positionV>
                <wp:extent cx="95250" cy="190500"/>
                <wp:effectExtent l="19050" t="0" r="38100" b="38100"/>
                <wp:wrapNone/>
                <wp:docPr id="90" name="Arrow: Down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85433" id="Arrow: Down 90" o:spid="_x0000_s1026" type="#_x0000_t67" style="position:absolute;margin-left:468pt;margin-top:11.25pt;width:7.5pt;height:1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" fillcolor="#0d0d0d" strokecolor="#41719c" strokeweight="1pt"/>
            </w:pict>
          </mc:Fallback>
        </mc:AlternateContent>
      </w:r>
      <w:r>
        <w:rPr>
          <w:rFonts w:cstheme="minorHAnsi"/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89EF4A7" wp14:editId="3CF86A38">
                <wp:simplePos x="0" y="0"/>
                <wp:positionH relativeFrom="column">
                  <wp:posOffset>4276725</wp:posOffset>
                </wp:positionH>
                <wp:positionV relativeFrom="paragraph">
                  <wp:posOffset>161925</wp:posOffset>
                </wp:positionV>
                <wp:extent cx="95250" cy="190500"/>
                <wp:effectExtent l="19050" t="0" r="38100" b="38100"/>
                <wp:wrapNone/>
                <wp:docPr id="89" name="Arrow: Down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35111" id="Arrow: Down 89" o:spid="_x0000_s1026" type="#_x0000_t67" style="position:absolute;margin-left:336.75pt;margin-top:12.75pt;width:7.5pt;height:1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" fillcolor="#0d0d0d" strokecolor="#41719c" strokeweight="1pt"/>
            </w:pict>
          </mc:Fallback>
        </mc:AlternateContent>
      </w:r>
      <w:r w:rsidR="00410D5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51F643E" wp14:editId="3E238FA6">
                <wp:simplePos x="0" y="0"/>
                <wp:positionH relativeFrom="column">
                  <wp:posOffset>400050</wp:posOffset>
                </wp:positionH>
                <wp:positionV relativeFrom="paragraph">
                  <wp:posOffset>2589530</wp:posOffset>
                </wp:positionV>
                <wp:extent cx="4210050" cy="91440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0050" cy="914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D3781B" w14:textId="388D4CA8" w:rsidR="00410D57" w:rsidRPr="00410D57" w:rsidRDefault="00410D5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10D57">
                              <w:rPr>
                                <w:b/>
                                <w:bCs/>
                              </w:rPr>
                              <w:t>NEVER investigate</w:t>
                            </w:r>
                          </w:p>
                          <w:p w14:paraId="1FC2AB31" w14:textId="530EC62B" w:rsidR="00410D57" w:rsidRPr="00410D57" w:rsidRDefault="00410D5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10D57">
                              <w:rPr>
                                <w:b/>
                                <w:bCs/>
                              </w:rPr>
                              <w:t>NEVER show to others for your own reassurance</w:t>
                            </w:r>
                          </w:p>
                          <w:p w14:paraId="78D54E49" w14:textId="53E01406" w:rsidR="00410D57" w:rsidRPr="00410D57" w:rsidRDefault="009E3763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O NOT let others handle evidence</w:t>
                            </w:r>
                            <w:r w:rsidR="00410D57" w:rsidRPr="00410D57">
                              <w:rPr>
                                <w:b/>
                                <w:bCs/>
                              </w:rPr>
                              <w:t xml:space="preserve"> – Police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1F643E" id="Text Box 83" o:spid="_x0000_s1051" type="#_x0000_t202" style="position:absolute;margin-left:31.5pt;margin-top:203.9pt;width:331.5pt;height:1in;z-index:251795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" fillcolor="red" stroked="f" strokeweight=".5pt">
                <v:textbox>
                  <w:txbxContent>
                    <w:p w14:paraId="1FD3781B" w14:textId="388D4CA8" w:rsidR="00410D57" w:rsidRPr="00410D57" w:rsidRDefault="00410D57">
                      <w:pPr>
                        <w:rPr>
                          <w:b/>
                          <w:bCs/>
                        </w:rPr>
                      </w:pPr>
                      <w:r w:rsidRPr="00410D57">
                        <w:rPr>
                          <w:b/>
                          <w:bCs/>
                        </w:rPr>
                        <w:t>NEVER investigate</w:t>
                      </w:r>
                    </w:p>
                    <w:p w14:paraId="1FC2AB31" w14:textId="530EC62B" w:rsidR="00410D57" w:rsidRPr="00410D57" w:rsidRDefault="00410D57">
                      <w:pPr>
                        <w:rPr>
                          <w:b/>
                          <w:bCs/>
                        </w:rPr>
                      </w:pPr>
                      <w:r w:rsidRPr="00410D57">
                        <w:rPr>
                          <w:b/>
                          <w:bCs/>
                        </w:rPr>
                        <w:t>NEVER show to others for your own reassurance</w:t>
                      </w:r>
                    </w:p>
                    <w:p w14:paraId="78D54E49" w14:textId="53E01406" w:rsidR="00410D57" w:rsidRPr="00410D57" w:rsidRDefault="009E3763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O NOT let others handle evidence</w:t>
                      </w:r>
                      <w:r w:rsidR="00410D57" w:rsidRPr="00410D57">
                        <w:rPr>
                          <w:b/>
                          <w:bCs/>
                        </w:rPr>
                        <w:t xml:space="preserve"> – Police only</w:t>
                      </w:r>
                    </w:p>
                  </w:txbxContent>
                </v:textbox>
              </v:shape>
            </w:pict>
          </mc:Fallback>
        </mc:AlternateContent>
      </w:r>
      <w:r w:rsidR="00410D5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10464C49" wp14:editId="0F293524">
                <wp:simplePos x="0" y="0"/>
                <wp:positionH relativeFrom="margin">
                  <wp:posOffset>152400</wp:posOffset>
                </wp:positionH>
                <wp:positionV relativeFrom="paragraph">
                  <wp:posOffset>2494280</wp:posOffset>
                </wp:positionV>
                <wp:extent cx="4905375" cy="1123950"/>
                <wp:effectExtent l="0" t="0" r="28575" b="19050"/>
                <wp:wrapNone/>
                <wp:docPr id="73" name="Flowchart: Alternate Process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05375" cy="1123950"/>
                        </a:xfrm>
                        <a:prstGeom prst="flowChartAlternateProcess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511A8" id="Flowchart: Alternate Process 73" o:spid="_x0000_s1026" type="#_x0000_t176" style="position:absolute;margin-left:12pt;margin-top:196.4pt;width:386.25pt;height:88.5pt;z-index:2517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" fillcolor="red" strokecolor="#41719c" strokeweight="1pt">
                <w10:wrap anchorx="margin"/>
              </v:shape>
            </w:pict>
          </mc:Fallback>
        </mc:AlternateContent>
      </w:r>
      <w:r w:rsidR="00410D57" w:rsidRPr="00410D5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5DDFB0B" wp14:editId="20B619EF">
                <wp:simplePos x="0" y="0"/>
                <wp:positionH relativeFrom="column">
                  <wp:posOffset>5514975</wp:posOffset>
                </wp:positionH>
                <wp:positionV relativeFrom="paragraph">
                  <wp:posOffset>2437130</wp:posOffset>
                </wp:positionV>
                <wp:extent cx="1057275" cy="1181100"/>
                <wp:effectExtent l="0" t="0" r="9525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118110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F5C0F5" w14:textId="38C332C1" w:rsidR="00410D57" w:rsidRPr="00410D57" w:rsidRDefault="00410D57" w:rsidP="00410D57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Report to:</w:t>
                            </w:r>
                          </w:p>
                          <w:p w14:paraId="3FF828FB" w14:textId="6E8543A2" w:rsidR="00410D57" w:rsidRDefault="00410D57" w:rsidP="00410D57">
                            <w:pPr>
                              <w:pStyle w:val="NoSpacing"/>
                              <w:jc w:val="center"/>
                            </w:pPr>
                            <w:r>
                              <w:t>Police</w:t>
                            </w:r>
                          </w:p>
                          <w:p w14:paraId="424F70A3" w14:textId="5E177D71" w:rsidR="00410D57" w:rsidRDefault="00410D57" w:rsidP="00410D57">
                            <w:pPr>
                              <w:pStyle w:val="NoSpacing"/>
                              <w:jc w:val="center"/>
                            </w:pPr>
                            <w:r>
                              <w:t>101</w:t>
                            </w:r>
                          </w:p>
                          <w:p w14:paraId="7CA0E3F2" w14:textId="5417817C" w:rsidR="00410D57" w:rsidRDefault="00855870" w:rsidP="00410D57">
                            <w:pPr>
                              <w:pStyle w:val="NoSpacing"/>
                              <w:jc w:val="center"/>
                            </w:pPr>
                            <w:r>
                              <w:t>LADO</w:t>
                            </w:r>
                          </w:p>
                          <w:p w14:paraId="5C4DDF48" w14:textId="27F2D051" w:rsidR="00410D57" w:rsidRPr="00855870" w:rsidRDefault="00410D57" w:rsidP="00410D57">
                            <w:pPr>
                              <w:pStyle w:val="NoSpacing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55870">
                              <w:rPr>
                                <w:sz w:val="20"/>
                                <w:szCs w:val="20"/>
                              </w:rPr>
                              <w:t>0116</w:t>
                            </w:r>
                            <w:r w:rsidR="00855870">
                              <w:rPr>
                                <w:sz w:val="20"/>
                                <w:szCs w:val="20"/>
                              </w:rPr>
                              <w:t xml:space="preserve"> 305 759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DFB0B" id="Text Box 82" o:spid="_x0000_s1052" type="#_x0000_t202" style="position:absolute;margin-left:434.25pt;margin-top:191.9pt;width:83.25pt;height:93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" fillcolor="#002060" stroked="f" strokeweight=".5pt">
                <v:textbox>
                  <w:txbxContent>
                    <w:p w14:paraId="05F5C0F5" w14:textId="38C332C1" w:rsidR="00410D57" w:rsidRPr="00410D57" w:rsidRDefault="00410D57" w:rsidP="00410D57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Report to:</w:t>
                      </w:r>
                    </w:p>
                    <w:p w14:paraId="3FF828FB" w14:textId="6E8543A2" w:rsidR="00410D57" w:rsidRDefault="00410D57" w:rsidP="00410D57">
                      <w:pPr>
                        <w:pStyle w:val="NoSpacing"/>
                        <w:jc w:val="center"/>
                      </w:pPr>
                      <w:r>
                        <w:t>Police</w:t>
                      </w:r>
                    </w:p>
                    <w:p w14:paraId="424F70A3" w14:textId="5E177D71" w:rsidR="00410D57" w:rsidRDefault="00410D57" w:rsidP="00410D57">
                      <w:pPr>
                        <w:pStyle w:val="NoSpacing"/>
                        <w:jc w:val="center"/>
                      </w:pPr>
                      <w:r>
                        <w:t>101</w:t>
                      </w:r>
                    </w:p>
                    <w:p w14:paraId="7CA0E3F2" w14:textId="5417817C" w:rsidR="00410D57" w:rsidRDefault="00855870" w:rsidP="00410D57">
                      <w:pPr>
                        <w:pStyle w:val="NoSpacing"/>
                        <w:jc w:val="center"/>
                      </w:pPr>
                      <w:r>
                        <w:t>LADO</w:t>
                      </w:r>
                    </w:p>
                    <w:p w14:paraId="5C4DDF48" w14:textId="27F2D051" w:rsidR="00410D57" w:rsidRPr="00855870" w:rsidRDefault="00410D57" w:rsidP="00410D57">
                      <w:pPr>
                        <w:pStyle w:val="NoSpacing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55870">
                        <w:rPr>
                          <w:sz w:val="20"/>
                          <w:szCs w:val="20"/>
                        </w:rPr>
                        <w:t>0116</w:t>
                      </w:r>
                      <w:r w:rsidR="00855870">
                        <w:rPr>
                          <w:sz w:val="20"/>
                          <w:szCs w:val="20"/>
                        </w:rPr>
                        <w:t xml:space="preserve"> 305 7597</w:t>
                      </w:r>
                    </w:p>
                  </w:txbxContent>
                </v:textbox>
              </v:shape>
            </w:pict>
          </mc:Fallback>
        </mc:AlternateContent>
      </w:r>
      <w:r w:rsidR="00410D57" w:rsidRPr="00410D5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0E1EBD4" wp14:editId="4D2F41CD">
                <wp:simplePos x="0" y="0"/>
                <wp:positionH relativeFrom="column">
                  <wp:posOffset>5534025</wp:posOffset>
                </wp:positionH>
                <wp:positionV relativeFrom="paragraph">
                  <wp:posOffset>589280</wp:posOffset>
                </wp:positionV>
                <wp:extent cx="1066800" cy="1190625"/>
                <wp:effectExtent l="0" t="0" r="0" b="9525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1190625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75000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FFD482" w14:textId="77777777" w:rsidR="00410D57" w:rsidRDefault="00410D57" w:rsidP="00410D57"/>
                          <w:p w14:paraId="35884B5B" w14:textId="5DE882B0" w:rsidR="00410D57" w:rsidRDefault="00410D57" w:rsidP="00410D57">
                            <w:pPr>
                              <w:jc w:val="center"/>
                            </w:pPr>
                            <w:r>
                              <w:t>Secure evidence in locked storage</w:t>
                            </w:r>
                          </w:p>
                          <w:p w14:paraId="3BEA8A41" w14:textId="58C1FB26" w:rsidR="009E3763" w:rsidRDefault="009E3763" w:rsidP="00410D57">
                            <w:pPr>
                              <w:jc w:val="center"/>
                            </w:pPr>
                            <w:r>
                              <w:t>DSL/Princip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1EBD4" id="Text Box 81" o:spid="_x0000_s1053" type="#_x0000_t202" style="position:absolute;margin-left:435.75pt;margin-top:46.4pt;width:84pt;height:93.7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" fillcolor="#afabab" stroked="f" strokeweight=".5pt">
                <v:textbox>
                  <w:txbxContent>
                    <w:p w14:paraId="14FFD482" w14:textId="77777777" w:rsidR="00410D57" w:rsidRDefault="00410D57" w:rsidP="00410D57"/>
                    <w:p w14:paraId="35884B5B" w14:textId="5DE882B0" w:rsidR="00410D57" w:rsidRDefault="00410D57" w:rsidP="00410D57">
                      <w:pPr>
                        <w:jc w:val="center"/>
                      </w:pPr>
                      <w:r>
                        <w:t>Secure evidence in locked storage</w:t>
                      </w:r>
                    </w:p>
                    <w:p w14:paraId="3BEA8A41" w14:textId="58C1FB26" w:rsidR="009E3763" w:rsidRDefault="009E3763" w:rsidP="00410D57">
                      <w:pPr>
                        <w:jc w:val="center"/>
                      </w:pPr>
                      <w:r>
                        <w:t>DSL/Principal</w:t>
                      </w:r>
                    </w:p>
                  </w:txbxContent>
                </v:textbox>
              </v:shape>
            </w:pict>
          </mc:Fallback>
        </mc:AlternateContent>
      </w:r>
      <w:r w:rsidR="00410D57" w:rsidRPr="00410D5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8389263" wp14:editId="26769A14">
                <wp:simplePos x="0" y="0"/>
                <wp:positionH relativeFrom="column">
                  <wp:posOffset>3819525</wp:posOffset>
                </wp:positionH>
                <wp:positionV relativeFrom="paragraph">
                  <wp:posOffset>617855</wp:posOffset>
                </wp:positionV>
                <wp:extent cx="1057275" cy="1181100"/>
                <wp:effectExtent l="0" t="0" r="9525" b="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118110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9355AF" w14:textId="458A52BA" w:rsidR="00410D57" w:rsidRPr="00410D57" w:rsidRDefault="00410D57" w:rsidP="00410D57">
                            <w:pPr>
                              <w:jc w:val="center"/>
                            </w:pPr>
                            <w:r>
                              <w:t>Inform Parents</w:t>
                            </w:r>
                          </w:p>
                          <w:p w14:paraId="070DA6FC" w14:textId="04DF55CA" w:rsidR="00410D57" w:rsidRDefault="00410D57" w:rsidP="00410D57">
                            <w:pPr>
                              <w:pStyle w:val="NoSpacing"/>
                              <w:jc w:val="center"/>
                            </w:pPr>
                            <w:r>
                              <w:t>Refer to Police</w:t>
                            </w:r>
                          </w:p>
                          <w:p w14:paraId="06EAD405" w14:textId="77777777" w:rsidR="00410D57" w:rsidRDefault="00410D57" w:rsidP="00410D57">
                            <w:pPr>
                              <w:pStyle w:val="NoSpacing"/>
                              <w:jc w:val="center"/>
                            </w:pPr>
                          </w:p>
                          <w:p w14:paraId="31CBB9A2" w14:textId="53D20DCC" w:rsidR="00410D57" w:rsidRDefault="00410D57" w:rsidP="00410D57">
                            <w:pPr>
                              <w:pStyle w:val="NoSpacing"/>
                              <w:jc w:val="center"/>
                            </w:pPr>
                            <w:r>
                              <w:t>Inform</w:t>
                            </w:r>
                          </w:p>
                          <w:p w14:paraId="6F9D5C82" w14:textId="74613116" w:rsidR="00410D57" w:rsidRPr="0074528E" w:rsidRDefault="00410D57" w:rsidP="00410D57">
                            <w:pPr>
                              <w:pStyle w:val="NoSpacing"/>
                              <w:jc w:val="center"/>
                            </w:pPr>
                            <w:r>
                              <w:t>Safeguar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89263" id="Text Box 80" o:spid="_x0000_s1054" type="#_x0000_t202" style="position:absolute;margin-left:300.75pt;margin-top:48.65pt;width:83.25pt;height:93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" fillcolor="#002060" stroked="f" strokeweight=".5pt">
                <v:textbox>
                  <w:txbxContent>
                    <w:p w14:paraId="3C9355AF" w14:textId="458A52BA" w:rsidR="00410D57" w:rsidRPr="00410D57" w:rsidRDefault="00410D57" w:rsidP="00410D57">
                      <w:pPr>
                        <w:jc w:val="center"/>
                      </w:pPr>
                      <w:r>
                        <w:t>Inform Parents</w:t>
                      </w:r>
                    </w:p>
                    <w:p w14:paraId="070DA6FC" w14:textId="04DF55CA" w:rsidR="00410D57" w:rsidRDefault="00410D57" w:rsidP="00410D57">
                      <w:pPr>
                        <w:pStyle w:val="NoSpacing"/>
                        <w:jc w:val="center"/>
                      </w:pPr>
                      <w:r>
                        <w:t>Refer to Police</w:t>
                      </w:r>
                    </w:p>
                    <w:p w14:paraId="06EAD405" w14:textId="77777777" w:rsidR="00410D57" w:rsidRDefault="00410D57" w:rsidP="00410D57">
                      <w:pPr>
                        <w:pStyle w:val="NoSpacing"/>
                        <w:jc w:val="center"/>
                      </w:pPr>
                    </w:p>
                    <w:p w14:paraId="31CBB9A2" w14:textId="53D20DCC" w:rsidR="00410D57" w:rsidRDefault="00410D57" w:rsidP="00410D57">
                      <w:pPr>
                        <w:pStyle w:val="NoSpacing"/>
                        <w:jc w:val="center"/>
                      </w:pPr>
                      <w:r>
                        <w:t>Inform</w:t>
                      </w:r>
                    </w:p>
                    <w:p w14:paraId="6F9D5C82" w14:textId="74613116" w:rsidR="00410D57" w:rsidRPr="0074528E" w:rsidRDefault="00410D57" w:rsidP="00410D57">
                      <w:pPr>
                        <w:pStyle w:val="NoSpacing"/>
                        <w:jc w:val="center"/>
                      </w:pPr>
                      <w:r>
                        <w:t>Safeguarding</w:t>
                      </w:r>
                    </w:p>
                  </w:txbxContent>
                </v:textbox>
              </v:shape>
            </w:pict>
          </mc:Fallback>
        </mc:AlternateContent>
      </w:r>
      <w:r w:rsidR="00410D57" w:rsidRPr="00410D5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521B073" wp14:editId="5119868F">
                <wp:simplePos x="0" y="0"/>
                <wp:positionH relativeFrom="column">
                  <wp:posOffset>800100</wp:posOffset>
                </wp:positionH>
                <wp:positionV relativeFrom="paragraph">
                  <wp:posOffset>579755</wp:posOffset>
                </wp:positionV>
                <wp:extent cx="1000125" cy="1190625"/>
                <wp:effectExtent l="0" t="0" r="9525" b="9525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119062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9FE8BE" w14:textId="77777777" w:rsidR="00410D57" w:rsidRDefault="00410D57" w:rsidP="00410D57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Report to:</w:t>
                            </w:r>
                          </w:p>
                          <w:p w14:paraId="6AB082F5" w14:textId="72085BF7" w:rsidR="00410D57" w:rsidRDefault="00855870" w:rsidP="00410D57">
                            <w:pPr>
                              <w:pStyle w:val="NoSpacing"/>
                              <w:jc w:val="center"/>
                            </w:pPr>
                            <w:r>
                              <w:t>LADO</w:t>
                            </w:r>
                          </w:p>
                          <w:p w14:paraId="109CEB37" w14:textId="45B29059" w:rsidR="00410D57" w:rsidRPr="00855870" w:rsidRDefault="00410D57" w:rsidP="00410D57">
                            <w:pPr>
                              <w:pStyle w:val="NoSpacing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55870">
                              <w:rPr>
                                <w:sz w:val="20"/>
                                <w:szCs w:val="20"/>
                              </w:rPr>
                              <w:t>0116</w:t>
                            </w:r>
                            <w:r w:rsidR="00855870">
                              <w:rPr>
                                <w:sz w:val="20"/>
                                <w:szCs w:val="20"/>
                              </w:rPr>
                              <w:t xml:space="preserve"> 305 7597</w:t>
                            </w:r>
                          </w:p>
                          <w:p w14:paraId="6EF85A45" w14:textId="77777777" w:rsidR="00410D57" w:rsidRDefault="00410D57" w:rsidP="00410D57">
                            <w:pPr>
                              <w:pStyle w:val="NoSpacing"/>
                              <w:jc w:val="center"/>
                            </w:pPr>
                            <w:r>
                              <w:t>Police</w:t>
                            </w:r>
                          </w:p>
                          <w:p w14:paraId="48ABF93C" w14:textId="77777777" w:rsidR="00410D57" w:rsidRPr="0074528E" w:rsidRDefault="00410D57" w:rsidP="00410D57">
                            <w:pPr>
                              <w:pStyle w:val="NoSpacing"/>
                              <w:jc w:val="center"/>
                            </w:pPr>
                            <w: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1B073" id="Text Box 79" o:spid="_x0000_s1055" type="#_x0000_t202" style="position:absolute;margin-left:63pt;margin-top:45.65pt;width:78.75pt;height:93.7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" fillcolor="#002060" stroked="f" strokeweight=".5pt">
                <v:textbox>
                  <w:txbxContent>
                    <w:p w14:paraId="2D9FE8BE" w14:textId="77777777" w:rsidR="00410D57" w:rsidRDefault="00410D57" w:rsidP="00410D57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Report to:</w:t>
                      </w:r>
                    </w:p>
                    <w:p w14:paraId="6AB082F5" w14:textId="72085BF7" w:rsidR="00410D57" w:rsidRDefault="00855870" w:rsidP="00410D57">
                      <w:pPr>
                        <w:pStyle w:val="NoSpacing"/>
                        <w:jc w:val="center"/>
                      </w:pPr>
                      <w:r>
                        <w:t>LADO</w:t>
                      </w:r>
                    </w:p>
                    <w:p w14:paraId="109CEB37" w14:textId="45B29059" w:rsidR="00410D57" w:rsidRPr="00855870" w:rsidRDefault="00410D57" w:rsidP="00410D57">
                      <w:pPr>
                        <w:pStyle w:val="NoSpacing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55870">
                        <w:rPr>
                          <w:sz w:val="20"/>
                          <w:szCs w:val="20"/>
                        </w:rPr>
                        <w:t>0116</w:t>
                      </w:r>
                      <w:r w:rsidR="00855870">
                        <w:rPr>
                          <w:sz w:val="20"/>
                          <w:szCs w:val="20"/>
                        </w:rPr>
                        <w:t xml:space="preserve"> 305 7597</w:t>
                      </w:r>
                    </w:p>
                    <w:p w14:paraId="6EF85A45" w14:textId="77777777" w:rsidR="00410D57" w:rsidRDefault="00410D57" w:rsidP="00410D57">
                      <w:pPr>
                        <w:pStyle w:val="NoSpacing"/>
                        <w:jc w:val="center"/>
                      </w:pPr>
                      <w:r>
                        <w:t>Police</w:t>
                      </w:r>
                    </w:p>
                    <w:p w14:paraId="48ABF93C" w14:textId="77777777" w:rsidR="00410D57" w:rsidRPr="0074528E" w:rsidRDefault="00410D57" w:rsidP="00410D57">
                      <w:pPr>
                        <w:pStyle w:val="NoSpacing"/>
                        <w:jc w:val="center"/>
                      </w:pPr>
                      <w:r>
                        <w:t>101</w:t>
                      </w:r>
                    </w:p>
                  </w:txbxContent>
                </v:textbox>
              </v:shape>
            </w:pict>
          </mc:Fallback>
        </mc:AlternateContent>
      </w:r>
      <w:r w:rsidR="00824F5A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A487C37" wp14:editId="4A7A5693">
                <wp:simplePos x="0" y="0"/>
                <wp:positionH relativeFrom="margin">
                  <wp:align>right</wp:align>
                </wp:positionH>
                <wp:positionV relativeFrom="paragraph">
                  <wp:posOffset>2295525</wp:posOffset>
                </wp:positionV>
                <wp:extent cx="1133475" cy="1533525"/>
                <wp:effectExtent l="0" t="0" r="28575" b="28575"/>
                <wp:wrapNone/>
                <wp:docPr id="72" name="Flowchart: Alternate Process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4C013" id="Flowchart: Alternate Process 72" o:spid="_x0000_s1026" type="#_x0000_t176" style="position:absolute;margin-left:38.05pt;margin-top:180.75pt;width:89.25pt;height:120.75pt;z-index:251773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" fillcolor="#002060" strokecolor="#41719c" strokeweight="1pt">
                <w10:wrap anchorx="margin"/>
              </v:shape>
            </w:pict>
          </mc:Fallback>
        </mc:AlternateContent>
      </w:r>
      <w:r w:rsidR="00824F5A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52CFE2E" wp14:editId="08B6C81D">
                <wp:simplePos x="0" y="0"/>
                <wp:positionH relativeFrom="margin">
                  <wp:posOffset>742950</wp:posOffset>
                </wp:positionH>
                <wp:positionV relativeFrom="paragraph">
                  <wp:posOffset>428625</wp:posOffset>
                </wp:positionV>
                <wp:extent cx="1133475" cy="1533525"/>
                <wp:effectExtent l="0" t="0" r="28575" b="28575"/>
                <wp:wrapNone/>
                <wp:docPr id="71" name="Flowchart: Alternate Process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35D20" id="Flowchart: Alternate Process 71" o:spid="_x0000_s1026" type="#_x0000_t176" style="position:absolute;margin-left:58.5pt;margin-top:33.75pt;width:89.25pt;height:120.75pt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" fillcolor="#002060" strokecolor="#41719c" strokeweight="1pt">
                <w10:wrap anchorx="margin"/>
              </v:shape>
            </w:pict>
          </mc:Fallback>
        </mc:AlternateContent>
      </w:r>
      <w:r w:rsidR="00824F5A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FBA135E" wp14:editId="569DB31C">
                <wp:simplePos x="0" y="0"/>
                <wp:positionH relativeFrom="margin">
                  <wp:posOffset>3771900</wp:posOffset>
                </wp:positionH>
                <wp:positionV relativeFrom="paragraph">
                  <wp:posOffset>438150</wp:posOffset>
                </wp:positionV>
                <wp:extent cx="1133475" cy="1533525"/>
                <wp:effectExtent l="0" t="0" r="28575" b="28575"/>
                <wp:wrapNone/>
                <wp:docPr id="70" name="Flowchart: Alternate Process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D5CCA" id="Flowchart: Alternate Process 70" o:spid="_x0000_s1026" type="#_x0000_t176" style="position:absolute;margin-left:297pt;margin-top:34.5pt;width:89.25pt;height:120.75pt;z-index:251769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" fillcolor="#002060" strokecolor="#41719c" strokeweight="1pt">
                <w10:wrap anchorx="margin"/>
              </v:shape>
            </w:pict>
          </mc:Fallback>
        </mc:AlternateContent>
      </w:r>
      <w:r w:rsidR="00824F5A">
        <w:rPr>
          <w:rFonts w:ascii="Arial" w:hAnsi="Arial" w:cs="Arial"/>
          <w:noProof/>
          <w:color w:val="231F20"/>
          <w:spacing w:val="-9"/>
          <w:lang w:eastAsia="en-GB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55DF83C" wp14:editId="759E5C8D">
                <wp:simplePos x="0" y="0"/>
                <wp:positionH relativeFrom="margin">
                  <wp:align>right</wp:align>
                </wp:positionH>
                <wp:positionV relativeFrom="paragraph">
                  <wp:posOffset>428625</wp:posOffset>
                </wp:positionV>
                <wp:extent cx="1133475" cy="1533525"/>
                <wp:effectExtent l="0" t="0" r="28575" b="28575"/>
                <wp:wrapNone/>
                <wp:docPr id="69" name="Flowchart: Alternate Process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533525"/>
                        </a:xfrm>
                        <a:prstGeom prst="flowChartAlternateProcess">
                          <a:avLst/>
                        </a:prstGeom>
                        <a:solidFill>
                          <a:srgbClr val="E7E6E6">
                            <a:lumMod val="75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D54EE" id="Flowchart: Alternate Process 69" o:spid="_x0000_s1026" type="#_x0000_t176" style="position:absolute;margin-left:38.05pt;margin-top:33.75pt;width:89.25pt;height:120.75pt;z-index:2517678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" fillcolor="#afabab" strokecolor="#41719c" strokeweight="1pt">
                <w10:wrap anchorx="margin"/>
              </v:shape>
            </w:pict>
          </mc:Fallback>
        </mc:AlternateContent>
      </w:r>
    </w:p>
    <w:p w14:paraId="1D3F2C0E" w14:textId="6536232B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1471F95A" w14:textId="7FAB9694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519228F0" w14:textId="77F57655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07ABA11D" w14:textId="77777777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52600CDD" w14:textId="6FE0F9C8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5B1BBBCA" w14:textId="5FB5F500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6BFCBB06" w14:textId="5BB6ED09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63DB2192" w14:textId="506E730C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6ED7419E" w14:textId="5E64EA9C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5AAAE1B0" w14:textId="43445C7A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03E58DEC" w14:textId="00BD9DF7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5B5714EA" w14:textId="15D9A465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07C711BD" w14:textId="08972136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504987CF" w14:textId="77777777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0C21A968" w14:textId="77777777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p w14:paraId="1F741F7E" w14:textId="6F36F87F" w:rsidR="00824F5A" w:rsidRDefault="00824F5A" w:rsidP="00855870">
      <w:pPr>
        <w:pStyle w:val="Heading3"/>
        <w:pBdr>
          <w:bottom w:val="single" w:sz="18" w:space="31" w:color="808080"/>
        </w:pBdr>
        <w:spacing w:before="0" w:after="0" w:line="298" w:lineRule="auto"/>
        <w:rPr>
          <w:rFonts w:ascii="Arial" w:hAnsi="Arial" w:cs="Arial"/>
          <w:color w:val="231F20"/>
          <w:spacing w:val="-9"/>
          <w:w w:val="85"/>
          <w:szCs w:val="22"/>
        </w:rPr>
      </w:pPr>
    </w:p>
    <w:sectPr w:rsidR="00824F5A" w:rsidSect="00164946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58D6DC" w14:textId="77777777" w:rsidR="00FB4D2F" w:rsidRDefault="00FB4D2F" w:rsidP="00794246">
      <w:pPr>
        <w:spacing w:after="0" w:line="240" w:lineRule="auto"/>
      </w:pPr>
      <w:r>
        <w:separator/>
      </w:r>
    </w:p>
  </w:endnote>
  <w:endnote w:type="continuationSeparator" w:id="0">
    <w:p w14:paraId="42AC2E4F" w14:textId="77777777" w:rsidR="00FB4D2F" w:rsidRDefault="00FB4D2F" w:rsidP="00794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476863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989B17" w14:textId="2EEB8A78" w:rsidR="00C37A75" w:rsidRDefault="00C37A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345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47C363" w14:textId="77777777" w:rsidR="00824F5A" w:rsidRDefault="00824F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FB6D7" w14:textId="77777777" w:rsidR="00824F5A" w:rsidRDefault="00824F5A">
    <w:pPr>
      <w:pStyle w:val="Footer"/>
    </w:pPr>
    <w:r w:rsidRPr="00C4137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D45EF" wp14:editId="6B60A508">
              <wp:simplePos x="0" y="0"/>
              <wp:positionH relativeFrom="page">
                <wp:align>left</wp:align>
              </wp:positionH>
              <wp:positionV relativeFrom="paragraph">
                <wp:posOffset>-137160</wp:posOffset>
              </wp:positionV>
              <wp:extent cx="7531735" cy="745524"/>
              <wp:effectExtent l="0" t="0" r="0" b="0"/>
              <wp:wrapNone/>
              <wp:docPr id="4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1735" cy="74552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68580" tIns="34290" rIns="68580" bIns="3429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C0081B" id="Rectangle 7" o:spid="_x0000_s1026" style="position:absolute;margin-left:0;margin-top:-10.8pt;width:593.05pt;height:58.7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" fillcolor="#d8d8d8 [2732]" stroked="f" strokeweight="1pt">
              <v:textbox inset="5.4pt,2.7pt,5.4pt,2.7pt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849910" w14:textId="77777777" w:rsidR="00FB4D2F" w:rsidRDefault="00FB4D2F" w:rsidP="00794246">
      <w:pPr>
        <w:spacing w:after="0" w:line="240" w:lineRule="auto"/>
      </w:pPr>
      <w:r>
        <w:separator/>
      </w:r>
    </w:p>
  </w:footnote>
  <w:footnote w:type="continuationSeparator" w:id="0">
    <w:p w14:paraId="1F8AA047" w14:textId="77777777" w:rsidR="00FB4D2F" w:rsidRDefault="00FB4D2F" w:rsidP="00794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9F2A7" w14:textId="77777777" w:rsidR="00824F5A" w:rsidRDefault="00824F5A">
    <w:pPr>
      <w:pStyle w:val="Header"/>
    </w:pPr>
  </w:p>
  <w:p w14:paraId="4BFECBB5" w14:textId="77777777" w:rsidR="00824F5A" w:rsidRDefault="00824F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515DD" w14:textId="77777777" w:rsidR="00824F5A" w:rsidRDefault="00824F5A">
    <w:pPr>
      <w:pStyle w:val="Header"/>
    </w:pPr>
    <w:r w:rsidRPr="00794246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F3A0C6E" wp14:editId="30FBB53F">
          <wp:simplePos x="0" y="0"/>
          <wp:positionH relativeFrom="page">
            <wp:posOffset>0</wp:posOffset>
          </wp:positionH>
          <wp:positionV relativeFrom="paragraph">
            <wp:posOffset>-448310</wp:posOffset>
          </wp:positionV>
          <wp:extent cx="3420110" cy="1206500"/>
          <wp:effectExtent l="0" t="0" r="8890" b="0"/>
          <wp:wrapNone/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0110" cy="1206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94246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651132" wp14:editId="175186CE">
              <wp:simplePos x="0" y="0"/>
              <wp:positionH relativeFrom="column">
                <wp:posOffset>2953385</wp:posOffset>
              </wp:positionH>
              <wp:positionV relativeFrom="paragraph">
                <wp:posOffset>-448310</wp:posOffset>
              </wp:positionV>
              <wp:extent cx="5723255" cy="1206500"/>
              <wp:effectExtent l="0" t="0" r="0" b="0"/>
              <wp:wrapNone/>
              <wp:docPr id="1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23255" cy="1206500"/>
                      </a:xfrm>
                      <a:prstGeom prst="rect">
                        <a:avLst/>
                      </a:prstGeom>
                      <a:solidFill>
                        <a:srgbClr val="10838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68580" tIns="34290" rIns="68580" bIns="3429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962F15" id="Rectangle 12" o:spid="_x0000_s1026" style="position:absolute;margin-left:232.55pt;margin-top:-35.3pt;width:450.65pt;height: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" fillcolor="#108382" stroked="f" strokeweight="1pt">
              <v:textbox inset="5.4pt,2.7pt,5.4pt,2.7p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06C7A"/>
    <w:multiLevelType w:val="hybridMultilevel"/>
    <w:tmpl w:val="F8BCC75C"/>
    <w:lvl w:ilvl="0" w:tplc="6AB412F4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251BE"/>
    <w:multiLevelType w:val="hybridMultilevel"/>
    <w:tmpl w:val="052E2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33086"/>
    <w:multiLevelType w:val="hybridMultilevel"/>
    <w:tmpl w:val="5E1E33DA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EAA11FD"/>
    <w:multiLevelType w:val="hybridMultilevel"/>
    <w:tmpl w:val="87C2B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E4A52"/>
    <w:multiLevelType w:val="hybridMultilevel"/>
    <w:tmpl w:val="00620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60236"/>
    <w:multiLevelType w:val="hybridMultilevel"/>
    <w:tmpl w:val="ECA62C3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3A608D"/>
    <w:multiLevelType w:val="hybridMultilevel"/>
    <w:tmpl w:val="A86A6F3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7440285"/>
    <w:multiLevelType w:val="hybridMultilevel"/>
    <w:tmpl w:val="AE14C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B5C5B"/>
    <w:multiLevelType w:val="hybridMultilevel"/>
    <w:tmpl w:val="D696B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826AE0"/>
    <w:multiLevelType w:val="hybridMultilevel"/>
    <w:tmpl w:val="1604F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3A0B0B"/>
    <w:multiLevelType w:val="hybridMultilevel"/>
    <w:tmpl w:val="88C0983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22336D"/>
    <w:multiLevelType w:val="hybridMultilevel"/>
    <w:tmpl w:val="290AB87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F791149"/>
    <w:multiLevelType w:val="hybridMultilevel"/>
    <w:tmpl w:val="8E780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030029">
    <w:abstractNumId w:val="0"/>
  </w:num>
  <w:num w:numId="2" w16cid:durableId="740326844">
    <w:abstractNumId w:val="9"/>
  </w:num>
  <w:num w:numId="3" w16cid:durableId="1300572105">
    <w:abstractNumId w:val="12"/>
  </w:num>
  <w:num w:numId="4" w16cid:durableId="870072496">
    <w:abstractNumId w:val="11"/>
  </w:num>
  <w:num w:numId="5" w16cid:durableId="134877738">
    <w:abstractNumId w:val="10"/>
  </w:num>
  <w:num w:numId="6" w16cid:durableId="98334476">
    <w:abstractNumId w:val="5"/>
  </w:num>
  <w:num w:numId="7" w16cid:durableId="1737169241">
    <w:abstractNumId w:val="3"/>
  </w:num>
  <w:num w:numId="8" w16cid:durableId="2125297977">
    <w:abstractNumId w:val="8"/>
  </w:num>
  <w:num w:numId="9" w16cid:durableId="1371344932">
    <w:abstractNumId w:val="1"/>
  </w:num>
  <w:num w:numId="10" w16cid:durableId="1412389058">
    <w:abstractNumId w:val="6"/>
  </w:num>
  <w:num w:numId="11" w16cid:durableId="1998798729">
    <w:abstractNumId w:val="7"/>
  </w:num>
  <w:num w:numId="12" w16cid:durableId="1994523776">
    <w:abstractNumId w:val="4"/>
  </w:num>
  <w:num w:numId="13" w16cid:durableId="13607362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7c0NDAxMLQwMLVQ0lEKTi0uzszPAykwrAUAeRpE1ywAAAA="/>
  </w:docVars>
  <w:rsids>
    <w:rsidRoot w:val="00794246"/>
    <w:rsid w:val="00001DE9"/>
    <w:rsid w:val="00002CDF"/>
    <w:rsid w:val="000077E2"/>
    <w:rsid w:val="00032E87"/>
    <w:rsid w:val="00067DEB"/>
    <w:rsid w:val="000D65F8"/>
    <w:rsid w:val="000E345E"/>
    <w:rsid w:val="00135678"/>
    <w:rsid w:val="00143307"/>
    <w:rsid w:val="00164946"/>
    <w:rsid w:val="001761B2"/>
    <w:rsid w:val="001A0AB2"/>
    <w:rsid w:val="001A0DD9"/>
    <w:rsid w:val="001C13F5"/>
    <w:rsid w:val="0021400D"/>
    <w:rsid w:val="00253E80"/>
    <w:rsid w:val="002633B1"/>
    <w:rsid w:val="002C647C"/>
    <w:rsid w:val="0031151C"/>
    <w:rsid w:val="00325ECC"/>
    <w:rsid w:val="0034755F"/>
    <w:rsid w:val="00377156"/>
    <w:rsid w:val="00380709"/>
    <w:rsid w:val="003877E0"/>
    <w:rsid w:val="00394B87"/>
    <w:rsid w:val="003A30EC"/>
    <w:rsid w:val="003E1997"/>
    <w:rsid w:val="00410D57"/>
    <w:rsid w:val="0047417F"/>
    <w:rsid w:val="00475325"/>
    <w:rsid w:val="0048203D"/>
    <w:rsid w:val="00500212"/>
    <w:rsid w:val="005B587D"/>
    <w:rsid w:val="005D4C34"/>
    <w:rsid w:val="006A6BFE"/>
    <w:rsid w:val="007142D5"/>
    <w:rsid w:val="0074528E"/>
    <w:rsid w:val="00760288"/>
    <w:rsid w:val="00794246"/>
    <w:rsid w:val="007C7031"/>
    <w:rsid w:val="008137D3"/>
    <w:rsid w:val="00824F5A"/>
    <w:rsid w:val="00855870"/>
    <w:rsid w:val="0088242E"/>
    <w:rsid w:val="008B5CA3"/>
    <w:rsid w:val="008D32F0"/>
    <w:rsid w:val="008F1942"/>
    <w:rsid w:val="008F6EE6"/>
    <w:rsid w:val="00904ED4"/>
    <w:rsid w:val="00945DF9"/>
    <w:rsid w:val="00974959"/>
    <w:rsid w:val="00994EED"/>
    <w:rsid w:val="009C0656"/>
    <w:rsid w:val="009E3763"/>
    <w:rsid w:val="009E424A"/>
    <w:rsid w:val="009F0A26"/>
    <w:rsid w:val="00A9062F"/>
    <w:rsid w:val="00AA59BC"/>
    <w:rsid w:val="00AD5BF5"/>
    <w:rsid w:val="00AE069B"/>
    <w:rsid w:val="00AE168D"/>
    <w:rsid w:val="00B13D58"/>
    <w:rsid w:val="00B32D2D"/>
    <w:rsid w:val="00B35EF0"/>
    <w:rsid w:val="00B50481"/>
    <w:rsid w:val="00C37A75"/>
    <w:rsid w:val="00C41375"/>
    <w:rsid w:val="00C5131B"/>
    <w:rsid w:val="00C5195B"/>
    <w:rsid w:val="00C66189"/>
    <w:rsid w:val="00CB59A9"/>
    <w:rsid w:val="00CF059E"/>
    <w:rsid w:val="00CF1C15"/>
    <w:rsid w:val="00D53F92"/>
    <w:rsid w:val="00D9527B"/>
    <w:rsid w:val="00DE6892"/>
    <w:rsid w:val="00E5385E"/>
    <w:rsid w:val="00ED374B"/>
    <w:rsid w:val="00ED47A3"/>
    <w:rsid w:val="00F02D8B"/>
    <w:rsid w:val="00F06B9B"/>
    <w:rsid w:val="00F91F8B"/>
    <w:rsid w:val="00FA0C8C"/>
    <w:rsid w:val="00FB4D2F"/>
    <w:rsid w:val="00FE7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197C5F"/>
  <w15:chartTrackingRefBased/>
  <w15:docId w15:val="{70950CD1-857B-4045-AA49-FF5F18C8B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0D65F8"/>
    <w:pPr>
      <w:keepNext/>
      <w:spacing w:before="240" w:after="60" w:line="240" w:lineRule="auto"/>
      <w:outlineLvl w:val="2"/>
    </w:pPr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42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246"/>
  </w:style>
  <w:style w:type="paragraph" w:styleId="Footer">
    <w:name w:val="footer"/>
    <w:basedOn w:val="Normal"/>
    <w:link w:val="FooterChar"/>
    <w:uiPriority w:val="99"/>
    <w:unhideWhenUsed/>
    <w:rsid w:val="007942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246"/>
  </w:style>
  <w:style w:type="paragraph" w:styleId="BalloonText">
    <w:name w:val="Balloon Text"/>
    <w:basedOn w:val="Normal"/>
    <w:link w:val="BalloonTextChar"/>
    <w:uiPriority w:val="99"/>
    <w:semiHidden/>
    <w:unhideWhenUsed/>
    <w:rsid w:val="00C413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37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0D65F8"/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paragraph" w:customStyle="1" w:styleId="Default">
    <w:name w:val="Default"/>
    <w:rsid w:val="007142D5"/>
    <w:pPr>
      <w:autoSpaceDE w:val="0"/>
      <w:autoSpaceDN w:val="0"/>
      <w:adjustRightInd w:val="0"/>
      <w:spacing w:after="0" w:line="240" w:lineRule="auto"/>
    </w:pPr>
    <w:rPr>
      <w:rFonts w:ascii="Calibri Light" w:eastAsia="Calibri" w:hAnsi="Calibri Light" w:cs="Calibri Light"/>
      <w:color w:val="000000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1A0D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59A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9C06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0F736C801A484384264A3DD3EF58BA" ma:contentTypeVersion="14" ma:contentTypeDescription="Create a new document." ma:contentTypeScope="" ma:versionID="cdbf440b6a10e0ed9939c149f8156310">
  <xsd:schema xmlns:xsd="http://www.w3.org/2001/XMLSchema" xmlns:xs="http://www.w3.org/2001/XMLSchema" xmlns:p="http://schemas.microsoft.com/office/2006/metadata/properties" xmlns:ns2="b192d215-1d04-4ab5-a425-9548837cc27e" xmlns:ns3="20074d16-3b43-442c-99d9-80a616624068" targetNamespace="http://schemas.microsoft.com/office/2006/metadata/properties" ma:root="true" ma:fieldsID="095de666bacf84df3a3b35ab25899303" ns2:_="" ns3:_="">
    <xsd:import namespace="b192d215-1d04-4ab5-a425-9548837cc27e"/>
    <xsd:import namespace="20074d16-3b43-442c-99d9-80a6166240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2d215-1d04-4ab5-a425-9548837cc27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74d16-3b43-442c-99d9-80a6166240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3BBEC8-E352-409E-BA34-E13F0289F2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6C0F60-AF98-42A9-A07D-776992C8D8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2d215-1d04-4ab5-a425-9548837cc27e"/>
    <ds:schemaRef ds:uri="20074d16-3b43-442c-99d9-80a616624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6159D3-21AA-4A57-821F-58BCE02B95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C4C355-7916-4099-A13E-6E6DA7B2CD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095</Words>
  <Characters>11942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M TOWERS</dc:creator>
  <cp:keywords/>
  <dc:description/>
  <cp:lastModifiedBy>Mr M TOWERS</cp:lastModifiedBy>
  <cp:revision>2</cp:revision>
  <cp:lastPrinted>2018-01-26T09:42:00Z</cp:lastPrinted>
  <dcterms:created xsi:type="dcterms:W3CDTF">2025-07-31T10:15:00Z</dcterms:created>
  <dcterms:modified xsi:type="dcterms:W3CDTF">2025-07-3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0F736C801A484384264A3DD3EF58BA</vt:lpwstr>
  </property>
</Properties>
</file>